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941196" w14:textId="77777777" w:rsidR="003367AC" w:rsidRDefault="003367AC" w:rsidP="003367AC">
      <w:pPr>
        <w:spacing w:before="240" w:after="120"/>
        <w:ind w:firstLine="0"/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>МІНІСТЕРСТВО ОСВІТИ І НАУКИ УКРАЇНИ</w:t>
      </w:r>
    </w:p>
    <w:p w14:paraId="3573AF6A" w14:textId="77777777" w:rsidR="003367AC" w:rsidRDefault="003367AC" w:rsidP="003367AC">
      <w:pPr>
        <w:spacing w:line="240" w:lineRule="auto"/>
        <w:ind w:firstLine="0"/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 xml:space="preserve">Чорноморський національний університет </w:t>
      </w:r>
      <w:r>
        <w:rPr>
          <w:b/>
          <w:sz w:val="32"/>
          <w:szCs w:val="32"/>
          <w:lang w:val="uk-UA"/>
        </w:rPr>
        <w:br/>
        <w:t>імені Петра Могили</w:t>
      </w:r>
    </w:p>
    <w:p w14:paraId="321D3C2B" w14:textId="77777777" w:rsidR="003367AC" w:rsidRDefault="003367AC" w:rsidP="003367AC">
      <w:pPr>
        <w:spacing w:line="240" w:lineRule="auto"/>
        <w:ind w:firstLine="0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Факультет комп’ютерних наук</w:t>
      </w:r>
    </w:p>
    <w:p w14:paraId="2699FC1D" w14:textId="77777777" w:rsidR="003367AC" w:rsidRDefault="003367AC" w:rsidP="003367AC">
      <w:pPr>
        <w:spacing w:line="240" w:lineRule="auto"/>
        <w:ind w:firstLine="0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Кафедра інтелектуальних інформаційних систем</w:t>
      </w:r>
    </w:p>
    <w:p w14:paraId="7C69AABD" w14:textId="77777777" w:rsidR="003367AC" w:rsidRDefault="003367AC" w:rsidP="003367AC">
      <w:pPr>
        <w:pStyle w:val="FR1"/>
        <w:spacing w:line="276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CC81C6D" w14:textId="77777777" w:rsidR="003367AC" w:rsidRDefault="003367AC" w:rsidP="003367AC">
      <w:pPr>
        <w:pStyle w:val="FR1"/>
        <w:spacing w:line="276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9FEDE6C" w14:textId="77777777" w:rsidR="003367AC" w:rsidRDefault="003367AC" w:rsidP="003367AC">
      <w:pPr>
        <w:pStyle w:val="FR1"/>
        <w:spacing w:line="276" w:lineRule="auto"/>
        <w:jc w:val="center"/>
        <w:rPr>
          <w:rFonts w:ascii="Times New Roman" w:hAnsi="Times New Roman" w:cs="Times New Roman"/>
          <w:spacing w:val="3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30"/>
          <w:sz w:val="40"/>
          <w:szCs w:val="40"/>
        </w:rPr>
        <w:t>ЗВІТ</w:t>
      </w:r>
    </w:p>
    <w:p w14:paraId="71A7D044" w14:textId="77777777" w:rsidR="003367AC" w:rsidRDefault="003367AC" w:rsidP="003367AC">
      <w:pPr>
        <w:pStyle w:val="FR1"/>
        <w:spacing w:line="276" w:lineRule="auto"/>
        <w:jc w:val="center"/>
      </w:pPr>
      <w:r>
        <w:rPr>
          <w:rFonts w:ascii="Times New Roman" w:hAnsi="Times New Roman" w:cs="Times New Roman"/>
          <w:b/>
          <w:spacing w:val="30"/>
          <w:sz w:val="40"/>
          <w:szCs w:val="28"/>
        </w:rPr>
        <w:t xml:space="preserve">ПРО </w:t>
      </w:r>
      <w:r w:rsidR="007505FD">
        <w:rPr>
          <w:rFonts w:ascii="Times New Roman" w:hAnsi="Times New Roman" w:cs="Times New Roman"/>
          <w:b/>
          <w:spacing w:val="30"/>
          <w:sz w:val="40"/>
          <w:szCs w:val="28"/>
        </w:rPr>
        <w:t>НАВЧАЛЬНУ</w:t>
      </w:r>
      <w:r>
        <w:rPr>
          <w:rFonts w:ascii="Times New Roman" w:hAnsi="Times New Roman" w:cs="Times New Roman"/>
          <w:b/>
          <w:spacing w:val="30"/>
          <w:sz w:val="40"/>
          <w:szCs w:val="28"/>
        </w:rPr>
        <w:t xml:space="preserve"> ПРАКТИКУ</w:t>
      </w:r>
    </w:p>
    <w:p w14:paraId="4DEDA448" w14:textId="77777777" w:rsidR="003367AC" w:rsidRDefault="003367AC" w:rsidP="003367AC">
      <w:pPr>
        <w:jc w:val="center"/>
      </w:pPr>
      <w:r>
        <w:rPr>
          <w:color w:val="000000"/>
          <w:lang w:val="uk-UA"/>
        </w:rPr>
        <w:t>Спеціальність 122 «Комп’ютерні науки»</w:t>
      </w:r>
    </w:p>
    <w:p w14:paraId="30C4476F" w14:textId="31A258E5" w:rsidR="003367AC" w:rsidRDefault="007505FD" w:rsidP="003367AC">
      <w:pPr>
        <w:spacing w:before="120" w:line="276" w:lineRule="auto"/>
        <w:jc w:val="center"/>
      </w:pPr>
      <w:r>
        <w:rPr>
          <w:lang w:val="uk-UA"/>
        </w:rPr>
        <w:t>122 – ПРН</w:t>
      </w:r>
      <w:r w:rsidR="003367AC">
        <w:rPr>
          <w:lang w:val="uk-UA"/>
        </w:rPr>
        <w:t xml:space="preserve">.ПЗ.00 – </w:t>
      </w:r>
      <w:r w:rsidR="00C504AB">
        <w:rPr>
          <w:highlight w:val="yellow"/>
          <w:lang w:val="uk-UA"/>
        </w:rPr>
        <w:t>1</w:t>
      </w:r>
      <w:r w:rsidR="003367AC" w:rsidRPr="00AF03F7">
        <w:rPr>
          <w:highlight w:val="yellow"/>
          <w:lang w:val="uk-UA"/>
        </w:rPr>
        <w:t>0</w:t>
      </w:r>
      <w:r>
        <w:rPr>
          <w:highlight w:val="yellow"/>
          <w:lang w:val="uk-UA"/>
        </w:rPr>
        <w:t>1</w:t>
      </w:r>
      <w:r w:rsidR="003367AC" w:rsidRPr="00AF03F7">
        <w:rPr>
          <w:highlight w:val="yellow"/>
          <w:lang w:val="uk-UA"/>
        </w:rPr>
        <w:t>.31210101</w:t>
      </w:r>
    </w:p>
    <w:p w14:paraId="7C25FC90" w14:textId="77777777" w:rsidR="003367AC" w:rsidRDefault="003367AC" w:rsidP="003367AC">
      <w:pPr>
        <w:spacing w:line="276" w:lineRule="auto"/>
        <w:ind w:firstLine="561"/>
        <w:jc w:val="center"/>
        <w:rPr>
          <w:b/>
          <w:szCs w:val="28"/>
          <w:lang w:val="uk-UA"/>
        </w:rPr>
      </w:pPr>
    </w:p>
    <w:p w14:paraId="5857156D" w14:textId="77777777" w:rsidR="003367AC" w:rsidRDefault="003367AC" w:rsidP="003367AC">
      <w:pPr>
        <w:ind w:firstLine="561"/>
        <w:rPr>
          <w:b/>
          <w:lang w:val="uk-UA"/>
        </w:rPr>
      </w:pPr>
    </w:p>
    <w:p w14:paraId="1FDDCCD8" w14:textId="150DC5A8" w:rsidR="003367AC" w:rsidRDefault="003367AC" w:rsidP="003367AC">
      <w:pPr>
        <w:ind w:left="3969" w:firstLine="0"/>
      </w:pPr>
      <w:r>
        <w:rPr>
          <w:lang w:val="uk-UA"/>
        </w:rPr>
        <w:t>Виконала</w:t>
      </w:r>
      <w:r w:rsidR="007505FD">
        <w:rPr>
          <w:color w:val="000000"/>
          <w:lang w:val="uk-UA"/>
        </w:rPr>
        <w:t xml:space="preserve">: студентка </w:t>
      </w:r>
      <w:r w:rsidR="00C504AB">
        <w:rPr>
          <w:color w:val="000000"/>
          <w:highlight w:val="yellow"/>
          <w:lang w:val="uk-UA"/>
        </w:rPr>
        <w:t>1</w:t>
      </w:r>
      <w:r w:rsidR="007505FD" w:rsidRPr="009B0536">
        <w:rPr>
          <w:color w:val="000000"/>
          <w:highlight w:val="yellow"/>
          <w:lang w:val="uk-UA"/>
        </w:rPr>
        <w:t> курсу, групи </w:t>
      </w:r>
      <w:r w:rsidR="00C504AB">
        <w:rPr>
          <w:color w:val="000000"/>
          <w:highlight w:val="yellow"/>
          <w:lang w:val="uk-UA"/>
        </w:rPr>
        <w:t>1</w:t>
      </w:r>
      <w:r w:rsidR="007505FD" w:rsidRPr="009B0536">
        <w:rPr>
          <w:color w:val="000000"/>
          <w:highlight w:val="yellow"/>
          <w:lang w:val="uk-UA"/>
        </w:rPr>
        <w:t>01</w:t>
      </w:r>
    </w:p>
    <w:p w14:paraId="1B083092" w14:textId="77777777" w:rsidR="003367AC" w:rsidRDefault="003367AC" w:rsidP="0093785A">
      <w:pPr>
        <w:pStyle w:val="Ch6"/>
        <w:tabs>
          <w:tab w:val="clear" w:pos="7767"/>
          <w:tab w:val="left" w:pos="4820"/>
          <w:tab w:val="left" w:pos="7513"/>
          <w:tab w:val="right" w:leader="underscore" w:pos="8759"/>
        </w:tabs>
        <w:spacing w:line="240" w:lineRule="auto"/>
        <w:ind w:left="3969" w:firstLine="0"/>
        <w:jc w:val="left"/>
        <w:rPr>
          <w:rFonts w:ascii="Times New Roman" w:hAnsi="Times New Roman" w:cs="Times New Roman"/>
          <w:b/>
          <w:w w:val="1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w w:val="100"/>
          <w:sz w:val="24"/>
          <w:szCs w:val="24"/>
        </w:rPr>
        <w:t>_____________________________</w:t>
      </w:r>
      <w:r>
        <w:rPr>
          <w:rFonts w:ascii="Times New Roman" w:hAnsi="Times New Roman" w:cs="Times New Roman"/>
          <w:w w:val="100"/>
          <w:sz w:val="28"/>
          <w:szCs w:val="24"/>
          <w:u w:val="single"/>
        </w:rPr>
        <w:t>С. О. </w:t>
      </w:r>
      <w:proofErr w:type="spellStart"/>
      <w:r>
        <w:rPr>
          <w:rFonts w:ascii="Times New Roman" w:hAnsi="Times New Roman" w:cs="Times New Roman"/>
          <w:w w:val="100"/>
          <w:sz w:val="28"/>
          <w:szCs w:val="24"/>
          <w:u w:val="single"/>
        </w:rPr>
        <w:t>Іванова</w:t>
      </w:r>
      <w:proofErr w:type="spellEnd"/>
      <w:r>
        <w:rPr>
          <w:rFonts w:ascii="Times New Roman" w:hAnsi="Times New Roman" w:cs="Times New Roman"/>
          <w:w w:val="100"/>
          <w:sz w:val="24"/>
          <w:szCs w:val="24"/>
        </w:rPr>
        <w:t>_</w:t>
      </w:r>
    </w:p>
    <w:p w14:paraId="243C0A10" w14:textId="77777777" w:rsidR="003367AC" w:rsidRDefault="003367AC" w:rsidP="003367AC">
      <w:pPr>
        <w:ind w:left="3969"/>
        <w:jc w:val="center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(підпис, ініціали та прізвище)</w:t>
      </w:r>
    </w:p>
    <w:p w14:paraId="2E5AC40E" w14:textId="77777777" w:rsidR="003367AC" w:rsidRDefault="003367AC" w:rsidP="003367AC">
      <w:pPr>
        <w:pStyle w:val="Ch6"/>
        <w:tabs>
          <w:tab w:val="clear" w:pos="7767"/>
          <w:tab w:val="left" w:pos="4820"/>
          <w:tab w:val="left" w:pos="7513"/>
          <w:tab w:val="right" w:leader="underscore" w:pos="8759"/>
        </w:tabs>
        <w:ind w:left="3969" w:firstLine="0"/>
        <w:jc w:val="left"/>
        <w:rPr>
          <w:rFonts w:ascii="Times New Roman" w:hAnsi="Times New Roman" w:cs="Times New Roman"/>
          <w:w w:val="100"/>
          <w:sz w:val="24"/>
          <w:szCs w:val="24"/>
        </w:rPr>
      </w:pPr>
      <w:r>
        <w:rPr>
          <w:rFonts w:ascii="Times New Roman" w:hAnsi="Times New Roman" w:cs="Times New Roman"/>
          <w:w w:val="100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w w:val="100"/>
          <w:sz w:val="24"/>
          <w:szCs w:val="24"/>
        </w:rPr>
        <w:t>________________________</w:t>
      </w:r>
    </w:p>
    <w:p w14:paraId="6B20286C" w14:textId="77777777" w:rsidR="003367AC" w:rsidRDefault="003367AC" w:rsidP="003367AC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3969"/>
        <w:jc w:val="left"/>
        <w:rPr>
          <w:rFonts w:ascii="Times New Roman" w:hAnsi="Times New Roman" w:cs="Times New Roman"/>
          <w:w w:val="100"/>
          <w:sz w:val="20"/>
          <w:szCs w:val="20"/>
        </w:rPr>
      </w:pPr>
      <w:r>
        <w:rPr>
          <w:i/>
        </w:rPr>
        <w:tab/>
      </w:r>
      <w:r>
        <w:rPr>
          <w:rFonts w:ascii="Times New Roman" w:hAnsi="Times New Roman" w:cs="Times New Roman"/>
          <w:w w:val="100"/>
          <w:sz w:val="20"/>
          <w:szCs w:val="20"/>
        </w:rPr>
        <w:tab/>
        <w:t>(дата)</w:t>
      </w:r>
    </w:p>
    <w:p w14:paraId="4BBBA12F" w14:textId="77777777" w:rsidR="003367AC" w:rsidRDefault="003367AC" w:rsidP="003367AC">
      <w:pPr>
        <w:ind w:left="3969"/>
        <w:rPr>
          <w:lang w:val="uk-UA"/>
        </w:rPr>
      </w:pPr>
    </w:p>
    <w:p w14:paraId="78235BEA" w14:textId="7FE8C871" w:rsidR="003367AC" w:rsidRDefault="003367AC" w:rsidP="00D42266">
      <w:pPr>
        <w:spacing w:line="240" w:lineRule="auto"/>
        <w:ind w:left="3969" w:firstLine="0"/>
      </w:pPr>
      <w:r>
        <w:rPr>
          <w:lang w:val="uk-UA"/>
        </w:rPr>
        <w:t xml:space="preserve">Керівник: </w:t>
      </w:r>
      <w:proofErr w:type="spellStart"/>
      <w:r>
        <w:rPr>
          <w:lang w:val="uk-UA"/>
        </w:rPr>
        <w:t>к</w:t>
      </w:r>
      <w:r w:rsidR="009B0536">
        <w:rPr>
          <w:lang w:val="uk-UA"/>
        </w:rPr>
        <w:t>анд</w:t>
      </w:r>
      <w:proofErr w:type="spellEnd"/>
      <w:r>
        <w:rPr>
          <w:lang w:val="uk-UA"/>
        </w:rPr>
        <w:t>.</w:t>
      </w:r>
      <w:r w:rsidR="009B0536">
        <w:rPr>
          <w:lang w:val="uk-UA"/>
        </w:rPr>
        <w:t xml:space="preserve"> </w:t>
      </w:r>
      <w:proofErr w:type="spellStart"/>
      <w:r w:rsidR="00C504AB">
        <w:rPr>
          <w:lang w:val="uk-UA"/>
        </w:rPr>
        <w:t>техн</w:t>
      </w:r>
      <w:proofErr w:type="spellEnd"/>
      <w:r w:rsidR="009B0536">
        <w:rPr>
          <w:lang w:val="uk-UA"/>
        </w:rPr>
        <w:t xml:space="preserve">. </w:t>
      </w:r>
      <w:r>
        <w:rPr>
          <w:lang w:val="uk-UA"/>
        </w:rPr>
        <w:t>н</w:t>
      </w:r>
      <w:r w:rsidR="009B0536">
        <w:rPr>
          <w:lang w:val="uk-UA"/>
        </w:rPr>
        <w:t>аук</w:t>
      </w:r>
      <w:r>
        <w:rPr>
          <w:lang w:val="uk-UA"/>
        </w:rPr>
        <w:t xml:space="preserve">, доцент, доцент кафедри ІІС </w:t>
      </w:r>
    </w:p>
    <w:p w14:paraId="7F8A2A06" w14:textId="0C416881" w:rsidR="003367AC" w:rsidRPr="0054226A" w:rsidRDefault="003367AC" w:rsidP="0093785A">
      <w:pPr>
        <w:spacing w:line="240" w:lineRule="auto"/>
        <w:ind w:left="3969" w:firstLine="0"/>
        <w:rPr>
          <w:lang w:val="uk-UA"/>
        </w:rPr>
      </w:pPr>
      <w:r>
        <w:rPr>
          <w:lang w:val="uk-UA"/>
        </w:rPr>
        <w:t>_________________________</w:t>
      </w:r>
      <w:r w:rsidR="00C504AB">
        <w:rPr>
          <w:u w:val="single"/>
          <w:lang w:val="uk-UA"/>
        </w:rPr>
        <w:t>Є</w:t>
      </w:r>
      <w:r>
        <w:rPr>
          <w:u w:val="single"/>
          <w:lang w:val="uk-UA"/>
        </w:rPr>
        <w:t>. В. </w:t>
      </w:r>
      <w:proofErr w:type="spellStart"/>
      <w:r w:rsidR="00C504AB">
        <w:rPr>
          <w:u w:val="single"/>
          <w:lang w:val="uk-UA"/>
        </w:rPr>
        <w:t>Сіденко</w:t>
      </w:r>
      <w:proofErr w:type="spellEnd"/>
    </w:p>
    <w:p w14:paraId="727B187F" w14:textId="77777777" w:rsidR="003367AC" w:rsidRDefault="003367AC" w:rsidP="003367AC">
      <w:pPr>
        <w:ind w:left="3969" w:firstLine="0"/>
        <w:jc w:val="center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(підпис, ініціали та прізвище)</w:t>
      </w:r>
    </w:p>
    <w:p w14:paraId="7767A4C3" w14:textId="77777777" w:rsidR="003367AC" w:rsidRDefault="003367AC" w:rsidP="003367AC">
      <w:pPr>
        <w:pStyle w:val="Ch6"/>
        <w:tabs>
          <w:tab w:val="clear" w:pos="7767"/>
          <w:tab w:val="left" w:pos="4820"/>
          <w:tab w:val="left" w:pos="7513"/>
          <w:tab w:val="right" w:leader="underscore" w:pos="8759"/>
        </w:tabs>
        <w:ind w:left="3969" w:firstLine="0"/>
        <w:jc w:val="left"/>
        <w:rPr>
          <w:rFonts w:ascii="Times New Roman" w:hAnsi="Times New Roman" w:cs="Times New Roman"/>
          <w:w w:val="100"/>
          <w:sz w:val="24"/>
          <w:szCs w:val="24"/>
        </w:rPr>
      </w:pPr>
      <w:r w:rsidRPr="003367AC">
        <w:rPr>
          <w:rFonts w:ascii="Times New Roman" w:hAnsi="Times New Roman" w:cs="Times New Roman"/>
          <w:w w:val="100"/>
          <w:sz w:val="24"/>
          <w:szCs w:val="24"/>
          <w:u w:val="single"/>
          <w:lang w:val="uk-UA"/>
        </w:rPr>
        <w:tab/>
      </w:r>
      <w:r>
        <w:rPr>
          <w:rFonts w:ascii="Times New Roman" w:hAnsi="Times New Roman" w:cs="Times New Roman"/>
          <w:w w:val="100"/>
          <w:sz w:val="24"/>
          <w:szCs w:val="24"/>
        </w:rPr>
        <w:t>____________________</w:t>
      </w:r>
    </w:p>
    <w:p w14:paraId="5E28CAF1" w14:textId="77777777" w:rsidR="003367AC" w:rsidRDefault="003367AC" w:rsidP="003367AC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3969"/>
        <w:jc w:val="left"/>
        <w:rPr>
          <w:rFonts w:ascii="Times New Roman" w:hAnsi="Times New Roman" w:cs="Times New Roman"/>
          <w:w w:val="100"/>
          <w:sz w:val="20"/>
          <w:szCs w:val="20"/>
        </w:rPr>
      </w:pPr>
      <w:r>
        <w:rPr>
          <w:i/>
        </w:rPr>
        <w:tab/>
      </w:r>
      <w:r>
        <w:rPr>
          <w:rFonts w:ascii="Times New Roman" w:hAnsi="Times New Roman" w:cs="Times New Roman"/>
          <w:w w:val="100"/>
          <w:sz w:val="20"/>
          <w:szCs w:val="20"/>
        </w:rPr>
        <w:tab/>
        <w:t>(дата)</w:t>
      </w:r>
    </w:p>
    <w:p w14:paraId="5DFE745D" w14:textId="7055B963" w:rsidR="003367AC" w:rsidRDefault="003367AC" w:rsidP="003367AC">
      <w:pPr>
        <w:pStyle w:val="StrokeCh6"/>
        <w:tabs>
          <w:tab w:val="left" w:pos="4820"/>
          <w:tab w:val="center" w:pos="5529"/>
          <w:tab w:val="left" w:pos="6720"/>
        </w:tabs>
        <w:ind w:left="3119"/>
        <w:jc w:val="left"/>
        <w:rPr>
          <w:rFonts w:ascii="Times New Roman" w:hAnsi="Times New Roman" w:cs="Times New Roman"/>
          <w:b/>
          <w:iCs/>
          <w:sz w:val="24"/>
          <w:szCs w:val="24"/>
        </w:rPr>
      </w:pPr>
    </w:p>
    <w:p w14:paraId="1A2A9E8C" w14:textId="77777777" w:rsidR="0093785A" w:rsidRDefault="0093785A" w:rsidP="0093785A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3969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  <w:r w:rsidRPr="00BD04B1"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Комісія</w:t>
      </w: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:</w:t>
      </w:r>
    </w:p>
    <w:p w14:paraId="70110F76" w14:textId="21796678" w:rsidR="0093785A" w:rsidRDefault="0093785A" w:rsidP="0093785A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3969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 xml:space="preserve">________________________ </w:t>
      </w:r>
      <w:r w:rsidR="00C504AB"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І</w:t>
      </w: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 xml:space="preserve">. В. </w:t>
      </w:r>
      <w:proofErr w:type="spellStart"/>
      <w:r w:rsidR="00C504AB"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Кулаковська</w:t>
      </w:r>
      <w:proofErr w:type="spellEnd"/>
    </w:p>
    <w:p w14:paraId="598B2152" w14:textId="77777777" w:rsidR="0093785A" w:rsidRDefault="0093785A" w:rsidP="0093785A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3969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 xml:space="preserve">________________________ О. С. </w:t>
      </w:r>
      <w:proofErr w:type="spellStart"/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Скакодуб</w:t>
      </w:r>
      <w:proofErr w:type="spellEnd"/>
    </w:p>
    <w:p w14:paraId="498A1F94" w14:textId="77777777" w:rsidR="0093785A" w:rsidRPr="00BD04B1" w:rsidRDefault="0093785A" w:rsidP="0093785A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3969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__________________</w:t>
      </w:r>
    </w:p>
    <w:p w14:paraId="23B60D58" w14:textId="52EA53F8" w:rsidR="0093785A" w:rsidRDefault="0093785A" w:rsidP="0093785A">
      <w:pPr>
        <w:pStyle w:val="StrokeCh6"/>
        <w:tabs>
          <w:tab w:val="left" w:pos="4820"/>
          <w:tab w:val="center" w:pos="5529"/>
          <w:tab w:val="left" w:pos="6720"/>
        </w:tabs>
        <w:ind w:left="3119"/>
        <w:jc w:val="left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i/>
        </w:rPr>
        <w:tab/>
      </w:r>
      <w:r>
        <w:rPr>
          <w:i/>
          <w:lang w:val="uk-UA"/>
        </w:rPr>
        <w:t xml:space="preserve">  </w:t>
      </w:r>
      <w:r>
        <w:rPr>
          <w:rFonts w:ascii="Times New Roman" w:hAnsi="Times New Roman" w:cs="Times New Roman"/>
          <w:w w:val="100"/>
          <w:sz w:val="20"/>
          <w:szCs w:val="20"/>
        </w:rPr>
        <w:t>(дата)</w:t>
      </w:r>
    </w:p>
    <w:p w14:paraId="7B08D45D" w14:textId="77777777" w:rsidR="0093785A" w:rsidRDefault="0093785A" w:rsidP="003367AC">
      <w:pPr>
        <w:ind w:firstLine="0"/>
        <w:jc w:val="center"/>
        <w:rPr>
          <w:b/>
          <w:iCs/>
          <w:sz w:val="32"/>
          <w:szCs w:val="32"/>
          <w:lang w:val="uk-UA"/>
        </w:rPr>
      </w:pPr>
    </w:p>
    <w:p w14:paraId="23287908" w14:textId="06A5C384" w:rsidR="003367AC" w:rsidRDefault="003367AC" w:rsidP="003367AC">
      <w:pPr>
        <w:ind w:firstLine="0"/>
        <w:jc w:val="center"/>
        <w:rPr>
          <w:b/>
          <w:iCs/>
          <w:sz w:val="32"/>
          <w:szCs w:val="32"/>
          <w:lang w:val="uk-UA"/>
        </w:rPr>
      </w:pPr>
      <w:r>
        <w:rPr>
          <w:b/>
          <w:iCs/>
          <w:sz w:val="32"/>
          <w:szCs w:val="32"/>
          <w:lang w:val="uk-UA"/>
        </w:rPr>
        <w:t>м. </w:t>
      </w:r>
      <w:r>
        <w:rPr>
          <w:b/>
          <w:sz w:val="32"/>
          <w:szCs w:val="32"/>
          <w:lang w:val="uk-UA"/>
        </w:rPr>
        <w:t>Миколаїв</w:t>
      </w:r>
      <w:r>
        <w:rPr>
          <w:b/>
          <w:iCs/>
          <w:sz w:val="32"/>
          <w:szCs w:val="32"/>
          <w:lang w:val="uk-UA"/>
        </w:rPr>
        <w:t> – 202</w:t>
      </w:r>
      <w:r w:rsidR="00C504AB">
        <w:rPr>
          <w:b/>
          <w:iCs/>
          <w:sz w:val="32"/>
          <w:szCs w:val="32"/>
          <w:lang w:val="uk-UA"/>
        </w:rPr>
        <w:t>3</w:t>
      </w:r>
      <w:r>
        <w:rPr>
          <w:b/>
          <w:iCs/>
          <w:sz w:val="32"/>
          <w:szCs w:val="32"/>
          <w:lang w:val="uk-UA"/>
        </w:rPr>
        <w:t xml:space="preserve"> рік</w:t>
      </w:r>
    </w:p>
    <w:p w14:paraId="43A1622D" w14:textId="77777777" w:rsidR="00F96761" w:rsidRDefault="008F4477">
      <w:pPr>
        <w:widowControl/>
        <w:spacing w:after="160" w:line="259" w:lineRule="auto"/>
        <w:ind w:firstLine="0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lastRenderedPageBreak/>
        <w:t>ЗМІСТ</w:t>
      </w:r>
    </w:p>
    <w:sdt>
      <w:sdtPr>
        <w:rPr>
          <w:rFonts w:eastAsia="Times New Roman" w:cs="Times New Roman"/>
          <w:szCs w:val="24"/>
        </w:rPr>
        <w:id w:val="734065147"/>
        <w:docPartObj>
          <w:docPartGallery w:val="Table of Contents"/>
          <w:docPartUnique/>
        </w:docPartObj>
      </w:sdtPr>
      <w:sdtEndPr>
        <w:rPr>
          <w:rStyle w:val="IndexLink"/>
        </w:rPr>
      </w:sdtEndPr>
      <w:sdtContent>
        <w:p w14:paraId="21403CE7" w14:textId="77777777" w:rsidR="00F96761" w:rsidRDefault="00F96761">
          <w:pPr>
            <w:pStyle w:val="ad"/>
          </w:pPr>
        </w:p>
        <w:p w14:paraId="386D3A9E" w14:textId="77777777" w:rsidR="00F96761" w:rsidRDefault="008F4477">
          <w:pPr>
            <w:pStyle w:val="11"/>
            <w:tabs>
              <w:tab w:val="right" w:leader="dot" w:pos="9689"/>
            </w:tabs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_RefHeading___Toc991_31222461">
            <w:r>
              <w:rPr>
                <w:rStyle w:val="IndexLink"/>
                <w:webHidden/>
              </w:rPr>
              <w:t>ВСТУП</w:t>
            </w:r>
            <w:r>
              <w:rPr>
                <w:rStyle w:val="IndexLink"/>
                <w:webHidden/>
              </w:rPr>
              <w:tab/>
              <w:t>3</w:t>
            </w:r>
          </w:hyperlink>
        </w:p>
        <w:p w14:paraId="516E8AED" w14:textId="204A4FCF" w:rsidR="00F96761" w:rsidRDefault="00DF1425">
          <w:pPr>
            <w:pStyle w:val="11"/>
            <w:tabs>
              <w:tab w:val="right" w:leader="dot" w:pos="9689"/>
            </w:tabs>
          </w:pPr>
          <w:hyperlink w:anchor="__RefHeading___Toc993_31222461">
            <w:r w:rsidR="008F4477">
              <w:rPr>
                <w:rStyle w:val="IndexLink"/>
                <w:webHidden/>
              </w:rPr>
              <w:t>1 ЗМІСТОВНА ЧАСТИНА</w:t>
            </w:r>
            <w:r w:rsidR="008F4477">
              <w:rPr>
                <w:rStyle w:val="IndexLink"/>
                <w:webHidden/>
              </w:rPr>
              <w:tab/>
              <w:t>4</w:t>
            </w:r>
          </w:hyperlink>
        </w:p>
        <w:p w14:paraId="18D48389" w14:textId="5DE47C28" w:rsidR="00F96761" w:rsidRDefault="00DF1425">
          <w:pPr>
            <w:pStyle w:val="11"/>
            <w:tabs>
              <w:tab w:val="right" w:leader="dot" w:pos="9689"/>
            </w:tabs>
          </w:pPr>
          <w:hyperlink w:anchor="__RefHeading___Toc995_31222461">
            <w:r w:rsidR="008F4477">
              <w:rPr>
                <w:rStyle w:val="IndexLink"/>
                <w:webHidden/>
              </w:rPr>
              <w:t>2 ПРИКЛАДИ ОФОМРЛЕННЯ ЕЛЕМЕНТІВ</w:t>
            </w:r>
            <w:r w:rsidR="008F4477">
              <w:rPr>
                <w:rStyle w:val="IndexLink"/>
                <w:webHidden/>
              </w:rPr>
              <w:tab/>
              <w:t>5</w:t>
            </w:r>
          </w:hyperlink>
        </w:p>
        <w:p w14:paraId="2BC6E5A7" w14:textId="77777777" w:rsidR="00C74E4F" w:rsidRDefault="00DF1425">
          <w:pPr>
            <w:pStyle w:val="11"/>
            <w:tabs>
              <w:tab w:val="right" w:leader="dot" w:pos="9689"/>
            </w:tabs>
            <w:rPr>
              <w:rStyle w:val="IndexLink"/>
            </w:rPr>
          </w:pPr>
          <w:hyperlink w:anchor="__RefHeading___Toc997_31222461">
            <w:r w:rsidR="008F4477">
              <w:rPr>
                <w:rStyle w:val="IndexLink"/>
                <w:webHidden/>
              </w:rPr>
              <w:t>ВИСНОВКИ</w:t>
            </w:r>
            <w:r w:rsidR="008F4477">
              <w:rPr>
                <w:rStyle w:val="IndexLink"/>
                <w:webHidden/>
              </w:rPr>
              <w:tab/>
            </w:r>
            <w:r w:rsidR="00C74E4F">
              <w:rPr>
                <w:rStyle w:val="IndexLink"/>
                <w:webHidden/>
                <w:lang w:val="uk-UA"/>
              </w:rPr>
              <w:t>7</w:t>
            </w:r>
          </w:hyperlink>
        </w:p>
        <w:p w14:paraId="08650B11" w14:textId="77777777" w:rsidR="00F96761" w:rsidRPr="00C74E4F" w:rsidRDefault="00C74E4F">
          <w:pPr>
            <w:pStyle w:val="11"/>
            <w:tabs>
              <w:tab w:val="right" w:leader="dot" w:pos="9689"/>
            </w:tabs>
            <w:rPr>
              <w:rStyle w:val="IndexLink"/>
            </w:rPr>
          </w:pPr>
          <w:r w:rsidRPr="00C74E4F">
            <w:rPr>
              <w:rStyle w:val="IndexLink"/>
            </w:rPr>
            <w:t>СПИСОК ВИКОРИСТАНИХ ДЖЕРЕЛ</w:t>
          </w:r>
          <w:r w:rsidRPr="00C74E4F">
            <w:rPr>
              <w:rStyle w:val="IndexLink"/>
              <w:webHidden/>
            </w:rPr>
            <w:tab/>
            <w:t>8</w:t>
          </w:r>
        </w:p>
      </w:sdtContent>
    </w:sdt>
    <w:p w14:paraId="27664506" w14:textId="77777777" w:rsidR="00F96761" w:rsidRDefault="008F4477">
      <w:pPr>
        <w:widowControl/>
        <w:spacing w:after="160" w:line="259" w:lineRule="auto"/>
        <w:ind w:firstLine="0"/>
        <w:jc w:val="left"/>
        <w:rPr>
          <w:rFonts w:eastAsiaTheme="majorEastAsia" w:cstheme="majorBidi"/>
          <w:b/>
          <w:szCs w:val="28"/>
          <w:lang w:val="uk-UA"/>
        </w:rPr>
      </w:pPr>
      <w:r>
        <w:rPr>
          <w:b/>
          <w:szCs w:val="28"/>
        </w:rPr>
        <w:fldChar w:fldCharType="end"/>
      </w:r>
    </w:p>
    <w:p w14:paraId="1972B35A" w14:textId="77777777" w:rsidR="00CF5FBB" w:rsidRDefault="00CF5FBB">
      <w:pPr>
        <w:widowControl/>
        <w:spacing w:line="240" w:lineRule="auto"/>
        <w:ind w:firstLine="0"/>
        <w:jc w:val="left"/>
        <w:rPr>
          <w:rFonts w:eastAsiaTheme="majorEastAsia" w:cstheme="majorBidi"/>
          <w:b/>
          <w:szCs w:val="28"/>
          <w:lang w:val="uk-UA"/>
        </w:rPr>
      </w:pPr>
      <w:bookmarkStart w:id="0" w:name="__RefHeading___Toc991_31222461"/>
      <w:bookmarkStart w:id="1" w:name="_Toc35255546"/>
      <w:bookmarkEnd w:id="0"/>
      <w:r>
        <w:rPr>
          <w:szCs w:val="28"/>
          <w:lang w:val="uk-UA"/>
        </w:rPr>
        <w:br w:type="page"/>
      </w:r>
    </w:p>
    <w:p w14:paraId="605731B3" w14:textId="77777777" w:rsidR="00F96761" w:rsidRDefault="008F4477" w:rsidP="00C504AB">
      <w:pPr>
        <w:pStyle w:val="1"/>
        <w:spacing w:after="240"/>
        <w:rPr>
          <w:szCs w:val="28"/>
          <w:lang w:val="uk-UA"/>
        </w:rPr>
      </w:pPr>
      <w:r>
        <w:rPr>
          <w:szCs w:val="28"/>
          <w:lang w:val="uk-UA"/>
        </w:rPr>
        <w:lastRenderedPageBreak/>
        <w:t>ВСТУП</w:t>
      </w:r>
      <w:bookmarkEnd w:id="1"/>
    </w:p>
    <w:p w14:paraId="0C1A8E1A" w14:textId="6010DFB9" w:rsidR="00F96761" w:rsidRPr="00F2523C" w:rsidRDefault="00F2523C">
      <w:pPr>
        <w:rPr>
          <w:highlight w:val="yellow"/>
          <w:lang w:val="uk-UA"/>
        </w:rPr>
      </w:pPr>
      <w:r>
        <w:rPr>
          <w:szCs w:val="28"/>
          <w:lang w:val="uk-UA"/>
        </w:rPr>
        <w:t xml:space="preserve">Мною були розроблені гра </w:t>
      </w:r>
      <w:r>
        <w:rPr>
          <w:szCs w:val="28"/>
          <w:lang w:val="en-US"/>
        </w:rPr>
        <w:t>Tic</w:t>
      </w:r>
      <w:r w:rsidRPr="00F2523C">
        <w:rPr>
          <w:szCs w:val="28"/>
          <w:lang w:val="uk-UA"/>
        </w:rPr>
        <w:t>-</w:t>
      </w:r>
      <w:r>
        <w:rPr>
          <w:szCs w:val="28"/>
          <w:lang w:val="en-US"/>
        </w:rPr>
        <w:t>Tac</w:t>
      </w:r>
      <w:r w:rsidRPr="00F2523C">
        <w:rPr>
          <w:szCs w:val="28"/>
          <w:lang w:val="uk-UA"/>
        </w:rPr>
        <w:t>-</w:t>
      </w:r>
      <w:r>
        <w:rPr>
          <w:szCs w:val="28"/>
          <w:lang w:val="en-US"/>
        </w:rPr>
        <w:t>Toe</w:t>
      </w:r>
      <w:r w:rsidRPr="00F2523C">
        <w:rPr>
          <w:szCs w:val="28"/>
          <w:lang w:val="uk-UA"/>
        </w:rPr>
        <w:t xml:space="preserve">, </w:t>
      </w:r>
      <w:r>
        <w:rPr>
          <w:szCs w:val="28"/>
          <w:lang w:val="uk-UA"/>
        </w:rPr>
        <w:t xml:space="preserve">алгоритм для по піксельного виведення елементів масиву з даними гри, алгоритм для </w:t>
      </w:r>
      <w:proofErr w:type="spellStart"/>
      <w:r>
        <w:rPr>
          <w:szCs w:val="28"/>
          <w:lang w:val="uk-UA"/>
        </w:rPr>
        <w:t>пріоретизації</w:t>
      </w:r>
      <w:proofErr w:type="spellEnd"/>
      <w:r>
        <w:rPr>
          <w:szCs w:val="28"/>
          <w:lang w:val="uk-UA"/>
        </w:rPr>
        <w:t xml:space="preserve"> пошуку дв</w:t>
      </w:r>
      <w:r w:rsidR="007F1407">
        <w:rPr>
          <w:szCs w:val="28"/>
          <w:lang w:val="uk-UA"/>
        </w:rPr>
        <w:t>о</w:t>
      </w:r>
      <w:bookmarkStart w:id="2" w:name="_GoBack"/>
      <w:bookmarkEnd w:id="2"/>
      <w:r>
        <w:rPr>
          <w:szCs w:val="28"/>
          <w:lang w:val="uk-UA"/>
        </w:rPr>
        <w:t xml:space="preserve">х однакових елементів по діагоналі, вертикалі та горизонталі в залежності від сторони бота, алгоритм знаходження </w:t>
      </w:r>
      <w:r w:rsidR="00BD74DC">
        <w:rPr>
          <w:szCs w:val="28"/>
          <w:lang w:val="uk-UA"/>
        </w:rPr>
        <w:t>найкращих</w:t>
      </w:r>
      <w:r>
        <w:rPr>
          <w:szCs w:val="28"/>
          <w:lang w:val="uk-UA"/>
        </w:rPr>
        <w:t xml:space="preserve"> перших ходів, навігація між різними режимами гри з використанням </w:t>
      </w:r>
      <w:r>
        <w:rPr>
          <w:szCs w:val="28"/>
          <w:lang w:val="en-US"/>
        </w:rPr>
        <w:t>regex</w:t>
      </w:r>
      <w:r w:rsidR="00064B0B">
        <w:rPr>
          <w:szCs w:val="28"/>
          <w:lang w:val="uk-UA"/>
        </w:rPr>
        <w:t>, алгоритм обнуління пам</w:t>
      </w:r>
      <w:r w:rsidR="00064B0B" w:rsidRPr="00064B0B">
        <w:rPr>
          <w:szCs w:val="28"/>
          <w:lang w:val="uk-UA"/>
        </w:rPr>
        <w:t>’</w:t>
      </w:r>
      <w:r w:rsidR="00064B0B">
        <w:rPr>
          <w:szCs w:val="28"/>
          <w:lang w:val="uk-UA"/>
        </w:rPr>
        <w:t>яті ботів після кінця раунд</w:t>
      </w:r>
      <w:r w:rsidR="00985C1E">
        <w:rPr>
          <w:szCs w:val="28"/>
          <w:lang w:val="uk-UA"/>
        </w:rPr>
        <w:t xml:space="preserve">у, алгоритм аналізу </w:t>
      </w:r>
      <w:r w:rsidR="00985C1E">
        <w:rPr>
          <w:szCs w:val="28"/>
          <w:lang w:val="en-US"/>
        </w:rPr>
        <w:t>TTT</w:t>
      </w:r>
      <w:r w:rsidR="000030E4" w:rsidRPr="000030E4">
        <w:rPr>
          <w:szCs w:val="28"/>
          <w:lang w:val="uk-UA"/>
        </w:rPr>
        <w:t xml:space="preserve"> </w:t>
      </w:r>
      <w:r w:rsidR="000030E4">
        <w:rPr>
          <w:szCs w:val="28"/>
          <w:lang w:val="en-US"/>
        </w:rPr>
        <w:t>board</w:t>
      </w:r>
      <w:r w:rsidR="000030E4" w:rsidRPr="000030E4">
        <w:rPr>
          <w:szCs w:val="28"/>
          <w:lang w:val="uk-UA"/>
        </w:rPr>
        <w:t xml:space="preserve"> </w:t>
      </w:r>
      <w:r w:rsidR="000030E4">
        <w:rPr>
          <w:szCs w:val="28"/>
          <w:lang w:val="uk-UA"/>
        </w:rPr>
        <w:t>з метою моніторингу процесу гри</w:t>
      </w:r>
      <w:r w:rsidR="00D27CA8">
        <w:rPr>
          <w:szCs w:val="28"/>
          <w:lang w:val="uk-UA"/>
        </w:rPr>
        <w:t xml:space="preserve"> та можливість обирати рівень складності гри</w:t>
      </w:r>
      <w:r>
        <w:rPr>
          <w:szCs w:val="28"/>
          <w:lang w:val="uk-UA"/>
        </w:rPr>
        <w:t>.</w:t>
      </w:r>
      <w:r w:rsidR="008F4477">
        <w:rPr>
          <w:szCs w:val="28"/>
          <w:lang w:val="uk-UA"/>
        </w:rPr>
        <w:t xml:space="preserve"> </w:t>
      </w:r>
      <w:r w:rsidR="00BD74DC">
        <w:rPr>
          <w:szCs w:val="28"/>
          <w:lang w:val="uk-UA"/>
        </w:rPr>
        <w:t>Також була реалізована система зациклення гри, яка дозволяє необмежено грати з ботами з можливістю вийти з гри в будь який момент після кінця раунду</w:t>
      </w:r>
      <w:r w:rsidR="009E6113">
        <w:rPr>
          <w:szCs w:val="28"/>
          <w:lang w:val="uk-UA"/>
        </w:rPr>
        <w:t xml:space="preserve"> з можливістю міняти режими гри</w:t>
      </w:r>
      <w:r w:rsidR="001B64E5">
        <w:rPr>
          <w:szCs w:val="28"/>
          <w:lang w:val="uk-UA"/>
        </w:rPr>
        <w:t>, сторону гри (</w:t>
      </w:r>
      <w:r w:rsidR="001B64E5" w:rsidRPr="001B64E5">
        <w:rPr>
          <w:szCs w:val="28"/>
          <w:lang w:val="uk-UA"/>
        </w:rPr>
        <w:t>‘</w:t>
      </w:r>
      <w:r w:rsidR="001B64E5">
        <w:rPr>
          <w:szCs w:val="28"/>
          <w:lang w:val="en-US"/>
        </w:rPr>
        <w:t>x</w:t>
      </w:r>
      <w:r w:rsidR="001B64E5" w:rsidRPr="001B64E5">
        <w:rPr>
          <w:szCs w:val="28"/>
          <w:lang w:val="uk-UA"/>
        </w:rPr>
        <w:t xml:space="preserve">’ </w:t>
      </w:r>
      <w:r w:rsidR="001B64E5">
        <w:rPr>
          <w:szCs w:val="28"/>
          <w:lang w:val="uk-UA"/>
        </w:rPr>
        <w:t xml:space="preserve">або </w:t>
      </w:r>
      <w:r w:rsidR="001B64E5" w:rsidRPr="001B64E5">
        <w:rPr>
          <w:szCs w:val="28"/>
          <w:lang w:val="uk-UA"/>
        </w:rPr>
        <w:t>‘</w:t>
      </w:r>
      <w:r w:rsidR="001B64E5">
        <w:rPr>
          <w:szCs w:val="28"/>
          <w:lang w:val="en-US"/>
        </w:rPr>
        <w:t>o</w:t>
      </w:r>
      <w:r w:rsidR="001B64E5" w:rsidRPr="001B64E5">
        <w:rPr>
          <w:szCs w:val="28"/>
          <w:lang w:val="uk-UA"/>
        </w:rPr>
        <w:t>’</w:t>
      </w:r>
      <w:r w:rsidR="001B64E5">
        <w:rPr>
          <w:szCs w:val="28"/>
          <w:lang w:val="uk-UA"/>
        </w:rPr>
        <w:t>)</w:t>
      </w:r>
      <w:r w:rsidR="00F81CD1">
        <w:rPr>
          <w:szCs w:val="28"/>
          <w:lang w:val="uk-UA"/>
        </w:rPr>
        <w:t>,</w:t>
      </w:r>
      <w:r w:rsidR="009E6113">
        <w:rPr>
          <w:szCs w:val="28"/>
          <w:lang w:val="uk-UA"/>
        </w:rPr>
        <w:t xml:space="preserve"> складність ботів</w:t>
      </w:r>
      <w:r w:rsidR="00F81CD1">
        <w:rPr>
          <w:szCs w:val="28"/>
          <w:lang w:val="uk-UA"/>
        </w:rPr>
        <w:t xml:space="preserve"> та сторону гри ботів (</w:t>
      </w:r>
      <w:r w:rsidR="00F81CD1" w:rsidRPr="00F81CD1">
        <w:rPr>
          <w:szCs w:val="28"/>
          <w:lang w:val="uk-UA"/>
        </w:rPr>
        <w:t>‘</w:t>
      </w:r>
      <w:r w:rsidR="00F81CD1">
        <w:rPr>
          <w:szCs w:val="28"/>
          <w:lang w:val="en-US"/>
        </w:rPr>
        <w:t>x</w:t>
      </w:r>
      <w:r w:rsidR="00F81CD1" w:rsidRPr="00F81CD1">
        <w:rPr>
          <w:szCs w:val="28"/>
          <w:lang w:val="uk-UA"/>
        </w:rPr>
        <w:t xml:space="preserve">’ </w:t>
      </w:r>
      <w:r w:rsidR="00F81CD1">
        <w:rPr>
          <w:szCs w:val="28"/>
          <w:lang w:val="uk-UA"/>
        </w:rPr>
        <w:t xml:space="preserve">або </w:t>
      </w:r>
      <w:r w:rsidR="00F81CD1" w:rsidRPr="00F81CD1">
        <w:rPr>
          <w:szCs w:val="28"/>
          <w:lang w:val="uk-UA"/>
        </w:rPr>
        <w:t>‘</w:t>
      </w:r>
      <w:r w:rsidR="00F81CD1">
        <w:rPr>
          <w:szCs w:val="28"/>
          <w:lang w:val="en-US"/>
        </w:rPr>
        <w:t>o</w:t>
      </w:r>
      <w:r w:rsidR="00F81CD1" w:rsidRPr="00F81CD1">
        <w:rPr>
          <w:szCs w:val="28"/>
          <w:lang w:val="uk-UA"/>
        </w:rPr>
        <w:t>’</w:t>
      </w:r>
      <w:r w:rsidR="00F81CD1">
        <w:rPr>
          <w:szCs w:val="28"/>
          <w:lang w:val="uk-UA"/>
        </w:rPr>
        <w:t>)</w:t>
      </w:r>
      <w:r w:rsidR="00BD74DC">
        <w:rPr>
          <w:szCs w:val="28"/>
          <w:lang w:val="uk-UA"/>
        </w:rPr>
        <w:t xml:space="preserve">. </w:t>
      </w:r>
      <w:r w:rsidR="008F4477" w:rsidRPr="00F2523C">
        <w:rPr>
          <w:szCs w:val="28"/>
          <w:highlight w:val="yellow"/>
          <w:lang w:val="uk-UA"/>
        </w:rPr>
        <w:t>У вступі також необхідно вказати</w:t>
      </w:r>
      <w:r w:rsidR="00D420DB" w:rsidRPr="00F2523C">
        <w:rPr>
          <w:szCs w:val="28"/>
          <w:highlight w:val="yellow"/>
          <w:lang w:val="uk-UA"/>
        </w:rPr>
        <w:t xml:space="preserve"> </w:t>
      </w:r>
      <w:r w:rsidR="007505FD" w:rsidRPr="00F2523C">
        <w:rPr>
          <w:szCs w:val="28"/>
          <w:highlight w:val="yellow"/>
          <w:lang w:val="uk-UA"/>
        </w:rPr>
        <w:t>назву кафедри або підрозділу, які були місцем проходження навчальної практики та період проходження практики</w:t>
      </w:r>
      <w:r w:rsidR="003367AC" w:rsidRPr="00F2523C">
        <w:rPr>
          <w:szCs w:val="28"/>
          <w:highlight w:val="yellow"/>
          <w:lang w:val="uk-UA"/>
        </w:rPr>
        <w:t xml:space="preserve"> (з 1</w:t>
      </w:r>
      <w:r w:rsidR="00CA3233" w:rsidRPr="00F2523C">
        <w:rPr>
          <w:szCs w:val="28"/>
          <w:highlight w:val="yellow"/>
          <w:lang w:val="uk-UA"/>
        </w:rPr>
        <w:t>9 вересня</w:t>
      </w:r>
      <w:r w:rsidR="008F4477" w:rsidRPr="00F2523C">
        <w:rPr>
          <w:szCs w:val="28"/>
          <w:highlight w:val="yellow"/>
          <w:lang w:val="uk-UA"/>
        </w:rPr>
        <w:t xml:space="preserve"> </w:t>
      </w:r>
      <w:r w:rsidR="003367AC" w:rsidRPr="00F2523C">
        <w:rPr>
          <w:szCs w:val="28"/>
          <w:highlight w:val="yellow"/>
          <w:lang w:val="uk-UA"/>
        </w:rPr>
        <w:t xml:space="preserve">по </w:t>
      </w:r>
      <w:r w:rsidR="00CA3233" w:rsidRPr="00F2523C">
        <w:rPr>
          <w:szCs w:val="28"/>
          <w:highlight w:val="yellow"/>
          <w:lang w:val="uk-UA"/>
        </w:rPr>
        <w:t>15</w:t>
      </w:r>
      <w:r w:rsidR="008F4477" w:rsidRPr="00F2523C">
        <w:rPr>
          <w:szCs w:val="28"/>
          <w:highlight w:val="yellow"/>
          <w:lang w:val="uk-UA"/>
        </w:rPr>
        <w:t xml:space="preserve"> </w:t>
      </w:r>
      <w:r w:rsidR="00CA3233" w:rsidRPr="00F2523C">
        <w:rPr>
          <w:szCs w:val="28"/>
          <w:highlight w:val="yellow"/>
          <w:lang w:val="uk-UA"/>
        </w:rPr>
        <w:t>жовтня</w:t>
      </w:r>
      <w:r w:rsidR="008F4477" w:rsidRPr="00F2523C">
        <w:rPr>
          <w:szCs w:val="28"/>
          <w:highlight w:val="yellow"/>
          <w:lang w:val="uk-UA"/>
        </w:rPr>
        <w:t>).</w:t>
      </w:r>
    </w:p>
    <w:p w14:paraId="71CA2866" w14:textId="77777777" w:rsidR="00F96761" w:rsidRDefault="008F4477">
      <w:pPr>
        <w:shd w:val="clear" w:color="auto" w:fill="FFFFFF"/>
        <w:tabs>
          <w:tab w:val="left" w:pos="0"/>
          <w:tab w:val="left" w:pos="900"/>
        </w:tabs>
        <w:rPr>
          <w:szCs w:val="28"/>
          <w:lang w:val="uk-UA"/>
        </w:rPr>
      </w:pPr>
      <w:r w:rsidRPr="00F2523C">
        <w:rPr>
          <w:szCs w:val="28"/>
          <w:highlight w:val="yellow"/>
          <w:lang w:val="uk-UA"/>
        </w:rPr>
        <w:t>Вступ повинен бути не менше ніж пів сторінки.</w:t>
      </w:r>
    </w:p>
    <w:p w14:paraId="737CD0A8" w14:textId="77777777" w:rsidR="00CF5FBB" w:rsidRPr="00CF5FBB" w:rsidRDefault="008F4477" w:rsidP="00CF5FBB">
      <w:pPr>
        <w:widowControl/>
        <w:spacing w:after="160" w:line="259" w:lineRule="auto"/>
        <w:ind w:firstLine="0"/>
        <w:jc w:val="left"/>
        <w:rPr>
          <w:szCs w:val="28"/>
          <w:lang w:val="uk-UA"/>
        </w:rPr>
      </w:pPr>
      <w:r>
        <w:br w:type="page"/>
      </w:r>
      <w:bookmarkStart w:id="3" w:name="__RefHeading___Toc993_31222461"/>
      <w:bookmarkStart w:id="4" w:name="_Toc35255547"/>
      <w:bookmarkEnd w:id="3"/>
    </w:p>
    <w:p w14:paraId="165DA3C3" w14:textId="4FBCF119" w:rsidR="00F96761" w:rsidRDefault="008F4477" w:rsidP="000A3674">
      <w:pPr>
        <w:pStyle w:val="1"/>
        <w:spacing w:before="0"/>
        <w:ind w:firstLine="0"/>
        <w:rPr>
          <w:szCs w:val="28"/>
          <w:lang w:val="uk-UA"/>
        </w:rPr>
      </w:pPr>
      <w:r>
        <w:rPr>
          <w:szCs w:val="28"/>
          <w:lang w:val="uk-UA"/>
        </w:rPr>
        <w:lastRenderedPageBreak/>
        <w:t>1 ЗМІСТОВНА ЧАСТИНА</w:t>
      </w:r>
      <w:bookmarkEnd w:id="4"/>
    </w:p>
    <w:p w14:paraId="21602484" w14:textId="77777777" w:rsidR="000A3674" w:rsidRDefault="000A3674" w:rsidP="000A3674">
      <w:pPr>
        <w:pStyle w:val="1"/>
        <w:spacing w:before="0"/>
        <w:rPr>
          <w:szCs w:val="28"/>
          <w:lang w:val="uk-UA"/>
        </w:rPr>
      </w:pPr>
    </w:p>
    <w:p w14:paraId="0065AA08" w14:textId="606E47B4" w:rsidR="00F96761" w:rsidRDefault="00F90770" w:rsidP="00D42266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Таблиця 1.1 </w:t>
      </w:r>
      <w:r w:rsidR="003F0426">
        <w:rPr>
          <w:szCs w:val="28"/>
          <w:lang w:val="uk-UA"/>
        </w:rPr>
        <w:t>–</w:t>
      </w:r>
      <w:r>
        <w:rPr>
          <w:szCs w:val="28"/>
          <w:lang w:val="uk-UA"/>
        </w:rPr>
        <w:t xml:space="preserve"> з</w:t>
      </w:r>
      <w:r w:rsidR="004022FF">
        <w:rPr>
          <w:szCs w:val="28"/>
          <w:lang w:val="uk-UA"/>
        </w:rPr>
        <w:t>авдання:</w:t>
      </w:r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89"/>
        <w:gridCol w:w="8471"/>
      </w:tblGrid>
      <w:tr w:rsidR="00786F4E" w:rsidRPr="003B3E40" w14:paraId="40875B69" w14:textId="77777777" w:rsidTr="004D6737">
        <w:tc>
          <w:tcPr>
            <w:tcW w:w="889" w:type="dxa"/>
            <w:vAlign w:val="center"/>
          </w:tcPr>
          <w:p w14:paraId="57371869" w14:textId="5406BC29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8471" w:type="dxa"/>
            <w:vAlign w:val="center"/>
          </w:tcPr>
          <w:p w14:paraId="77B04656" w14:textId="77777777" w:rsidR="00786F4E" w:rsidRPr="00623D51" w:rsidRDefault="00786F4E" w:rsidP="00DF1425">
            <w:pPr>
              <w:jc w:val="center"/>
              <w:rPr>
                <w:lang w:val="en-US"/>
              </w:rPr>
            </w:pPr>
            <w:proofErr w:type="spellStart"/>
            <w:r>
              <w:t>Створення</w:t>
            </w:r>
            <w:proofErr w:type="spellEnd"/>
            <w:r w:rsidRPr="00786F4E">
              <w:rPr>
                <w:lang w:val="en-US"/>
              </w:rPr>
              <w:t xml:space="preserve"> </w:t>
            </w:r>
            <w:r>
              <w:rPr>
                <w:lang w:val="en-US"/>
              </w:rPr>
              <w:t>Tic-Tac-Toe Board</w:t>
            </w:r>
          </w:p>
        </w:tc>
      </w:tr>
      <w:tr w:rsidR="00786F4E" w:rsidRPr="00623D51" w14:paraId="000E8DCD" w14:textId="77777777" w:rsidTr="004D6737">
        <w:tc>
          <w:tcPr>
            <w:tcW w:w="889" w:type="dxa"/>
            <w:vAlign w:val="center"/>
          </w:tcPr>
          <w:p w14:paraId="23CAA2E3" w14:textId="7C7C3610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8471" w:type="dxa"/>
            <w:vAlign w:val="center"/>
          </w:tcPr>
          <w:p w14:paraId="2FD7ACD7" w14:textId="77777777" w:rsidR="00786F4E" w:rsidRPr="00623D51" w:rsidRDefault="00786F4E" w:rsidP="00DF1425">
            <w:pPr>
              <w:jc w:val="center"/>
            </w:pPr>
            <w:proofErr w:type="spellStart"/>
            <w:r>
              <w:t>Введення</w:t>
            </w:r>
            <w:proofErr w:type="spellEnd"/>
            <w:r>
              <w:t xml:space="preserve"> та </w:t>
            </w:r>
            <w:proofErr w:type="spellStart"/>
            <w:r>
              <w:t>виведення</w:t>
            </w:r>
            <w:proofErr w:type="spellEnd"/>
            <w:r>
              <w:t xml:space="preserve"> </w:t>
            </w:r>
            <w:proofErr w:type="spellStart"/>
            <w:r>
              <w:t>даних</w:t>
            </w:r>
            <w:proofErr w:type="spellEnd"/>
            <w:r>
              <w:t xml:space="preserve"> </w:t>
            </w:r>
            <w:r>
              <w:rPr>
                <w:lang w:val="en-US"/>
              </w:rPr>
              <w:t>TTT</w:t>
            </w:r>
            <w:r w:rsidRPr="00623D51">
              <w:t xml:space="preserve"> </w:t>
            </w:r>
            <w:r>
              <w:rPr>
                <w:lang w:val="en-US"/>
              </w:rPr>
              <w:t>board</w:t>
            </w:r>
          </w:p>
        </w:tc>
      </w:tr>
      <w:tr w:rsidR="00786F4E" w:rsidRPr="003B3E40" w14:paraId="05387E90" w14:textId="77777777" w:rsidTr="004D6737">
        <w:tc>
          <w:tcPr>
            <w:tcW w:w="889" w:type="dxa"/>
            <w:vAlign w:val="center"/>
          </w:tcPr>
          <w:p w14:paraId="49628ED8" w14:textId="753C130A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8471" w:type="dxa"/>
            <w:vAlign w:val="center"/>
          </w:tcPr>
          <w:p w14:paraId="650ED61A" w14:textId="77777777" w:rsidR="00786F4E" w:rsidRPr="00786F4E" w:rsidRDefault="00786F4E" w:rsidP="00DF1425">
            <w:pPr>
              <w:jc w:val="center"/>
              <w:rPr>
                <w:lang w:val="en-US"/>
              </w:rPr>
            </w:pPr>
            <w:proofErr w:type="spellStart"/>
            <w:r>
              <w:t>П</w:t>
            </w:r>
            <w:r w:rsidRPr="004C4086">
              <w:t>еревірки</w:t>
            </w:r>
            <w:proofErr w:type="spellEnd"/>
            <w:r w:rsidRPr="00786F4E">
              <w:rPr>
                <w:lang w:val="en-US"/>
              </w:rPr>
              <w:t xml:space="preserve"> </w:t>
            </w:r>
            <w:r w:rsidRPr="004C4086">
              <w:t>ходу</w:t>
            </w:r>
            <w:r w:rsidRPr="00786F4E">
              <w:rPr>
                <w:lang w:val="en-US"/>
              </w:rPr>
              <w:t xml:space="preserve"> </w:t>
            </w:r>
            <w:proofErr w:type="spellStart"/>
            <w:r w:rsidRPr="004C4086">
              <w:t>гри</w:t>
            </w:r>
            <w:proofErr w:type="spellEnd"/>
            <w:r w:rsidRPr="00786F4E">
              <w:rPr>
                <w:lang w:val="en-US"/>
              </w:rPr>
              <w:t xml:space="preserve"> (x win/o win/ draw/ the game is still on)</w:t>
            </w:r>
          </w:p>
        </w:tc>
      </w:tr>
      <w:tr w:rsidR="00786F4E" w:rsidRPr="004C4086" w14:paraId="79650978" w14:textId="77777777" w:rsidTr="004D6737">
        <w:tc>
          <w:tcPr>
            <w:tcW w:w="889" w:type="dxa"/>
            <w:vAlign w:val="center"/>
          </w:tcPr>
          <w:p w14:paraId="635C08FE" w14:textId="28CFC5B2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8471" w:type="dxa"/>
            <w:vAlign w:val="center"/>
          </w:tcPr>
          <w:p w14:paraId="5CD1D854" w14:textId="77777777" w:rsidR="00786F4E" w:rsidRPr="004C4086" w:rsidRDefault="00786F4E" w:rsidP="00DF1425">
            <w:pPr>
              <w:jc w:val="center"/>
            </w:pPr>
            <w:proofErr w:type="spellStart"/>
            <w:r w:rsidRPr="004C4086">
              <w:t>Зациклення</w:t>
            </w:r>
            <w:proofErr w:type="spellEnd"/>
            <w:r w:rsidRPr="004C4086">
              <w:t xml:space="preserve"> </w:t>
            </w:r>
            <w:proofErr w:type="spellStart"/>
            <w:r w:rsidRPr="004C4086">
              <w:t>гри</w:t>
            </w:r>
            <w:proofErr w:type="spellEnd"/>
          </w:p>
        </w:tc>
      </w:tr>
      <w:tr w:rsidR="00786F4E" w:rsidRPr="003B3E40" w14:paraId="03705701" w14:textId="77777777" w:rsidTr="004D6737">
        <w:tc>
          <w:tcPr>
            <w:tcW w:w="889" w:type="dxa"/>
            <w:vAlign w:val="center"/>
          </w:tcPr>
          <w:p w14:paraId="34294392" w14:textId="3E5D5F48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8471" w:type="dxa"/>
            <w:vAlign w:val="center"/>
          </w:tcPr>
          <w:p w14:paraId="2E11FEFF" w14:textId="77777777" w:rsidR="00786F4E" w:rsidRPr="00E82D3D" w:rsidRDefault="00786F4E" w:rsidP="00DF1425">
            <w:pPr>
              <w:jc w:val="center"/>
              <w:rPr>
                <w:lang w:val="uk-UA"/>
              </w:rPr>
            </w:pPr>
            <w:r w:rsidRPr="00E82D3D">
              <w:rPr>
                <w:lang w:val="uk-UA"/>
              </w:rPr>
              <w:t xml:space="preserve">Псевдографіка (вивід </w:t>
            </w:r>
            <w:r w:rsidRPr="004C4086">
              <w:t>TTT</w:t>
            </w:r>
            <w:r w:rsidRPr="00E82D3D">
              <w:rPr>
                <w:lang w:val="uk-UA"/>
              </w:rPr>
              <w:t xml:space="preserve"> </w:t>
            </w:r>
            <w:proofErr w:type="spellStart"/>
            <w:r w:rsidRPr="004C4086">
              <w:t>board</w:t>
            </w:r>
            <w:proofErr w:type="spellEnd"/>
            <w:r w:rsidRPr="00E82D3D">
              <w:rPr>
                <w:lang w:val="uk-UA"/>
              </w:rPr>
              <w:t xml:space="preserve"> по пікселям)</w:t>
            </w:r>
          </w:p>
        </w:tc>
      </w:tr>
      <w:tr w:rsidR="00786F4E" w:rsidRPr="004C4086" w14:paraId="40926D67" w14:textId="77777777" w:rsidTr="004D6737">
        <w:tc>
          <w:tcPr>
            <w:tcW w:w="889" w:type="dxa"/>
            <w:vAlign w:val="center"/>
          </w:tcPr>
          <w:p w14:paraId="07C67717" w14:textId="3AAD6A7C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8471" w:type="dxa"/>
            <w:vAlign w:val="center"/>
          </w:tcPr>
          <w:p w14:paraId="63D369E5" w14:textId="77777777" w:rsidR="00786F4E" w:rsidRPr="004C4086" w:rsidRDefault="00786F4E" w:rsidP="00DF1425">
            <w:pPr>
              <w:jc w:val="center"/>
            </w:pPr>
            <w:proofErr w:type="spellStart"/>
            <w:r w:rsidRPr="004C4086">
              <w:t>Додати</w:t>
            </w:r>
            <w:proofErr w:type="spellEnd"/>
            <w:r w:rsidRPr="004C4086">
              <w:t xml:space="preserve"> бота </w:t>
            </w:r>
            <w:proofErr w:type="spellStart"/>
            <w:r w:rsidRPr="004C4086">
              <w:t>easy</w:t>
            </w:r>
            <w:proofErr w:type="spellEnd"/>
          </w:p>
        </w:tc>
      </w:tr>
      <w:tr w:rsidR="00786F4E" w:rsidRPr="004C4086" w14:paraId="4B01DB3E" w14:textId="77777777" w:rsidTr="004D6737">
        <w:tc>
          <w:tcPr>
            <w:tcW w:w="889" w:type="dxa"/>
            <w:vAlign w:val="center"/>
          </w:tcPr>
          <w:p w14:paraId="4C7BE1E2" w14:textId="4DE256F3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8471" w:type="dxa"/>
            <w:vAlign w:val="center"/>
          </w:tcPr>
          <w:p w14:paraId="4795704B" w14:textId="77777777" w:rsidR="00786F4E" w:rsidRPr="004C4086" w:rsidRDefault="00786F4E" w:rsidP="00DF1425">
            <w:pPr>
              <w:jc w:val="center"/>
            </w:pPr>
            <w:proofErr w:type="spellStart"/>
            <w:r>
              <w:t>Додати</w:t>
            </w:r>
            <w:proofErr w:type="spellEnd"/>
            <w:r>
              <w:t xml:space="preserve"> </w:t>
            </w:r>
            <w:proofErr w:type="spellStart"/>
            <w:r>
              <w:t>можливість</w:t>
            </w:r>
            <w:proofErr w:type="spellEnd"/>
            <w:r>
              <w:t xml:space="preserve"> </w:t>
            </w:r>
            <w:proofErr w:type="spellStart"/>
            <w:r>
              <w:t>обирати</w:t>
            </w:r>
            <w:proofErr w:type="spellEnd"/>
            <w:r>
              <w:t xml:space="preserve"> сторону </w:t>
            </w:r>
            <w:proofErr w:type="spellStart"/>
            <w:r>
              <w:t>гри</w:t>
            </w:r>
            <w:proofErr w:type="spellEnd"/>
          </w:p>
        </w:tc>
      </w:tr>
      <w:tr w:rsidR="00786F4E" w:rsidRPr="004C4086" w14:paraId="47119593" w14:textId="77777777" w:rsidTr="004D6737">
        <w:tc>
          <w:tcPr>
            <w:tcW w:w="889" w:type="dxa"/>
            <w:vAlign w:val="center"/>
          </w:tcPr>
          <w:p w14:paraId="2144A5E1" w14:textId="35FD8DAD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8471" w:type="dxa"/>
            <w:vAlign w:val="center"/>
          </w:tcPr>
          <w:p w14:paraId="619C5FBC" w14:textId="77777777" w:rsidR="00786F4E" w:rsidRPr="004C4086" w:rsidRDefault="00786F4E" w:rsidP="00DF1425">
            <w:pPr>
              <w:jc w:val="center"/>
              <w:rPr>
                <w:lang w:val="en-US"/>
              </w:rPr>
            </w:pPr>
            <w:proofErr w:type="spellStart"/>
            <w:r w:rsidRPr="004C4086">
              <w:t>Додати</w:t>
            </w:r>
            <w:proofErr w:type="spellEnd"/>
            <w:r w:rsidRPr="004C4086">
              <w:t xml:space="preserve"> бота </w:t>
            </w:r>
            <w:proofErr w:type="spellStart"/>
            <w:r w:rsidRPr="004C4086">
              <w:t>medium</w:t>
            </w:r>
            <w:proofErr w:type="spellEnd"/>
          </w:p>
        </w:tc>
      </w:tr>
      <w:tr w:rsidR="00786F4E" w:rsidRPr="004C4086" w14:paraId="3BFD42F2" w14:textId="77777777" w:rsidTr="004D6737">
        <w:tc>
          <w:tcPr>
            <w:tcW w:w="889" w:type="dxa"/>
            <w:vAlign w:val="center"/>
          </w:tcPr>
          <w:p w14:paraId="08A3FFEC" w14:textId="7F55710F" w:rsidR="00786F4E" w:rsidRPr="004D6737" w:rsidRDefault="004D6737" w:rsidP="00DF142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8471" w:type="dxa"/>
            <w:vAlign w:val="center"/>
          </w:tcPr>
          <w:p w14:paraId="169DBA35" w14:textId="77777777" w:rsidR="00786F4E" w:rsidRPr="004C4086" w:rsidRDefault="00786F4E" w:rsidP="00DF1425">
            <w:pPr>
              <w:jc w:val="center"/>
            </w:pPr>
            <w:proofErr w:type="spellStart"/>
            <w:r>
              <w:t>Додати</w:t>
            </w:r>
            <w:proofErr w:type="spellEnd"/>
            <w:r>
              <w:t xml:space="preserve"> бота </w:t>
            </w:r>
            <w:r>
              <w:rPr>
                <w:lang w:val="en-US"/>
              </w:rPr>
              <w:t>hard</w:t>
            </w:r>
          </w:p>
        </w:tc>
      </w:tr>
      <w:tr w:rsidR="00786F4E" w:rsidRPr="00A111C6" w14:paraId="4E99764E" w14:textId="77777777" w:rsidTr="004D6737">
        <w:tc>
          <w:tcPr>
            <w:tcW w:w="889" w:type="dxa"/>
            <w:vAlign w:val="center"/>
          </w:tcPr>
          <w:p w14:paraId="7DFE0086" w14:textId="65FEA813" w:rsidR="00786F4E" w:rsidRPr="004D6737" w:rsidRDefault="004D6737" w:rsidP="004D6737">
            <w:pPr>
              <w:ind w:firstLine="351"/>
              <w:jc w:val="center"/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8471" w:type="dxa"/>
            <w:vAlign w:val="center"/>
          </w:tcPr>
          <w:p w14:paraId="146700E1" w14:textId="77777777" w:rsidR="00786F4E" w:rsidRPr="00A111C6" w:rsidRDefault="00786F4E" w:rsidP="00DF1425">
            <w:pPr>
              <w:jc w:val="center"/>
            </w:pPr>
            <w:proofErr w:type="spellStart"/>
            <w:r>
              <w:t>Покращення</w:t>
            </w:r>
            <w:proofErr w:type="spellEnd"/>
            <w:r>
              <w:t xml:space="preserve"> </w:t>
            </w:r>
            <w:proofErr w:type="spellStart"/>
            <w:r>
              <w:t>навігації</w:t>
            </w:r>
            <w:proofErr w:type="spellEnd"/>
            <w:r>
              <w:t xml:space="preserve"> </w:t>
            </w:r>
            <w:proofErr w:type="spellStart"/>
            <w:r>
              <w:t>завдяки</w:t>
            </w:r>
            <w:proofErr w:type="spellEnd"/>
            <w:r>
              <w:t xml:space="preserve"> </w:t>
            </w:r>
            <w:r>
              <w:rPr>
                <w:lang w:val="en-US"/>
              </w:rPr>
              <w:t>regex</w:t>
            </w:r>
          </w:p>
        </w:tc>
      </w:tr>
      <w:tr w:rsidR="00786F4E" w:rsidRPr="004C4086" w14:paraId="1562A9C3" w14:textId="77777777" w:rsidTr="004D6737">
        <w:tc>
          <w:tcPr>
            <w:tcW w:w="889" w:type="dxa"/>
            <w:vAlign w:val="center"/>
          </w:tcPr>
          <w:p w14:paraId="705C5B82" w14:textId="0104B349" w:rsidR="00786F4E" w:rsidRPr="004D6737" w:rsidRDefault="004D6737" w:rsidP="004D6737">
            <w:pPr>
              <w:ind w:firstLine="351"/>
              <w:jc w:val="center"/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  <w:tc>
          <w:tcPr>
            <w:tcW w:w="8471" w:type="dxa"/>
            <w:vAlign w:val="center"/>
          </w:tcPr>
          <w:p w14:paraId="222F8DE1" w14:textId="77777777" w:rsidR="00786F4E" w:rsidRPr="004C4086" w:rsidRDefault="00786F4E" w:rsidP="00DF1425">
            <w:pPr>
              <w:jc w:val="center"/>
            </w:pPr>
            <w:proofErr w:type="spellStart"/>
            <w:r>
              <w:t>Фінальне</w:t>
            </w:r>
            <w:proofErr w:type="spellEnd"/>
            <w:r>
              <w:t xml:space="preserve"> </w:t>
            </w:r>
            <w:proofErr w:type="spellStart"/>
            <w:r>
              <w:t>тестування</w:t>
            </w:r>
            <w:proofErr w:type="spellEnd"/>
            <w:r>
              <w:t xml:space="preserve"> </w:t>
            </w:r>
            <w:proofErr w:type="spellStart"/>
            <w:r>
              <w:t>гри</w:t>
            </w:r>
            <w:proofErr w:type="spellEnd"/>
          </w:p>
        </w:tc>
      </w:tr>
    </w:tbl>
    <w:p w14:paraId="3ED4C824" w14:textId="05377B54" w:rsidR="004022FF" w:rsidRDefault="004022FF" w:rsidP="00B53BA6">
      <w:pPr>
        <w:ind w:firstLine="0"/>
        <w:rPr>
          <w:szCs w:val="28"/>
          <w:lang w:val="uk-UA"/>
        </w:rPr>
      </w:pPr>
    </w:p>
    <w:p w14:paraId="3C82E6B6" w14:textId="429DFE31" w:rsidR="00B53BA6" w:rsidRDefault="00B53BA6" w:rsidP="00B53BA6">
      <w:pPr>
        <w:ind w:firstLine="0"/>
        <w:rPr>
          <w:szCs w:val="28"/>
          <w:lang w:val="en-US"/>
        </w:rPr>
      </w:pPr>
      <w:r w:rsidRPr="002460AA">
        <w:rPr>
          <w:b/>
          <w:bCs/>
          <w:szCs w:val="28"/>
          <w:lang w:val="uk-UA"/>
        </w:rPr>
        <w:t>Програмні засоби:</w:t>
      </w:r>
      <w:r>
        <w:rPr>
          <w:szCs w:val="28"/>
          <w:lang w:val="uk-UA"/>
        </w:rPr>
        <w:t xml:space="preserve"> </w:t>
      </w:r>
      <w:r>
        <w:rPr>
          <w:szCs w:val="28"/>
          <w:lang w:val="en-US"/>
        </w:rPr>
        <w:t>Visual studio, Visual studio code, Notepad++</w:t>
      </w:r>
    </w:p>
    <w:p w14:paraId="50E9C6C8" w14:textId="77777777" w:rsidR="00B53BA6" w:rsidRPr="00C0614E" w:rsidRDefault="00B53BA6" w:rsidP="00B53BA6">
      <w:pPr>
        <w:ind w:firstLine="0"/>
        <w:rPr>
          <w:szCs w:val="28"/>
        </w:rPr>
      </w:pPr>
      <w:r w:rsidRPr="002460AA">
        <w:rPr>
          <w:b/>
          <w:bCs/>
          <w:szCs w:val="28"/>
          <w:lang w:val="uk-UA"/>
        </w:rPr>
        <w:t>Мови програмування:</w:t>
      </w:r>
      <w:r>
        <w:rPr>
          <w:szCs w:val="28"/>
          <w:lang w:val="uk-UA"/>
        </w:rPr>
        <w:t xml:space="preserve"> </w:t>
      </w:r>
      <w:r>
        <w:rPr>
          <w:szCs w:val="28"/>
          <w:lang w:val="en-US"/>
        </w:rPr>
        <w:t>C</w:t>
      </w:r>
      <w:r w:rsidRPr="00C0614E">
        <w:rPr>
          <w:szCs w:val="28"/>
        </w:rPr>
        <w:t xml:space="preserve">, </w:t>
      </w:r>
      <w:r>
        <w:rPr>
          <w:szCs w:val="28"/>
          <w:lang w:val="en-US"/>
        </w:rPr>
        <w:t>C</w:t>
      </w:r>
      <w:r w:rsidRPr="00C0614E">
        <w:rPr>
          <w:szCs w:val="28"/>
        </w:rPr>
        <w:t>++</w:t>
      </w:r>
    </w:p>
    <w:p w14:paraId="13894E33" w14:textId="04F393E6" w:rsidR="00B53BA6" w:rsidRPr="002460AA" w:rsidRDefault="00C0614E" w:rsidP="00B53BA6">
      <w:pPr>
        <w:ind w:firstLine="0"/>
        <w:rPr>
          <w:b/>
          <w:bCs/>
          <w:szCs w:val="28"/>
        </w:rPr>
      </w:pPr>
      <w:r w:rsidRPr="002460AA">
        <w:rPr>
          <w:b/>
          <w:bCs/>
          <w:szCs w:val="28"/>
          <w:lang w:val="uk-UA"/>
        </w:rPr>
        <w:t>Алгоритми:</w:t>
      </w:r>
    </w:p>
    <w:p w14:paraId="6099BCF9" w14:textId="47CF8774" w:rsidR="00C0614E" w:rsidRPr="002460AA" w:rsidRDefault="00B27CDF" w:rsidP="00B53BA6">
      <w:pPr>
        <w:ind w:firstLine="0"/>
        <w:rPr>
          <w:b/>
          <w:bCs/>
          <w:szCs w:val="28"/>
          <w:lang w:val="uk-UA"/>
        </w:rPr>
      </w:pPr>
      <w:r w:rsidRPr="002460AA">
        <w:rPr>
          <w:b/>
          <w:bCs/>
          <w:szCs w:val="28"/>
          <w:lang w:val="uk-UA"/>
        </w:rPr>
        <w:t>Алгоритм</w:t>
      </w:r>
      <w:r w:rsidR="005B18B6" w:rsidRPr="002460AA">
        <w:rPr>
          <w:b/>
          <w:bCs/>
          <w:szCs w:val="28"/>
          <w:lang w:val="uk-UA"/>
        </w:rPr>
        <w:t xml:space="preserve"> по піксельного</w:t>
      </w:r>
      <w:r w:rsidR="005B18B6" w:rsidRPr="002460AA">
        <w:rPr>
          <w:b/>
          <w:bCs/>
          <w:szCs w:val="28"/>
        </w:rPr>
        <w:t xml:space="preserve"> </w:t>
      </w:r>
      <w:r w:rsidR="005B18B6" w:rsidRPr="002460AA">
        <w:rPr>
          <w:b/>
          <w:bCs/>
          <w:szCs w:val="28"/>
          <w:lang w:val="uk-UA"/>
        </w:rPr>
        <w:t>виводу поля:</w:t>
      </w:r>
    </w:p>
    <w:p w14:paraId="02ED0CF3" w14:textId="114EAF50" w:rsidR="005B18B6" w:rsidRDefault="002F36DD" w:rsidP="00B53BA6">
      <w:pPr>
        <w:ind w:firstLine="0"/>
        <w:rPr>
          <w:szCs w:val="28"/>
          <w:lang w:val="uk-UA"/>
        </w:rPr>
      </w:pPr>
      <w:r>
        <w:rPr>
          <w:szCs w:val="28"/>
          <w:lang w:val="uk-UA"/>
        </w:rPr>
        <w:t>Через те що після переходу на нову строку не можливо повернутися назад, необхідно не просто створити 2</w:t>
      </w:r>
      <w:r>
        <w:rPr>
          <w:szCs w:val="28"/>
          <w:lang w:val="en-US"/>
        </w:rPr>
        <w:t>D</w:t>
      </w:r>
      <w:r w:rsidRPr="002F36DD">
        <w:rPr>
          <w:szCs w:val="28"/>
        </w:rPr>
        <w:t xml:space="preserve"> </w:t>
      </w:r>
      <w:r>
        <w:rPr>
          <w:szCs w:val="28"/>
          <w:lang w:val="uk-UA"/>
        </w:rPr>
        <w:t xml:space="preserve">моделі </w:t>
      </w:r>
      <w:r w:rsidR="005E47FD" w:rsidRPr="005E47FD">
        <w:rPr>
          <w:szCs w:val="28"/>
        </w:rPr>
        <w:t>‘</w:t>
      </w:r>
      <w:r>
        <w:rPr>
          <w:szCs w:val="28"/>
          <w:lang w:val="en-US"/>
        </w:rPr>
        <w:t>x</w:t>
      </w:r>
      <w:r w:rsidR="005E47FD" w:rsidRPr="005E47FD">
        <w:rPr>
          <w:szCs w:val="28"/>
        </w:rPr>
        <w:t>’</w:t>
      </w:r>
      <w:r w:rsidRPr="002F36DD">
        <w:rPr>
          <w:szCs w:val="28"/>
        </w:rPr>
        <w:t>,</w:t>
      </w:r>
      <w:r w:rsidR="009A3F0E">
        <w:rPr>
          <w:szCs w:val="28"/>
          <w:lang w:val="uk-UA"/>
        </w:rPr>
        <w:t xml:space="preserve"> </w:t>
      </w:r>
      <w:r w:rsidR="005E47FD" w:rsidRPr="005E47FD">
        <w:rPr>
          <w:szCs w:val="28"/>
        </w:rPr>
        <w:t>‘</w:t>
      </w:r>
      <w:r>
        <w:rPr>
          <w:szCs w:val="28"/>
          <w:lang w:val="en-US"/>
        </w:rPr>
        <w:t>o</w:t>
      </w:r>
      <w:r w:rsidR="005E47FD" w:rsidRPr="005E47FD">
        <w:rPr>
          <w:szCs w:val="28"/>
        </w:rPr>
        <w:t>’</w:t>
      </w:r>
      <w:r w:rsidRPr="002F36DD">
        <w:rPr>
          <w:szCs w:val="28"/>
        </w:rPr>
        <w:t xml:space="preserve"> </w:t>
      </w:r>
      <w:r>
        <w:rPr>
          <w:szCs w:val="28"/>
          <w:lang w:val="uk-UA"/>
        </w:rPr>
        <w:t xml:space="preserve">і </w:t>
      </w:r>
      <w:r w:rsidRPr="002F36DD">
        <w:rPr>
          <w:szCs w:val="28"/>
        </w:rPr>
        <w:t>‘</w:t>
      </w:r>
      <w:r w:rsidR="005E47FD" w:rsidRPr="005E47FD">
        <w:rPr>
          <w:szCs w:val="28"/>
        </w:rPr>
        <w:t xml:space="preserve"> </w:t>
      </w:r>
      <w:r w:rsidRPr="002F36DD">
        <w:rPr>
          <w:szCs w:val="28"/>
        </w:rPr>
        <w:t>’</w:t>
      </w:r>
      <w:r>
        <w:rPr>
          <w:szCs w:val="28"/>
        </w:rPr>
        <w:t xml:space="preserve">, </w:t>
      </w:r>
      <w:r>
        <w:rPr>
          <w:szCs w:val="28"/>
          <w:lang w:val="uk-UA"/>
        </w:rPr>
        <w:t>а й роз</w:t>
      </w:r>
      <w:r w:rsidR="009A3F0E">
        <w:rPr>
          <w:szCs w:val="28"/>
          <w:lang w:val="uk-UA"/>
        </w:rPr>
        <w:t>д</w:t>
      </w:r>
      <w:r>
        <w:rPr>
          <w:szCs w:val="28"/>
          <w:lang w:val="uk-UA"/>
        </w:rPr>
        <w:t xml:space="preserve">робити їх на </w:t>
      </w:r>
      <w:r w:rsidR="00D457CA">
        <w:rPr>
          <w:szCs w:val="28"/>
          <w:lang w:val="uk-UA"/>
        </w:rPr>
        <w:t>шари</w:t>
      </w:r>
      <w:r w:rsidR="009A3F0E">
        <w:rPr>
          <w:szCs w:val="28"/>
          <w:lang w:val="uk-UA"/>
        </w:rPr>
        <w:t>,</w:t>
      </w:r>
      <w:r>
        <w:rPr>
          <w:szCs w:val="28"/>
          <w:lang w:val="uk-UA"/>
        </w:rPr>
        <w:t xml:space="preserve"> які потім будуть збиратися в одне єдине поле.</w:t>
      </w:r>
    </w:p>
    <w:p w14:paraId="7B4CF8ED" w14:textId="21FFDEC8" w:rsidR="008F7C54" w:rsidRDefault="008F7C54" w:rsidP="005E47FD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70125713" w14:textId="5D745799" w:rsidR="005E47FD" w:rsidRDefault="00900F11" w:rsidP="005E47FD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 w:rsidRPr="00900F11">
        <w:rPr>
          <w:noProof/>
          <w:szCs w:val="28"/>
          <w:lang w:val="uk-UA"/>
        </w:rPr>
        <w:lastRenderedPageBreak/>
        <w:drawing>
          <wp:inline distT="0" distB="0" distL="0" distR="0" wp14:anchorId="5351827D" wp14:editId="7907E38D">
            <wp:extent cx="6058746" cy="5001323"/>
            <wp:effectExtent l="0" t="0" r="0" b="889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58746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8CF1" w14:textId="77777777" w:rsidR="00CC06D6" w:rsidRDefault="00CC06D6" w:rsidP="005E47F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5C387EE1" w14:textId="40AC114A" w:rsidR="005E47FD" w:rsidRPr="00F378A5" w:rsidRDefault="005E47FD" w:rsidP="00F17F3C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>Рисунок 1</w:t>
      </w:r>
      <w:r w:rsidR="00C93621">
        <w:rPr>
          <w:szCs w:val="28"/>
          <w:lang w:val="uk-UA"/>
        </w:rPr>
        <w:t>.1</w:t>
      </w:r>
      <w:r>
        <w:rPr>
          <w:szCs w:val="28"/>
          <w:lang w:val="uk-UA"/>
        </w:rPr>
        <w:t xml:space="preserve"> – </w:t>
      </w:r>
      <w:r w:rsidR="00D457CA">
        <w:rPr>
          <w:szCs w:val="28"/>
          <w:lang w:val="uk-UA"/>
        </w:rPr>
        <w:t>шари</w:t>
      </w:r>
      <w:r>
        <w:rPr>
          <w:szCs w:val="28"/>
          <w:lang w:val="uk-UA"/>
        </w:rPr>
        <w:t xml:space="preserve"> для виводу </w:t>
      </w:r>
      <w:r w:rsidRPr="005E47FD">
        <w:rPr>
          <w:szCs w:val="28"/>
        </w:rPr>
        <w:t>‘</w:t>
      </w:r>
      <w:r>
        <w:rPr>
          <w:szCs w:val="28"/>
          <w:lang w:val="en-US"/>
        </w:rPr>
        <w:t>x</w:t>
      </w:r>
      <w:r w:rsidRPr="005E47FD">
        <w:rPr>
          <w:szCs w:val="28"/>
        </w:rPr>
        <w:t>’</w:t>
      </w:r>
      <w:r w:rsidR="00F378A5" w:rsidRPr="00F378A5">
        <w:rPr>
          <w:szCs w:val="28"/>
        </w:rPr>
        <w:t xml:space="preserve"> </w:t>
      </w:r>
    </w:p>
    <w:p w14:paraId="6575CBDE" w14:textId="78C649C7" w:rsidR="00CC06D6" w:rsidRDefault="00CC06D6">
      <w:pPr>
        <w:widowControl/>
        <w:spacing w:line="240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p w14:paraId="6A09431D" w14:textId="773BCC35" w:rsidR="006F7E76" w:rsidRDefault="00442645" w:rsidP="005E47FD">
      <w:pPr>
        <w:widowControl/>
        <w:spacing w:line="240" w:lineRule="auto"/>
        <w:ind w:firstLine="0"/>
        <w:jc w:val="left"/>
        <w:rPr>
          <w:szCs w:val="28"/>
        </w:rPr>
      </w:pPr>
      <w:r w:rsidRPr="00442645">
        <w:rPr>
          <w:noProof/>
          <w:szCs w:val="28"/>
        </w:rPr>
        <w:lastRenderedPageBreak/>
        <w:drawing>
          <wp:inline distT="0" distB="0" distL="0" distR="0" wp14:anchorId="4C160D75" wp14:editId="050F1341">
            <wp:extent cx="6125430" cy="5068007"/>
            <wp:effectExtent l="0" t="0" r="889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076C1" w14:textId="7FDEE258" w:rsidR="00CC06D6" w:rsidRPr="00F378A5" w:rsidRDefault="00CC06D6" w:rsidP="00CC06D6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2 – шари для виводу </w:t>
      </w:r>
      <w:r w:rsidRPr="005E47FD">
        <w:rPr>
          <w:szCs w:val="28"/>
        </w:rPr>
        <w:t>‘</w:t>
      </w:r>
      <w:r>
        <w:rPr>
          <w:szCs w:val="28"/>
          <w:lang w:val="uk-UA"/>
        </w:rPr>
        <w:t>о</w:t>
      </w:r>
      <w:r w:rsidRPr="005E47FD">
        <w:rPr>
          <w:szCs w:val="28"/>
        </w:rPr>
        <w:t>’</w:t>
      </w:r>
      <w:r w:rsidR="00F378A5" w:rsidRPr="00F378A5">
        <w:rPr>
          <w:szCs w:val="28"/>
        </w:rPr>
        <w:t xml:space="preserve"> </w:t>
      </w:r>
    </w:p>
    <w:p w14:paraId="7A91B8C8" w14:textId="0A4CA700" w:rsidR="00446369" w:rsidRDefault="00446369">
      <w:pPr>
        <w:widowControl/>
        <w:spacing w:line="240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p w14:paraId="39AF72B5" w14:textId="3E9599A9" w:rsidR="00CC06D6" w:rsidRDefault="004A7892" w:rsidP="005E47FD">
      <w:pPr>
        <w:widowControl/>
        <w:spacing w:line="240" w:lineRule="auto"/>
        <w:ind w:firstLine="0"/>
        <w:jc w:val="left"/>
        <w:rPr>
          <w:szCs w:val="28"/>
        </w:rPr>
      </w:pPr>
      <w:r w:rsidRPr="004A7892">
        <w:rPr>
          <w:noProof/>
          <w:szCs w:val="28"/>
        </w:rPr>
        <w:lastRenderedPageBreak/>
        <w:drawing>
          <wp:inline distT="0" distB="0" distL="0" distR="0" wp14:anchorId="0C34ABD5" wp14:editId="5BB0D023">
            <wp:extent cx="6049219" cy="5001323"/>
            <wp:effectExtent l="0" t="0" r="8890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9219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19038" w14:textId="659F022D" w:rsidR="00446369" w:rsidRPr="00F378A5" w:rsidRDefault="00446369" w:rsidP="00C62BCC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3 – шари для виводу </w:t>
      </w:r>
      <w:r w:rsidRPr="00446369">
        <w:rPr>
          <w:szCs w:val="28"/>
        </w:rPr>
        <w:t>‘</w:t>
      </w:r>
      <w:r w:rsidRPr="00F378A5">
        <w:rPr>
          <w:szCs w:val="28"/>
        </w:rPr>
        <w:t xml:space="preserve"> </w:t>
      </w:r>
      <w:r w:rsidRPr="00446369">
        <w:rPr>
          <w:szCs w:val="28"/>
        </w:rPr>
        <w:t>’</w:t>
      </w:r>
    </w:p>
    <w:p w14:paraId="33E89512" w14:textId="77777777" w:rsidR="00A13940" w:rsidRDefault="00A13940" w:rsidP="00C62BCC">
      <w:pPr>
        <w:widowControl/>
        <w:spacing w:line="240" w:lineRule="auto"/>
        <w:ind w:firstLine="0"/>
        <w:jc w:val="center"/>
        <w:rPr>
          <w:szCs w:val="28"/>
        </w:rPr>
      </w:pPr>
    </w:p>
    <w:p w14:paraId="1648D0EB" w14:textId="36E8130F" w:rsidR="00C62BCC" w:rsidRPr="00A75CBF" w:rsidRDefault="00A13940" w:rsidP="00A13940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>Після цього треба розробити функцію</w:t>
      </w:r>
      <w:r w:rsidR="002E28E1">
        <w:rPr>
          <w:szCs w:val="28"/>
          <w:lang w:val="uk-UA"/>
        </w:rPr>
        <w:t>,</w:t>
      </w:r>
      <w:r>
        <w:rPr>
          <w:szCs w:val="28"/>
          <w:lang w:val="uk-UA"/>
        </w:rPr>
        <w:t xml:space="preserve"> яка буде збирати шари в одне єдине поле. </w:t>
      </w:r>
      <w:r w:rsidR="002E28E1">
        <w:rPr>
          <w:szCs w:val="28"/>
          <w:lang w:val="uk-UA"/>
        </w:rPr>
        <w:t xml:space="preserve">Для цього необхідно прочитати перші 3 елементи поля і через цикл </w:t>
      </w:r>
      <w:r w:rsidR="002E53D3">
        <w:rPr>
          <w:szCs w:val="28"/>
          <w:lang w:val="uk-UA"/>
        </w:rPr>
        <w:t>помістити</w:t>
      </w:r>
      <w:r w:rsidR="002E28E1">
        <w:rPr>
          <w:szCs w:val="28"/>
          <w:lang w:val="uk-UA"/>
        </w:rPr>
        <w:t xml:space="preserve"> кожний шар по черзі</w:t>
      </w:r>
      <w:r w:rsidR="0001184E">
        <w:rPr>
          <w:szCs w:val="28"/>
          <w:lang w:val="uk-UA"/>
        </w:rPr>
        <w:t xml:space="preserve"> в масив </w:t>
      </w:r>
      <w:r w:rsidR="009A67F0" w:rsidRPr="009A67F0">
        <w:rPr>
          <w:szCs w:val="28"/>
        </w:rPr>
        <w:t>8</w:t>
      </w:r>
      <w:r w:rsidR="0001184E">
        <w:rPr>
          <w:szCs w:val="28"/>
          <w:lang w:val="uk-UA"/>
        </w:rPr>
        <w:t xml:space="preserve"> на </w:t>
      </w:r>
      <w:r w:rsidR="009A67F0" w:rsidRPr="00593C4A">
        <w:rPr>
          <w:szCs w:val="28"/>
        </w:rPr>
        <w:t>8</w:t>
      </w:r>
      <w:r w:rsidR="002E28E1">
        <w:rPr>
          <w:szCs w:val="28"/>
          <w:lang w:val="uk-UA"/>
        </w:rPr>
        <w:t xml:space="preserve">. Це необхідно проробити 3 рази з </w:t>
      </w:r>
      <w:r w:rsidR="00593C4A">
        <w:rPr>
          <w:szCs w:val="28"/>
          <w:lang w:val="uk-UA"/>
        </w:rPr>
        <w:t>вісьма</w:t>
      </w:r>
      <w:r w:rsidR="002E28E1">
        <w:rPr>
          <w:szCs w:val="28"/>
          <w:lang w:val="uk-UA"/>
        </w:rPr>
        <w:t xml:space="preserve"> шарами.</w:t>
      </w:r>
      <w:r w:rsidR="00A75CBF" w:rsidRPr="00A75CBF">
        <w:rPr>
          <w:szCs w:val="28"/>
        </w:rPr>
        <w:t xml:space="preserve"> </w:t>
      </w:r>
      <w:r w:rsidR="00A75CBF">
        <w:rPr>
          <w:szCs w:val="28"/>
          <w:lang w:val="uk-UA"/>
        </w:rPr>
        <w:t>Розглянемо на прикладі:</w:t>
      </w:r>
    </w:p>
    <w:p w14:paraId="34829EC5" w14:textId="0BA47D1B" w:rsidR="00405FB5" w:rsidRDefault="00405FB5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4060359F" w14:textId="3DD38690" w:rsidR="00A75CBF" w:rsidRDefault="00405FB5" w:rsidP="00405FB5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405FB5">
        <w:rPr>
          <w:noProof/>
          <w:szCs w:val="28"/>
          <w:lang w:val="uk-UA"/>
        </w:rPr>
        <w:lastRenderedPageBreak/>
        <w:drawing>
          <wp:inline distT="0" distB="0" distL="0" distR="0" wp14:anchorId="5732468F" wp14:editId="3EC9CE37">
            <wp:extent cx="2191056" cy="4820323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482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E146E" w14:textId="77777777" w:rsidR="00CA67D2" w:rsidRDefault="00CA67D2" w:rsidP="00405FB5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2B1ECC84" w14:textId="0B75AF2A" w:rsidR="00405FB5" w:rsidRDefault="00405FB5" w:rsidP="00405FB5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>4 – приклад дошки</w:t>
      </w:r>
    </w:p>
    <w:p w14:paraId="6B0DB2B9" w14:textId="078E60B7" w:rsidR="00775B51" w:rsidRDefault="00775B51">
      <w:pPr>
        <w:widowControl/>
        <w:spacing w:line="240" w:lineRule="auto"/>
        <w:ind w:firstLine="0"/>
        <w:jc w:val="left"/>
        <w:rPr>
          <w:szCs w:val="28"/>
          <w:lang w:val="en-US"/>
        </w:rPr>
      </w:pPr>
      <w:r>
        <w:rPr>
          <w:szCs w:val="28"/>
          <w:lang w:val="en-US"/>
        </w:rPr>
        <w:br w:type="page"/>
      </w:r>
    </w:p>
    <w:p w14:paraId="7C21098B" w14:textId="77777777" w:rsidR="00775B51" w:rsidRPr="00775B51" w:rsidRDefault="00775B51" w:rsidP="00405FB5">
      <w:pPr>
        <w:widowControl/>
        <w:spacing w:line="240" w:lineRule="auto"/>
        <w:ind w:firstLine="0"/>
        <w:jc w:val="center"/>
        <w:rPr>
          <w:szCs w:val="28"/>
          <w:lang w:val="en-US"/>
        </w:rPr>
      </w:pPr>
    </w:p>
    <w:p w14:paraId="0ECB42D6" w14:textId="7DC52A05" w:rsidR="00405FB5" w:rsidRDefault="00E44C00" w:rsidP="00775B51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E44C00">
        <w:rPr>
          <w:noProof/>
          <w:szCs w:val="28"/>
          <w:lang w:val="uk-UA"/>
        </w:rPr>
        <w:drawing>
          <wp:inline distT="0" distB="0" distL="0" distR="0" wp14:anchorId="0FE9FEA6" wp14:editId="1EDAF176">
            <wp:extent cx="4544059" cy="7068536"/>
            <wp:effectExtent l="0" t="0" r="952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706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AC9B1" w14:textId="386D67AA" w:rsidR="00775B51" w:rsidRDefault="00775B51" w:rsidP="00775B51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>5 – алгоритм заповнення поля на основі шарів та самого поля</w:t>
      </w:r>
    </w:p>
    <w:p w14:paraId="619A47E3" w14:textId="76C4C3AD" w:rsidR="003F000A" w:rsidRDefault="003F000A" w:rsidP="00775B51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7593B97B" w14:textId="76562D84" w:rsidR="003F000A" w:rsidRDefault="003F000A" w:rsidP="003F000A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>Після кожної ітерації після збору 3-х елементів</w:t>
      </w:r>
      <w:r w:rsidR="00C32F1B">
        <w:rPr>
          <w:szCs w:val="28"/>
          <w:lang w:val="uk-UA"/>
        </w:rPr>
        <w:t xml:space="preserve"> (</w:t>
      </w:r>
      <w:r w:rsidR="00865CEB">
        <w:rPr>
          <w:szCs w:val="28"/>
          <w:lang w:val="uk-UA"/>
        </w:rPr>
        <w:t xml:space="preserve">які можуть бути </w:t>
      </w:r>
      <w:r w:rsidR="00C32F1B" w:rsidRPr="00C32F1B">
        <w:rPr>
          <w:szCs w:val="28"/>
        </w:rPr>
        <w:t>‘</w:t>
      </w:r>
      <w:r w:rsidR="00C32F1B">
        <w:rPr>
          <w:szCs w:val="28"/>
          <w:lang w:val="en-US"/>
        </w:rPr>
        <w:t>x</w:t>
      </w:r>
      <w:r w:rsidR="00C32F1B" w:rsidRPr="00C32F1B">
        <w:rPr>
          <w:szCs w:val="28"/>
        </w:rPr>
        <w:t>’/‘</w:t>
      </w:r>
      <w:r w:rsidR="00C32F1B">
        <w:rPr>
          <w:szCs w:val="28"/>
          <w:lang w:val="en-US"/>
        </w:rPr>
        <w:t>o</w:t>
      </w:r>
      <w:r w:rsidR="00C32F1B" w:rsidRPr="00C32F1B">
        <w:rPr>
          <w:szCs w:val="28"/>
        </w:rPr>
        <w:t>’/‘ ’</w:t>
      </w:r>
      <w:r w:rsidR="00C32F1B">
        <w:rPr>
          <w:szCs w:val="28"/>
          <w:lang w:val="uk-UA"/>
        </w:rPr>
        <w:t>)</w:t>
      </w:r>
      <w:r>
        <w:rPr>
          <w:szCs w:val="28"/>
          <w:lang w:val="uk-UA"/>
        </w:rPr>
        <w:t xml:space="preserve"> їх необхідно вивести на екран</w:t>
      </w:r>
      <w:r w:rsidR="006376CC">
        <w:rPr>
          <w:szCs w:val="28"/>
          <w:lang w:val="uk-UA"/>
        </w:rPr>
        <w:t xml:space="preserve"> і очистити масив </w:t>
      </w:r>
      <w:r w:rsidR="00B427C4">
        <w:rPr>
          <w:szCs w:val="28"/>
          <w:lang w:val="uk-UA"/>
        </w:rPr>
        <w:t>8</w:t>
      </w:r>
      <w:r w:rsidR="006376CC">
        <w:rPr>
          <w:szCs w:val="28"/>
          <w:lang w:val="uk-UA"/>
        </w:rPr>
        <w:t xml:space="preserve"> на </w:t>
      </w:r>
      <w:r w:rsidR="00B427C4">
        <w:rPr>
          <w:szCs w:val="28"/>
          <w:lang w:val="uk-UA"/>
        </w:rPr>
        <w:t>8</w:t>
      </w:r>
      <w:r>
        <w:rPr>
          <w:szCs w:val="28"/>
          <w:lang w:val="uk-UA"/>
        </w:rPr>
        <w:t xml:space="preserve">. </w:t>
      </w:r>
    </w:p>
    <w:p w14:paraId="00228D95" w14:textId="489E41BA" w:rsidR="00775B51" w:rsidRDefault="00775B5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7A4C6A0A" w14:textId="53694A21" w:rsidR="00775B51" w:rsidRPr="00E82D3D" w:rsidRDefault="00B763C0" w:rsidP="00B763C0">
      <w:pPr>
        <w:widowControl/>
        <w:spacing w:line="240" w:lineRule="auto"/>
        <w:ind w:firstLine="0"/>
        <w:jc w:val="left"/>
        <w:rPr>
          <w:b/>
          <w:bCs/>
          <w:szCs w:val="28"/>
          <w:lang w:val="uk-UA"/>
        </w:rPr>
      </w:pPr>
      <w:r w:rsidRPr="002460AA">
        <w:rPr>
          <w:b/>
          <w:bCs/>
          <w:szCs w:val="28"/>
          <w:lang w:val="uk-UA"/>
        </w:rPr>
        <w:lastRenderedPageBreak/>
        <w:t>Алгоритм</w:t>
      </w:r>
      <w:r>
        <w:rPr>
          <w:b/>
          <w:bCs/>
          <w:szCs w:val="28"/>
          <w:lang w:val="uk-UA"/>
        </w:rPr>
        <w:t xml:space="preserve"> </w:t>
      </w:r>
      <w:proofErr w:type="spellStart"/>
      <w:r>
        <w:rPr>
          <w:b/>
          <w:bCs/>
          <w:szCs w:val="28"/>
          <w:lang w:val="en-US"/>
        </w:rPr>
        <w:t>botEasy</w:t>
      </w:r>
      <w:proofErr w:type="spellEnd"/>
      <w:r w:rsidRPr="00E82D3D">
        <w:rPr>
          <w:b/>
          <w:bCs/>
          <w:szCs w:val="28"/>
          <w:lang w:val="uk-UA"/>
        </w:rPr>
        <w:t>:</w:t>
      </w:r>
    </w:p>
    <w:p w14:paraId="094DB2DA" w14:textId="77777777" w:rsidR="00B763C0" w:rsidRPr="00E82D3D" w:rsidRDefault="00B763C0" w:rsidP="00B763C0">
      <w:pPr>
        <w:widowControl/>
        <w:spacing w:line="240" w:lineRule="auto"/>
        <w:ind w:firstLine="0"/>
        <w:jc w:val="left"/>
        <w:rPr>
          <w:b/>
          <w:bCs/>
          <w:szCs w:val="28"/>
          <w:lang w:val="uk-UA"/>
        </w:rPr>
      </w:pPr>
    </w:p>
    <w:p w14:paraId="184BF7F1" w14:textId="4CB4CA58" w:rsidR="00B763C0" w:rsidRPr="00B763C0" w:rsidRDefault="00B763C0" w:rsidP="00B763C0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Необхідно створити булевий масив який містить інформацію про те в якій клітинці вже є </w:t>
      </w:r>
      <w:r w:rsidRPr="00E82D3D">
        <w:rPr>
          <w:szCs w:val="28"/>
          <w:lang w:val="uk-UA"/>
        </w:rPr>
        <w:t>‘</w:t>
      </w:r>
      <w:r>
        <w:rPr>
          <w:szCs w:val="28"/>
          <w:lang w:val="en-US"/>
        </w:rPr>
        <w:t>x</w:t>
      </w:r>
      <w:r w:rsidRPr="00E82D3D">
        <w:rPr>
          <w:szCs w:val="28"/>
          <w:lang w:val="uk-UA"/>
        </w:rPr>
        <w:t xml:space="preserve">’ </w:t>
      </w:r>
      <w:r>
        <w:rPr>
          <w:szCs w:val="28"/>
          <w:lang w:val="uk-UA"/>
        </w:rPr>
        <w:t xml:space="preserve">або </w:t>
      </w:r>
      <w:r w:rsidRPr="00E82D3D">
        <w:rPr>
          <w:szCs w:val="28"/>
          <w:lang w:val="uk-UA"/>
        </w:rPr>
        <w:t>‘</w:t>
      </w:r>
      <w:r>
        <w:rPr>
          <w:szCs w:val="28"/>
          <w:lang w:val="en-US"/>
        </w:rPr>
        <w:t>o</w:t>
      </w:r>
      <w:r w:rsidRPr="00E82D3D">
        <w:rPr>
          <w:szCs w:val="28"/>
          <w:lang w:val="uk-UA"/>
        </w:rPr>
        <w:t xml:space="preserve">’. </w:t>
      </w:r>
      <w:r>
        <w:rPr>
          <w:szCs w:val="28"/>
          <w:lang w:val="uk-UA"/>
        </w:rPr>
        <w:t xml:space="preserve">Після цього за допомогою функції </w:t>
      </w:r>
      <w:r>
        <w:rPr>
          <w:szCs w:val="28"/>
          <w:lang w:val="en-US"/>
        </w:rPr>
        <w:t>rand</w:t>
      </w:r>
      <w:r w:rsidRPr="00B763C0">
        <w:rPr>
          <w:szCs w:val="28"/>
        </w:rPr>
        <w:t>()</w:t>
      </w:r>
      <w:r w:rsidR="002632FA">
        <w:rPr>
          <w:szCs w:val="28"/>
          <w:lang w:val="uk-UA"/>
        </w:rPr>
        <w:t>,</w:t>
      </w:r>
      <w:r w:rsidRPr="00B763C0">
        <w:rPr>
          <w:szCs w:val="28"/>
        </w:rPr>
        <w:t xml:space="preserve"> </w:t>
      </w:r>
      <w:r w:rsidR="002632FA">
        <w:rPr>
          <w:szCs w:val="28"/>
          <w:lang w:val="uk-UA"/>
        </w:rPr>
        <w:t xml:space="preserve">беручі до уваги булевий масив, </w:t>
      </w:r>
      <w:r>
        <w:rPr>
          <w:szCs w:val="28"/>
          <w:lang w:val="uk-UA"/>
        </w:rPr>
        <w:t>обрати</w:t>
      </w:r>
      <w:r w:rsidR="009E0111">
        <w:rPr>
          <w:szCs w:val="28"/>
          <w:lang w:val="uk-UA"/>
        </w:rPr>
        <w:t xml:space="preserve"> випадкове</w:t>
      </w:r>
      <w:r>
        <w:rPr>
          <w:szCs w:val="28"/>
          <w:lang w:val="uk-UA"/>
        </w:rPr>
        <w:t xml:space="preserve"> незайняте місце куди бот поставить </w:t>
      </w:r>
      <w:r w:rsidRPr="00B763C0">
        <w:rPr>
          <w:szCs w:val="28"/>
        </w:rPr>
        <w:t>‘</w:t>
      </w:r>
      <w:r>
        <w:rPr>
          <w:szCs w:val="28"/>
          <w:lang w:val="en-US"/>
        </w:rPr>
        <w:t>x</w:t>
      </w:r>
      <w:r w:rsidRPr="00B763C0">
        <w:rPr>
          <w:szCs w:val="28"/>
        </w:rPr>
        <w:t xml:space="preserve">’ </w:t>
      </w:r>
      <w:r>
        <w:rPr>
          <w:szCs w:val="28"/>
          <w:lang w:val="uk-UA"/>
        </w:rPr>
        <w:t xml:space="preserve">або </w:t>
      </w:r>
      <w:r w:rsidRPr="00B763C0">
        <w:rPr>
          <w:szCs w:val="28"/>
        </w:rPr>
        <w:t>‘</w:t>
      </w:r>
      <w:r>
        <w:rPr>
          <w:szCs w:val="28"/>
          <w:lang w:val="en-US"/>
        </w:rPr>
        <w:t>o</w:t>
      </w:r>
      <w:r w:rsidRPr="00B763C0">
        <w:rPr>
          <w:szCs w:val="28"/>
        </w:rPr>
        <w:t>’.</w:t>
      </w:r>
    </w:p>
    <w:p w14:paraId="016B499F" w14:textId="0BF41049" w:rsidR="003F000A" w:rsidRDefault="003F000A" w:rsidP="00775B51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60082C3F" w14:textId="41311581" w:rsidR="00D21E88" w:rsidRPr="00E82D3D" w:rsidRDefault="00D21E88" w:rsidP="00D21E88">
      <w:pPr>
        <w:widowControl/>
        <w:spacing w:line="240" w:lineRule="auto"/>
        <w:ind w:firstLine="0"/>
        <w:jc w:val="left"/>
        <w:rPr>
          <w:b/>
          <w:bCs/>
          <w:szCs w:val="28"/>
        </w:rPr>
      </w:pPr>
      <w:r w:rsidRPr="002460AA">
        <w:rPr>
          <w:b/>
          <w:bCs/>
          <w:szCs w:val="28"/>
          <w:lang w:val="uk-UA"/>
        </w:rPr>
        <w:t>Алгоритм</w:t>
      </w:r>
      <w:r>
        <w:rPr>
          <w:b/>
          <w:bCs/>
          <w:szCs w:val="28"/>
          <w:lang w:val="uk-UA"/>
        </w:rPr>
        <w:t xml:space="preserve"> </w:t>
      </w:r>
      <w:proofErr w:type="spellStart"/>
      <w:r>
        <w:rPr>
          <w:b/>
          <w:bCs/>
          <w:szCs w:val="28"/>
          <w:lang w:val="en-US"/>
        </w:rPr>
        <w:t>botMedium</w:t>
      </w:r>
      <w:proofErr w:type="spellEnd"/>
      <w:r w:rsidRPr="00E82D3D">
        <w:rPr>
          <w:b/>
          <w:bCs/>
          <w:szCs w:val="28"/>
        </w:rPr>
        <w:t>:</w:t>
      </w:r>
    </w:p>
    <w:p w14:paraId="2D218ADA" w14:textId="55A2EB24" w:rsidR="003F000A" w:rsidRDefault="003F000A" w:rsidP="00D21E88">
      <w:pPr>
        <w:widowControl/>
        <w:spacing w:line="240" w:lineRule="auto"/>
        <w:ind w:firstLine="0"/>
        <w:rPr>
          <w:szCs w:val="28"/>
          <w:lang w:val="uk-UA"/>
        </w:rPr>
      </w:pPr>
    </w:p>
    <w:p w14:paraId="66239A8B" w14:textId="1034C414" w:rsidR="00F514B7" w:rsidRDefault="00F514B7" w:rsidP="00D21E88">
      <w:pPr>
        <w:widowControl/>
        <w:spacing w:line="240" w:lineRule="auto"/>
        <w:ind w:firstLine="0"/>
        <w:rPr>
          <w:szCs w:val="28"/>
          <w:lang w:val="uk-UA"/>
        </w:rPr>
      </w:pPr>
      <w:r>
        <w:rPr>
          <w:szCs w:val="28"/>
          <w:lang w:val="uk-UA"/>
        </w:rPr>
        <w:t>Спочатку необхідно створити шаблони переможних позицій які бот буде порівнювати з полем.</w:t>
      </w:r>
      <w:r w:rsidR="003B3E40">
        <w:rPr>
          <w:szCs w:val="28"/>
          <w:lang w:val="uk-UA"/>
        </w:rPr>
        <w:t xml:space="preserve"> Переможні позиції – це позиції, які гарантують перемогу на наступний хід.</w:t>
      </w:r>
      <w:r>
        <w:rPr>
          <w:szCs w:val="28"/>
          <w:lang w:val="uk-UA"/>
        </w:rPr>
        <w:t xml:space="preserve"> Одночасно порівнюватися буде тільки один рядок</w:t>
      </w:r>
      <w:r w:rsidR="00FB5C25" w:rsidRPr="00E82D3D">
        <w:rPr>
          <w:szCs w:val="28"/>
        </w:rPr>
        <w:t xml:space="preserve"> / </w:t>
      </w:r>
      <w:r w:rsidR="00FB5C25">
        <w:rPr>
          <w:szCs w:val="28"/>
          <w:lang w:val="uk-UA"/>
        </w:rPr>
        <w:t>стовбець</w:t>
      </w:r>
      <w:r>
        <w:rPr>
          <w:szCs w:val="28"/>
          <w:lang w:val="uk-UA"/>
        </w:rPr>
        <w:t xml:space="preserve">. Діагональних </w:t>
      </w:r>
      <w:proofErr w:type="spellStart"/>
      <w:r>
        <w:rPr>
          <w:szCs w:val="28"/>
          <w:lang w:val="uk-UA"/>
        </w:rPr>
        <w:t>перемог</w:t>
      </w:r>
      <w:proofErr w:type="spellEnd"/>
      <w:r>
        <w:rPr>
          <w:szCs w:val="28"/>
          <w:lang w:val="uk-UA"/>
        </w:rPr>
        <w:t xml:space="preserve"> набагато </w:t>
      </w:r>
      <w:r w:rsidR="00E43807">
        <w:rPr>
          <w:szCs w:val="28"/>
          <w:lang w:val="uk-UA"/>
        </w:rPr>
        <w:t>менше</w:t>
      </w:r>
      <w:r>
        <w:rPr>
          <w:szCs w:val="28"/>
          <w:lang w:val="uk-UA"/>
        </w:rPr>
        <w:t xml:space="preserve">, тому знаходження цих позицій можна зробити за </w:t>
      </w:r>
      <w:r w:rsidR="00B35702">
        <w:rPr>
          <w:szCs w:val="28"/>
          <w:lang w:val="uk-UA"/>
        </w:rPr>
        <w:t>допомогою</w:t>
      </w:r>
      <w:r>
        <w:rPr>
          <w:szCs w:val="28"/>
          <w:lang w:val="uk-UA"/>
        </w:rPr>
        <w:t xml:space="preserve"> </w:t>
      </w:r>
      <w:r w:rsidRPr="00F514B7">
        <w:rPr>
          <w:b/>
          <w:bCs/>
          <w:szCs w:val="28"/>
          <w:lang w:val="en-US"/>
        </w:rPr>
        <w:t>if</w:t>
      </w:r>
      <w:proofErr w:type="spellStart"/>
      <w:r>
        <w:rPr>
          <w:szCs w:val="28"/>
          <w:lang w:val="uk-UA"/>
        </w:rPr>
        <w:t>ів</w:t>
      </w:r>
      <w:proofErr w:type="spellEnd"/>
      <w:r>
        <w:rPr>
          <w:szCs w:val="28"/>
          <w:lang w:val="uk-UA"/>
        </w:rPr>
        <w:t xml:space="preserve">. </w:t>
      </w:r>
    </w:p>
    <w:p w14:paraId="2A094CC5" w14:textId="77777777" w:rsidR="00B72926" w:rsidRDefault="00B72926" w:rsidP="00D21E88">
      <w:pPr>
        <w:widowControl/>
        <w:spacing w:line="240" w:lineRule="auto"/>
        <w:ind w:firstLine="0"/>
        <w:rPr>
          <w:szCs w:val="28"/>
          <w:lang w:val="uk-UA"/>
        </w:rPr>
      </w:pPr>
    </w:p>
    <w:p w14:paraId="5EED1212" w14:textId="712BC709" w:rsidR="00B72926" w:rsidRDefault="00B72926" w:rsidP="00B72926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B72926">
        <w:rPr>
          <w:noProof/>
          <w:szCs w:val="28"/>
          <w:lang w:val="uk-UA"/>
        </w:rPr>
        <w:drawing>
          <wp:inline distT="0" distB="0" distL="0" distR="0" wp14:anchorId="71670FA6" wp14:editId="19D04DAB">
            <wp:extent cx="2905530" cy="1095528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F8826" w14:textId="77777777" w:rsidR="00B72926" w:rsidRDefault="00B72926" w:rsidP="00B72926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55C4594C" w14:textId="690D4290" w:rsidR="00B72926" w:rsidRDefault="00EF167D" w:rsidP="00B72926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6 </w:t>
      </w:r>
      <w:r w:rsidR="005677AF">
        <w:rPr>
          <w:szCs w:val="28"/>
          <w:lang w:val="uk-UA"/>
        </w:rPr>
        <w:t>–</w:t>
      </w:r>
      <w:r>
        <w:rPr>
          <w:szCs w:val="28"/>
          <w:lang w:val="uk-UA"/>
        </w:rPr>
        <w:t xml:space="preserve"> </w:t>
      </w:r>
      <w:r w:rsidR="00B72926">
        <w:rPr>
          <w:szCs w:val="28"/>
          <w:lang w:val="uk-UA"/>
        </w:rPr>
        <w:t xml:space="preserve">Шаблон переможних позицій для рядків та </w:t>
      </w:r>
      <w:r w:rsidR="00D5021C">
        <w:rPr>
          <w:szCs w:val="28"/>
          <w:lang w:val="uk-UA"/>
        </w:rPr>
        <w:t>стовбців</w:t>
      </w:r>
    </w:p>
    <w:p w14:paraId="4609A7A6" w14:textId="451FF94B" w:rsidR="00D5021C" w:rsidRDefault="00D5021C" w:rsidP="00B72926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76AB8B55" w14:textId="08A26DDE" w:rsidR="00EF167D" w:rsidRDefault="00EF167D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Також щоб уникнути неприємних ситуацій необхідно додати боту пріоритет переможних позицій. Тобто у наступній ситуації </w:t>
      </w:r>
      <w:r>
        <w:rPr>
          <w:szCs w:val="28"/>
          <w:lang w:val="en-US"/>
        </w:rPr>
        <w:t>bot</w:t>
      </w:r>
      <w:r w:rsidRPr="00EF167D">
        <w:rPr>
          <w:szCs w:val="28"/>
        </w:rPr>
        <w:t xml:space="preserve"> </w:t>
      </w:r>
      <w:r>
        <w:rPr>
          <w:szCs w:val="28"/>
          <w:lang w:val="en-US"/>
        </w:rPr>
        <w:t>x</w:t>
      </w:r>
      <w:r w:rsidRPr="00EF167D">
        <w:rPr>
          <w:szCs w:val="28"/>
        </w:rPr>
        <w:t xml:space="preserve"> (</w:t>
      </w:r>
      <w:r>
        <w:rPr>
          <w:szCs w:val="28"/>
          <w:lang w:val="uk-UA"/>
        </w:rPr>
        <w:t xml:space="preserve">бот який грає за </w:t>
      </w:r>
      <w:r>
        <w:rPr>
          <w:szCs w:val="28"/>
          <w:lang w:val="en-US"/>
        </w:rPr>
        <w:t>x</w:t>
      </w:r>
      <w:r w:rsidRPr="00EF167D">
        <w:rPr>
          <w:szCs w:val="28"/>
        </w:rPr>
        <w:t xml:space="preserve">) </w:t>
      </w:r>
      <w:r>
        <w:rPr>
          <w:szCs w:val="28"/>
          <w:lang w:val="uk-UA"/>
        </w:rPr>
        <w:t xml:space="preserve">має обрати комірку </w:t>
      </w:r>
      <w:r w:rsidRPr="00EF167D">
        <w:rPr>
          <w:szCs w:val="28"/>
        </w:rPr>
        <w:t>“</w:t>
      </w:r>
      <w:r>
        <w:rPr>
          <w:szCs w:val="28"/>
          <w:lang w:val="uk-UA"/>
        </w:rPr>
        <w:t>5</w:t>
      </w:r>
      <w:r w:rsidRPr="00EF167D">
        <w:rPr>
          <w:szCs w:val="28"/>
        </w:rPr>
        <w:t>”</w:t>
      </w:r>
      <w:r w:rsidR="006314BE">
        <w:rPr>
          <w:szCs w:val="28"/>
          <w:lang w:val="uk-UA"/>
        </w:rPr>
        <w:t xml:space="preserve">, а не комірку </w:t>
      </w:r>
      <w:r w:rsidR="006314BE" w:rsidRPr="006314BE">
        <w:rPr>
          <w:szCs w:val="28"/>
        </w:rPr>
        <w:t>“</w:t>
      </w:r>
      <w:r w:rsidR="006314BE" w:rsidRPr="00E10819">
        <w:rPr>
          <w:szCs w:val="28"/>
        </w:rPr>
        <w:t>2</w:t>
      </w:r>
      <w:r w:rsidR="006314BE" w:rsidRPr="006314BE">
        <w:rPr>
          <w:szCs w:val="28"/>
        </w:rPr>
        <w:t>”</w:t>
      </w:r>
      <w:r>
        <w:rPr>
          <w:szCs w:val="28"/>
          <w:lang w:val="uk-UA"/>
        </w:rPr>
        <w:t xml:space="preserve"> </w:t>
      </w:r>
    </w:p>
    <w:p w14:paraId="3AC9B108" w14:textId="77777777" w:rsidR="00A52F8E" w:rsidRDefault="00A52F8E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45C2FF40" w14:textId="789BA8F6" w:rsidR="00A52F8E" w:rsidRDefault="00A52F8E" w:rsidP="002D6824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A52F8E">
        <w:rPr>
          <w:noProof/>
          <w:szCs w:val="28"/>
          <w:lang w:val="uk-UA"/>
        </w:rPr>
        <w:drawing>
          <wp:inline distT="0" distB="0" distL="0" distR="0" wp14:anchorId="3727287B" wp14:editId="1BB45666">
            <wp:extent cx="2781300" cy="2228494"/>
            <wp:effectExtent l="0" t="0" r="0" b="63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07973" cy="2249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DCB59" w14:textId="77777777" w:rsidR="00A52F8E" w:rsidRDefault="00A52F8E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758BDFE5" w14:textId="051EF695" w:rsidR="00A52F8E" w:rsidRDefault="00A52F8E" w:rsidP="002D6824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7 – приклад роботи </w:t>
      </w:r>
      <w:r w:rsidR="002D6824">
        <w:rPr>
          <w:szCs w:val="28"/>
          <w:lang w:val="uk-UA"/>
        </w:rPr>
        <w:t>пріоритету</w:t>
      </w:r>
    </w:p>
    <w:p w14:paraId="53124E18" w14:textId="77777777" w:rsidR="00A52F8E" w:rsidRDefault="00A52F8E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06385D5F" w14:textId="0BDEDE92" w:rsidR="00A52F8E" w:rsidRDefault="00E10819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lastRenderedPageBreak/>
        <w:t xml:space="preserve">Для цього необхідно зробити функцію яка в залежності від сторони бота буде заповнювати </w:t>
      </w:r>
      <w:proofErr w:type="spellStart"/>
      <w:r>
        <w:rPr>
          <w:szCs w:val="28"/>
          <w:lang w:val="en-US"/>
        </w:rPr>
        <w:t>rowPatterns</w:t>
      </w:r>
      <w:proofErr w:type="spellEnd"/>
      <w:r w:rsidRPr="00E10819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відповідно </w:t>
      </w:r>
      <w:r w:rsidRPr="00E10819">
        <w:rPr>
          <w:szCs w:val="28"/>
          <w:lang w:val="uk-UA"/>
        </w:rPr>
        <w:t>‘</w:t>
      </w:r>
      <w:r>
        <w:rPr>
          <w:szCs w:val="28"/>
          <w:lang w:val="en-US"/>
        </w:rPr>
        <w:t>x</w:t>
      </w:r>
      <w:r w:rsidRPr="00E10819">
        <w:rPr>
          <w:szCs w:val="28"/>
          <w:lang w:val="uk-UA"/>
        </w:rPr>
        <w:t xml:space="preserve">’ </w:t>
      </w:r>
      <w:r>
        <w:rPr>
          <w:szCs w:val="28"/>
          <w:lang w:val="uk-UA"/>
        </w:rPr>
        <w:t xml:space="preserve">або </w:t>
      </w:r>
      <w:r w:rsidRPr="00E10819">
        <w:rPr>
          <w:szCs w:val="28"/>
          <w:lang w:val="uk-UA"/>
        </w:rPr>
        <w:t>‘</w:t>
      </w:r>
      <w:r>
        <w:rPr>
          <w:szCs w:val="28"/>
          <w:lang w:val="en-US"/>
        </w:rPr>
        <w:t>o</w:t>
      </w:r>
      <w:r w:rsidRPr="00E10819">
        <w:rPr>
          <w:szCs w:val="28"/>
          <w:lang w:val="uk-UA"/>
        </w:rPr>
        <w:t xml:space="preserve">’. </w:t>
      </w:r>
      <w:r>
        <w:rPr>
          <w:szCs w:val="28"/>
          <w:lang w:val="uk-UA"/>
        </w:rPr>
        <w:t xml:space="preserve">Наприклад, для </w:t>
      </w:r>
      <w:r>
        <w:rPr>
          <w:szCs w:val="28"/>
          <w:lang w:val="en-US"/>
        </w:rPr>
        <w:t>bot</w:t>
      </w:r>
      <w:r w:rsidRPr="00E10819">
        <w:rPr>
          <w:szCs w:val="28"/>
          <w:lang w:val="uk-UA"/>
        </w:rPr>
        <w:t xml:space="preserve"> </w:t>
      </w:r>
      <w:r>
        <w:rPr>
          <w:szCs w:val="28"/>
          <w:lang w:val="en-US"/>
        </w:rPr>
        <w:t>x</w:t>
      </w:r>
      <w:r w:rsidRPr="00E10819">
        <w:rPr>
          <w:szCs w:val="28"/>
          <w:lang w:val="uk-UA"/>
        </w:rPr>
        <w:t xml:space="preserve">, </w:t>
      </w:r>
      <w:r w:rsidR="0049610D">
        <w:rPr>
          <w:szCs w:val="28"/>
          <w:lang w:val="uk-UA"/>
        </w:rPr>
        <w:t>я</w:t>
      </w:r>
      <w:r>
        <w:rPr>
          <w:szCs w:val="28"/>
          <w:lang w:val="uk-UA"/>
        </w:rPr>
        <w:t>кщо не буде знайдено співпадінь з</w:t>
      </w:r>
      <w:r w:rsidR="0022707D" w:rsidRPr="0022707D">
        <w:rPr>
          <w:szCs w:val="28"/>
          <w:lang w:val="uk-UA"/>
        </w:rPr>
        <w:t xml:space="preserve"> </w:t>
      </w:r>
      <w:proofErr w:type="spellStart"/>
      <w:r w:rsidR="0022707D">
        <w:rPr>
          <w:szCs w:val="28"/>
          <w:lang w:val="en-US"/>
        </w:rPr>
        <w:t>rowPatters</w:t>
      </w:r>
      <w:proofErr w:type="spellEnd"/>
      <w:r w:rsidR="0022707D" w:rsidRPr="0022707D">
        <w:rPr>
          <w:szCs w:val="28"/>
          <w:lang w:val="uk-UA"/>
        </w:rPr>
        <w:t xml:space="preserve"> </w:t>
      </w:r>
      <w:r w:rsidR="0022707D">
        <w:rPr>
          <w:szCs w:val="28"/>
          <w:lang w:val="uk-UA"/>
        </w:rPr>
        <w:t>для</w:t>
      </w:r>
      <w:r>
        <w:rPr>
          <w:szCs w:val="28"/>
          <w:lang w:val="uk-UA"/>
        </w:rPr>
        <w:t xml:space="preserve"> </w:t>
      </w:r>
      <w:r w:rsidRPr="00E10819">
        <w:rPr>
          <w:szCs w:val="28"/>
          <w:lang w:val="uk-UA"/>
        </w:rPr>
        <w:t>‘</w:t>
      </w:r>
      <w:r>
        <w:rPr>
          <w:szCs w:val="28"/>
          <w:lang w:val="en-US"/>
        </w:rPr>
        <w:t>x</w:t>
      </w:r>
      <w:r w:rsidRPr="00E10819">
        <w:rPr>
          <w:szCs w:val="28"/>
          <w:lang w:val="uk-UA"/>
        </w:rPr>
        <w:t>’</w:t>
      </w:r>
      <w:r>
        <w:rPr>
          <w:szCs w:val="28"/>
          <w:lang w:val="uk-UA"/>
        </w:rPr>
        <w:t xml:space="preserve">, масив зміниться і </w:t>
      </w:r>
      <w:r w:rsidR="00D119ED">
        <w:rPr>
          <w:szCs w:val="28"/>
          <w:lang w:val="uk-UA"/>
        </w:rPr>
        <w:t xml:space="preserve">бот </w:t>
      </w:r>
      <w:r>
        <w:rPr>
          <w:szCs w:val="28"/>
          <w:lang w:val="uk-UA"/>
        </w:rPr>
        <w:t>буд</w:t>
      </w:r>
      <w:r w:rsidR="00D119ED">
        <w:rPr>
          <w:szCs w:val="28"/>
          <w:lang w:val="uk-UA"/>
        </w:rPr>
        <w:t>е</w:t>
      </w:r>
      <w:r>
        <w:rPr>
          <w:szCs w:val="28"/>
          <w:lang w:val="uk-UA"/>
        </w:rPr>
        <w:t xml:space="preserve"> шукати співпадіння з</w:t>
      </w:r>
      <w:r w:rsidR="0022707D">
        <w:rPr>
          <w:szCs w:val="28"/>
          <w:lang w:val="uk-UA"/>
        </w:rPr>
        <w:t xml:space="preserve"> </w:t>
      </w:r>
      <w:proofErr w:type="spellStart"/>
      <w:r w:rsidR="0022707D">
        <w:rPr>
          <w:szCs w:val="28"/>
          <w:lang w:val="en-US"/>
        </w:rPr>
        <w:t>rowPatterns</w:t>
      </w:r>
      <w:proofErr w:type="spellEnd"/>
      <w:r w:rsidR="0022707D" w:rsidRPr="0022707D">
        <w:rPr>
          <w:szCs w:val="28"/>
          <w:lang w:val="uk-UA"/>
        </w:rPr>
        <w:t xml:space="preserve"> </w:t>
      </w:r>
      <w:r w:rsidR="0022707D">
        <w:rPr>
          <w:szCs w:val="28"/>
          <w:lang w:val="uk-UA"/>
        </w:rPr>
        <w:t>для</w:t>
      </w:r>
      <w:r>
        <w:rPr>
          <w:szCs w:val="28"/>
          <w:lang w:val="uk-UA"/>
        </w:rPr>
        <w:t xml:space="preserve"> </w:t>
      </w:r>
      <w:r w:rsidRPr="00E10819">
        <w:rPr>
          <w:szCs w:val="28"/>
          <w:lang w:val="uk-UA"/>
        </w:rPr>
        <w:t>‘</w:t>
      </w:r>
      <w:r>
        <w:rPr>
          <w:szCs w:val="28"/>
          <w:lang w:val="en-US"/>
        </w:rPr>
        <w:t>o</w:t>
      </w:r>
      <w:r w:rsidRPr="00E10819">
        <w:rPr>
          <w:szCs w:val="28"/>
          <w:lang w:val="uk-UA"/>
        </w:rPr>
        <w:t>’.</w:t>
      </w:r>
    </w:p>
    <w:p w14:paraId="58ED93EA" w14:textId="77777777" w:rsidR="00131CAE" w:rsidRPr="00E10819" w:rsidRDefault="00131CAE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060FA92" w14:textId="2DAD6CB9" w:rsidR="00E10819" w:rsidRDefault="00131CAE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 w:rsidRPr="00131CAE">
        <w:rPr>
          <w:noProof/>
          <w:szCs w:val="28"/>
          <w:lang w:val="uk-UA"/>
        </w:rPr>
        <w:drawing>
          <wp:inline distT="0" distB="0" distL="0" distR="0" wp14:anchorId="4B5AC868" wp14:editId="64D46577">
            <wp:extent cx="6152515" cy="5012055"/>
            <wp:effectExtent l="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01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CFF1" w14:textId="77777777" w:rsidR="0084362B" w:rsidRDefault="0084362B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E37FA92" w14:textId="127ED7E2" w:rsidR="00F27FCF" w:rsidRDefault="00F27FCF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</w:rPr>
        <w:t xml:space="preserve">Рисунок </w:t>
      </w:r>
      <w:r w:rsidR="00C93621">
        <w:rPr>
          <w:szCs w:val="28"/>
        </w:rPr>
        <w:t>1.</w:t>
      </w:r>
      <w:r>
        <w:rPr>
          <w:szCs w:val="28"/>
        </w:rPr>
        <w:t xml:space="preserve">8 – </w:t>
      </w:r>
      <w:r>
        <w:rPr>
          <w:szCs w:val="28"/>
          <w:lang w:val="uk-UA"/>
        </w:rPr>
        <w:t>зміна пріоритету для ботів в залежності від успіху пошуку</w:t>
      </w:r>
    </w:p>
    <w:p w14:paraId="330BA135" w14:textId="77777777" w:rsidR="005F3421" w:rsidRDefault="005F3421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6014F793" w14:textId="11BE9B70" w:rsidR="0084362B" w:rsidRDefault="00395369" w:rsidP="00395369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Важливо зауважити, що </w:t>
      </w:r>
      <w:proofErr w:type="spellStart"/>
      <w:r>
        <w:rPr>
          <w:szCs w:val="28"/>
          <w:lang w:val="en-US"/>
        </w:rPr>
        <w:t>rowPatterns</w:t>
      </w:r>
      <w:proofErr w:type="spellEnd"/>
      <w:r w:rsidRPr="00395369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використовується як для вертикального так і горизонтального пошуку. Діагональний пошук зроблено </w:t>
      </w:r>
      <w:proofErr w:type="spellStart"/>
      <w:r>
        <w:rPr>
          <w:szCs w:val="28"/>
          <w:lang w:val="uk-UA"/>
        </w:rPr>
        <w:t>задяки</w:t>
      </w:r>
      <w:proofErr w:type="spellEnd"/>
      <w:r>
        <w:rPr>
          <w:szCs w:val="28"/>
          <w:lang w:val="uk-UA"/>
        </w:rPr>
        <w:t xml:space="preserve"> </w:t>
      </w:r>
      <w:r w:rsidRPr="00395369">
        <w:rPr>
          <w:b/>
          <w:bCs/>
          <w:szCs w:val="28"/>
          <w:lang w:val="en-US"/>
        </w:rPr>
        <w:t>if</w:t>
      </w:r>
      <w:proofErr w:type="spellStart"/>
      <w:r>
        <w:rPr>
          <w:szCs w:val="28"/>
          <w:lang w:val="uk-UA"/>
        </w:rPr>
        <w:t>ів</w:t>
      </w:r>
      <w:proofErr w:type="spellEnd"/>
      <w:r>
        <w:rPr>
          <w:szCs w:val="28"/>
          <w:lang w:val="uk-UA"/>
        </w:rPr>
        <w:t xml:space="preserve"> які просто перевіряють наявність 2-х однакових символів</w:t>
      </w:r>
      <w:r w:rsidR="00437FDA">
        <w:rPr>
          <w:szCs w:val="28"/>
          <w:lang w:val="uk-UA"/>
        </w:rPr>
        <w:t xml:space="preserve"> (</w:t>
      </w:r>
      <w:r w:rsidR="00437FDA" w:rsidRPr="00233555">
        <w:rPr>
          <w:szCs w:val="28"/>
        </w:rPr>
        <w:t>‘</w:t>
      </w:r>
      <w:r w:rsidR="00437FDA">
        <w:rPr>
          <w:szCs w:val="28"/>
          <w:lang w:val="en-US"/>
        </w:rPr>
        <w:t>x</w:t>
      </w:r>
      <w:r w:rsidR="00437FDA" w:rsidRPr="00437FDA">
        <w:rPr>
          <w:szCs w:val="28"/>
        </w:rPr>
        <w:t xml:space="preserve">’ </w:t>
      </w:r>
      <w:r w:rsidR="00437FDA">
        <w:rPr>
          <w:szCs w:val="28"/>
          <w:lang w:val="uk-UA"/>
        </w:rPr>
        <w:t xml:space="preserve">або </w:t>
      </w:r>
      <w:r w:rsidR="00437FDA" w:rsidRPr="00437FDA">
        <w:rPr>
          <w:szCs w:val="28"/>
        </w:rPr>
        <w:t>‘</w:t>
      </w:r>
      <w:r w:rsidR="00437FDA">
        <w:rPr>
          <w:szCs w:val="28"/>
          <w:lang w:val="en-US"/>
        </w:rPr>
        <w:t>o</w:t>
      </w:r>
      <w:r w:rsidR="00437FDA" w:rsidRPr="00437FDA">
        <w:rPr>
          <w:szCs w:val="28"/>
        </w:rPr>
        <w:t>’</w:t>
      </w:r>
      <w:r w:rsidR="00437FDA">
        <w:rPr>
          <w:szCs w:val="28"/>
          <w:lang w:val="uk-UA"/>
        </w:rPr>
        <w:t>)</w:t>
      </w:r>
      <w:r>
        <w:rPr>
          <w:szCs w:val="28"/>
          <w:lang w:val="uk-UA"/>
        </w:rPr>
        <w:t xml:space="preserve"> в одній з </w:t>
      </w:r>
      <w:proofErr w:type="spellStart"/>
      <w:r>
        <w:rPr>
          <w:szCs w:val="28"/>
          <w:lang w:val="uk-UA"/>
        </w:rPr>
        <w:t>двух</w:t>
      </w:r>
      <w:proofErr w:type="spellEnd"/>
      <w:r>
        <w:rPr>
          <w:szCs w:val="28"/>
          <w:lang w:val="uk-UA"/>
        </w:rPr>
        <w:t xml:space="preserve"> діагоналей. Пріоритет для діагоналі працює аналогічно.</w:t>
      </w:r>
    </w:p>
    <w:p w14:paraId="601C75F4" w14:textId="0514579B" w:rsidR="005F3421" w:rsidRDefault="00442FC6" w:rsidP="00395369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Якщо не було знайдено переможних позицій, викликається </w:t>
      </w:r>
      <w:proofErr w:type="spellStart"/>
      <w:r>
        <w:rPr>
          <w:szCs w:val="28"/>
          <w:lang w:val="en-US"/>
        </w:rPr>
        <w:t>botEasy</w:t>
      </w:r>
      <w:proofErr w:type="spellEnd"/>
      <w:r>
        <w:rPr>
          <w:szCs w:val="28"/>
          <w:lang w:val="uk-UA"/>
        </w:rPr>
        <w:t xml:space="preserve">, який ставить </w:t>
      </w:r>
      <w:r w:rsidRPr="00E82D3D">
        <w:rPr>
          <w:szCs w:val="28"/>
          <w:lang w:val="uk-UA"/>
        </w:rPr>
        <w:t>‘</w:t>
      </w:r>
      <w:r>
        <w:rPr>
          <w:szCs w:val="28"/>
          <w:lang w:val="en-US"/>
        </w:rPr>
        <w:t>x</w:t>
      </w:r>
      <w:r w:rsidRPr="00E82D3D">
        <w:rPr>
          <w:szCs w:val="28"/>
          <w:lang w:val="uk-UA"/>
        </w:rPr>
        <w:t xml:space="preserve">’ </w:t>
      </w:r>
      <w:r>
        <w:rPr>
          <w:szCs w:val="28"/>
          <w:lang w:val="uk-UA"/>
        </w:rPr>
        <w:t xml:space="preserve">або </w:t>
      </w:r>
      <w:r w:rsidRPr="00E82D3D">
        <w:rPr>
          <w:szCs w:val="28"/>
          <w:lang w:val="uk-UA"/>
        </w:rPr>
        <w:t>‘</w:t>
      </w:r>
      <w:r>
        <w:rPr>
          <w:szCs w:val="28"/>
          <w:lang w:val="en-US"/>
        </w:rPr>
        <w:t>o</w:t>
      </w:r>
      <w:r w:rsidRPr="00E82D3D">
        <w:rPr>
          <w:szCs w:val="28"/>
          <w:lang w:val="uk-UA"/>
        </w:rPr>
        <w:t xml:space="preserve">’ </w:t>
      </w:r>
      <w:r>
        <w:rPr>
          <w:szCs w:val="28"/>
          <w:lang w:val="uk-UA"/>
        </w:rPr>
        <w:t>в випадкову вільну клітинку.</w:t>
      </w:r>
    </w:p>
    <w:p w14:paraId="78719A50" w14:textId="77777777" w:rsidR="005F3421" w:rsidRDefault="005F34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4F5182D0" w14:textId="668C31FF" w:rsidR="00442FC6" w:rsidRDefault="00442FC6" w:rsidP="00395369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B66E2F2" w14:textId="2D38117B" w:rsidR="00D522F2" w:rsidRPr="00E82D3D" w:rsidRDefault="00D522F2" w:rsidP="00395369">
      <w:pPr>
        <w:widowControl/>
        <w:spacing w:line="240" w:lineRule="auto"/>
        <w:ind w:firstLine="0"/>
        <w:jc w:val="left"/>
        <w:rPr>
          <w:b/>
          <w:bCs/>
          <w:szCs w:val="28"/>
          <w:lang w:val="uk-UA"/>
        </w:rPr>
      </w:pPr>
      <w:r w:rsidRPr="002460AA">
        <w:rPr>
          <w:b/>
          <w:bCs/>
          <w:szCs w:val="28"/>
          <w:lang w:val="uk-UA"/>
        </w:rPr>
        <w:t>Алгоритм</w:t>
      </w:r>
      <w:r>
        <w:rPr>
          <w:b/>
          <w:bCs/>
          <w:szCs w:val="28"/>
          <w:lang w:val="uk-UA"/>
        </w:rPr>
        <w:t xml:space="preserve"> </w:t>
      </w:r>
      <w:proofErr w:type="spellStart"/>
      <w:r>
        <w:rPr>
          <w:b/>
          <w:bCs/>
          <w:szCs w:val="28"/>
          <w:lang w:val="en-US"/>
        </w:rPr>
        <w:t>botHard</w:t>
      </w:r>
      <w:proofErr w:type="spellEnd"/>
      <w:r w:rsidRPr="00E82D3D">
        <w:rPr>
          <w:b/>
          <w:bCs/>
          <w:szCs w:val="28"/>
          <w:lang w:val="uk-UA"/>
        </w:rPr>
        <w:t>:</w:t>
      </w:r>
    </w:p>
    <w:p w14:paraId="5B036111" w14:textId="2BAFAAA9" w:rsidR="00D522F2" w:rsidRPr="00E82D3D" w:rsidRDefault="00D522F2" w:rsidP="00395369">
      <w:pPr>
        <w:widowControl/>
        <w:spacing w:line="240" w:lineRule="auto"/>
        <w:ind w:firstLine="0"/>
        <w:jc w:val="left"/>
        <w:rPr>
          <w:b/>
          <w:bCs/>
          <w:szCs w:val="28"/>
          <w:lang w:val="uk-UA"/>
        </w:rPr>
      </w:pPr>
    </w:p>
    <w:p w14:paraId="0D32D4F0" w14:textId="29F7DB69" w:rsidR="00D522F2" w:rsidRPr="00E82D3D" w:rsidRDefault="00D522F2" w:rsidP="00395369">
      <w:pPr>
        <w:widowControl/>
        <w:spacing w:line="240" w:lineRule="auto"/>
        <w:ind w:firstLine="0"/>
        <w:jc w:val="left"/>
        <w:rPr>
          <w:szCs w:val="28"/>
          <w:lang w:val="uk-UA"/>
        </w:rPr>
      </w:pPr>
      <w:proofErr w:type="spellStart"/>
      <w:r>
        <w:rPr>
          <w:szCs w:val="28"/>
          <w:lang w:val="en-US"/>
        </w:rPr>
        <w:t>botHard</w:t>
      </w:r>
      <w:proofErr w:type="spellEnd"/>
      <w:r w:rsidRPr="00E82D3D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працює ідентично </w:t>
      </w:r>
      <w:r w:rsidR="00CF3F34">
        <w:rPr>
          <w:szCs w:val="28"/>
          <w:lang w:val="uk-UA"/>
        </w:rPr>
        <w:t xml:space="preserve">алгоритму </w:t>
      </w:r>
      <w:proofErr w:type="spellStart"/>
      <w:r>
        <w:rPr>
          <w:szCs w:val="28"/>
          <w:lang w:val="en-US"/>
        </w:rPr>
        <w:t>botMedium</w:t>
      </w:r>
      <w:proofErr w:type="spellEnd"/>
      <w:r w:rsidRPr="00E82D3D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за винятком того, що перші 3 ходи є </w:t>
      </w:r>
      <w:r w:rsidR="00F76493">
        <w:rPr>
          <w:szCs w:val="28"/>
          <w:lang w:val="uk-UA"/>
        </w:rPr>
        <w:t>пре записаними</w:t>
      </w:r>
      <w:r>
        <w:rPr>
          <w:szCs w:val="28"/>
          <w:lang w:val="uk-UA"/>
        </w:rPr>
        <w:t>.</w:t>
      </w:r>
    </w:p>
    <w:p w14:paraId="6FEE8D3E" w14:textId="1A524CD3" w:rsidR="0084362B" w:rsidRDefault="00D522F2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D522F2">
        <w:rPr>
          <w:noProof/>
          <w:szCs w:val="28"/>
          <w:lang w:val="uk-UA"/>
        </w:rPr>
        <w:drawing>
          <wp:inline distT="0" distB="0" distL="0" distR="0" wp14:anchorId="65708958" wp14:editId="5361147E">
            <wp:extent cx="1965960" cy="2013106"/>
            <wp:effectExtent l="0" t="0" r="0" b="635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84160" cy="2031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9E955" w14:textId="77777777" w:rsidR="00F97DAB" w:rsidRDefault="00F97DAB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6A3F0880" w14:textId="79CE2573" w:rsidR="00D522F2" w:rsidRDefault="00D522F2" w:rsidP="005A6294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 w:rsidR="00F97DAB" w:rsidRPr="00E82D3D">
        <w:rPr>
          <w:szCs w:val="28"/>
        </w:rPr>
        <w:t>9</w:t>
      </w:r>
      <w:r>
        <w:rPr>
          <w:szCs w:val="28"/>
          <w:lang w:val="uk-UA"/>
        </w:rPr>
        <w:t xml:space="preserve"> – перший хід за </w:t>
      </w:r>
      <w:r w:rsidRPr="00D522F2">
        <w:rPr>
          <w:szCs w:val="28"/>
        </w:rPr>
        <w:t>‘</w:t>
      </w:r>
      <w:r>
        <w:rPr>
          <w:szCs w:val="28"/>
          <w:lang w:val="en-US"/>
        </w:rPr>
        <w:t>x</w:t>
      </w:r>
      <w:r w:rsidRPr="00F97DAB">
        <w:rPr>
          <w:szCs w:val="28"/>
        </w:rPr>
        <w:t>’</w:t>
      </w:r>
    </w:p>
    <w:p w14:paraId="314368C8" w14:textId="0BF0259A" w:rsidR="00F97DAB" w:rsidRDefault="00F97DAB" w:rsidP="005A6294">
      <w:pPr>
        <w:widowControl/>
        <w:spacing w:line="240" w:lineRule="auto"/>
        <w:ind w:firstLine="0"/>
        <w:jc w:val="center"/>
        <w:rPr>
          <w:szCs w:val="28"/>
        </w:rPr>
      </w:pPr>
    </w:p>
    <w:p w14:paraId="0A765094" w14:textId="124AD615" w:rsidR="00223755" w:rsidRPr="00F97DAB" w:rsidRDefault="00223755" w:rsidP="00223755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Якщо людина походить посередні, перемогти майже не можливо. Якщо людина походить в будь яке інше місце, необхідно поставити </w:t>
      </w:r>
      <w:r w:rsidRPr="00F97DAB">
        <w:rPr>
          <w:szCs w:val="28"/>
        </w:rPr>
        <w:t>‘</w:t>
      </w:r>
      <w:r>
        <w:rPr>
          <w:szCs w:val="28"/>
          <w:lang w:val="en-US"/>
        </w:rPr>
        <w:t>x</w:t>
      </w:r>
      <w:r w:rsidRPr="00F97DAB">
        <w:rPr>
          <w:szCs w:val="28"/>
        </w:rPr>
        <w:t xml:space="preserve">’ </w:t>
      </w:r>
      <w:r w:rsidR="00233555">
        <w:rPr>
          <w:szCs w:val="28"/>
          <w:lang w:val="uk-UA"/>
        </w:rPr>
        <w:t>в</w:t>
      </w:r>
      <w:r>
        <w:rPr>
          <w:szCs w:val="28"/>
          <w:lang w:val="uk-UA"/>
        </w:rPr>
        <w:t xml:space="preserve"> протилежний кут.</w:t>
      </w:r>
    </w:p>
    <w:p w14:paraId="16DF2AB6" w14:textId="77777777" w:rsidR="00223755" w:rsidRPr="00223755" w:rsidRDefault="00223755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5A14FF2B" w14:textId="02179D46" w:rsidR="00F97DAB" w:rsidRDefault="00F97DAB" w:rsidP="005A6294">
      <w:pPr>
        <w:widowControl/>
        <w:spacing w:line="240" w:lineRule="auto"/>
        <w:ind w:firstLine="0"/>
        <w:jc w:val="center"/>
        <w:rPr>
          <w:szCs w:val="28"/>
        </w:rPr>
      </w:pPr>
      <w:r w:rsidRPr="00F97DAB">
        <w:rPr>
          <w:noProof/>
          <w:szCs w:val="28"/>
        </w:rPr>
        <w:drawing>
          <wp:inline distT="0" distB="0" distL="0" distR="0" wp14:anchorId="209321EC" wp14:editId="46BBB210">
            <wp:extent cx="3352800" cy="1501130"/>
            <wp:effectExtent l="0" t="0" r="0" b="444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74484" cy="1510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92706" w14:textId="77777777" w:rsidR="00F97DAB" w:rsidRDefault="00F97DAB" w:rsidP="005A6294">
      <w:pPr>
        <w:widowControl/>
        <w:spacing w:line="240" w:lineRule="auto"/>
        <w:ind w:firstLine="0"/>
        <w:jc w:val="center"/>
        <w:rPr>
          <w:szCs w:val="28"/>
        </w:rPr>
      </w:pPr>
    </w:p>
    <w:p w14:paraId="1C3D0411" w14:textId="5F897D09" w:rsidR="00F97DAB" w:rsidRDefault="00F97DAB" w:rsidP="005A6294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10 – другий хід за </w:t>
      </w:r>
      <w:r w:rsidRPr="00F97DAB">
        <w:rPr>
          <w:szCs w:val="28"/>
        </w:rPr>
        <w:t>‘</w:t>
      </w:r>
      <w:r>
        <w:rPr>
          <w:szCs w:val="28"/>
          <w:lang w:val="en-US"/>
        </w:rPr>
        <w:t>x</w:t>
      </w:r>
      <w:r w:rsidRPr="00F97DAB">
        <w:rPr>
          <w:szCs w:val="28"/>
        </w:rPr>
        <w:t>’</w:t>
      </w:r>
    </w:p>
    <w:p w14:paraId="1E04D15C" w14:textId="77777777" w:rsidR="005E7D43" w:rsidRDefault="005E7D43" w:rsidP="005A6294">
      <w:pPr>
        <w:widowControl/>
        <w:spacing w:line="240" w:lineRule="auto"/>
        <w:ind w:firstLine="0"/>
        <w:jc w:val="center"/>
        <w:rPr>
          <w:szCs w:val="28"/>
        </w:rPr>
      </w:pPr>
    </w:p>
    <w:p w14:paraId="5423DE9C" w14:textId="1B83A214" w:rsidR="008E6DC5" w:rsidRDefault="008E6DC5" w:rsidP="008E6DC5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>Після другого ходу необхідно знайти вільне місце яке зможе дати боту одночасно 2 переможні позиції.</w:t>
      </w:r>
    </w:p>
    <w:p w14:paraId="0701C420" w14:textId="0B7BF661" w:rsidR="008E6DC5" w:rsidRDefault="008E6DC5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2DA7965F" w14:textId="77777777" w:rsidR="002D7288" w:rsidRPr="008E6DC5" w:rsidRDefault="002D7288" w:rsidP="008E6DC5">
      <w:pPr>
        <w:widowControl/>
        <w:spacing w:line="240" w:lineRule="auto"/>
        <w:ind w:firstLine="0"/>
        <w:rPr>
          <w:szCs w:val="28"/>
          <w:lang w:val="uk-UA"/>
        </w:rPr>
      </w:pPr>
    </w:p>
    <w:p w14:paraId="32B9A42E" w14:textId="22C77716" w:rsidR="002D7288" w:rsidRDefault="002D7288" w:rsidP="005A6294">
      <w:pPr>
        <w:widowControl/>
        <w:spacing w:line="240" w:lineRule="auto"/>
        <w:ind w:firstLine="0"/>
        <w:jc w:val="center"/>
        <w:rPr>
          <w:szCs w:val="28"/>
        </w:rPr>
      </w:pPr>
      <w:r w:rsidRPr="002D7288">
        <w:rPr>
          <w:noProof/>
          <w:szCs w:val="28"/>
        </w:rPr>
        <w:drawing>
          <wp:inline distT="0" distB="0" distL="0" distR="0" wp14:anchorId="71F22D8C" wp14:editId="6FC98CA5">
            <wp:extent cx="3101340" cy="2962887"/>
            <wp:effectExtent l="0" t="0" r="3810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21873" cy="2982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0499A" w14:textId="533E21E0" w:rsidR="002D7288" w:rsidRPr="002D7288" w:rsidRDefault="002D7288" w:rsidP="005A6294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11 – третій хід за </w:t>
      </w:r>
      <w:r w:rsidRPr="002D7288">
        <w:rPr>
          <w:szCs w:val="28"/>
        </w:rPr>
        <w:t>‘</w:t>
      </w:r>
      <w:r>
        <w:rPr>
          <w:szCs w:val="28"/>
          <w:lang w:val="en-US"/>
        </w:rPr>
        <w:t>x</w:t>
      </w:r>
      <w:r w:rsidRPr="002D7288">
        <w:rPr>
          <w:szCs w:val="28"/>
        </w:rPr>
        <w:t>’</w:t>
      </w:r>
    </w:p>
    <w:p w14:paraId="03317F9F" w14:textId="6940400C" w:rsidR="002D7288" w:rsidRDefault="002D7288" w:rsidP="002D7288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60E5FA48" w14:textId="36B3E8BA" w:rsidR="000A02C5" w:rsidRDefault="000A02C5" w:rsidP="002D7288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Якщо </w:t>
      </w:r>
      <w:r w:rsidR="005659C3">
        <w:rPr>
          <w:szCs w:val="28"/>
          <w:lang w:val="uk-UA"/>
        </w:rPr>
        <w:t>людина</w:t>
      </w:r>
      <w:r>
        <w:rPr>
          <w:szCs w:val="28"/>
          <w:lang w:val="uk-UA"/>
        </w:rPr>
        <w:t xml:space="preserve"> ходить друг</w:t>
      </w:r>
      <w:r w:rsidR="0094602C">
        <w:rPr>
          <w:szCs w:val="28"/>
          <w:lang w:val="uk-UA"/>
        </w:rPr>
        <w:t>ою</w:t>
      </w:r>
      <w:r>
        <w:rPr>
          <w:szCs w:val="28"/>
          <w:lang w:val="uk-UA"/>
        </w:rPr>
        <w:t>,</w:t>
      </w:r>
      <w:r w:rsidR="008A6617">
        <w:rPr>
          <w:szCs w:val="28"/>
          <w:lang w:val="uk-UA"/>
        </w:rPr>
        <w:t xml:space="preserve"> </w:t>
      </w:r>
      <w:proofErr w:type="spellStart"/>
      <w:r w:rsidR="008A6617">
        <w:rPr>
          <w:szCs w:val="28"/>
          <w:lang w:val="en-US"/>
        </w:rPr>
        <w:t>botHard</w:t>
      </w:r>
      <w:proofErr w:type="spellEnd"/>
      <w:r>
        <w:rPr>
          <w:szCs w:val="28"/>
          <w:lang w:val="uk-UA"/>
        </w:rPr>
        <w:t xml:space="preserve"> зробит</w:t>
      </w:r>
      <w:r w:rsidR="00B150CE">
        <w:rPr>
          <w:szCs w:val="28"/>
          <w:lang w:val="uk-UA"/>
        </w:rPr>
        <w:t>ь</w:t>
      </w:r>
      <w:r>
        <w:rPr>
          <w:szCs w:val="28"/>
          <w:lang w:val="uk-UA"/>
        </w:rPr>
        <w:t xml:space="preserve"> перший хід по центру, а після цього за допомогою </w:t>
      </w:r>
      <w:proofErr w:type="spellStart"/>
      <w:r>
        <w:rPr>
          <w:szCs w:val="28"/>
          <w:lang w:val="en-US"/>
        </w:rPr>
        <w:t>botMedium</w:t>
      </w:r>
      <w:proofErr w:type="spellEnd"/>
      <w:r w:rsidRPr="000A02C5">
        <w:rPr>
          <w:szCs w:val="28"/>
        </w:rPr>
        <w:t xml:space="preserve"> </w:t>
      </w:r>
      <w:r w:rsidR="004014F1">
        <w:rPr>
          <w:szCs w:val="28"/>
          <w:lang w:val="uk-UA"/>
        </w:rPr>
        <w:t xml:space="preserve">буде </w:t>
      </w:r>
      <w:r>
        <w:rPr>
          <w:szCs w:val="28"/>
          <w:lang w:val="uk-UA"/>
        </w:rPr>
        <w:t>блокувати всі переможні позиції гравця.</w:t>
      </w:r>
    </w:p>
    <w:p w14:paraId="4142873B" w14:textId="77777777" w:rsidR="000A02C5" w:rsidRDefault="000A02C5" w:rsidP="002D7288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058E19A7" w14:textId="7996AB28" w:rsidR="000A02C5" w:rsidRDefault="000A02C5" w:rsidP="000A02C5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0A02C5">
        <w:rPr>
          <w:noProof/>
          <w:szCs w:val="28"/>
          <w:lang w:val="uk-UA"/>
        </w:rPr>
        <w:drawing>
          <wp:inline distT="0" distB="0" distL="0" distR="0" wp14:anchorId="6699070D" wp14:editId="13BB6E58">
            <wp:extent cx="1365405" cy="3055620"/>
            <wp:effectExtent l="0" t="0" r="635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71904" cy="307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10443" w14:textId="304ABDFF" w:rsidR="000A02C5" w:rsidRDefault="000A02C5" w:rsidP="000A02C5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3E67B821" w14:textId="3A31FE0C" w:rsidR="000A02C5" w:rsidRPr="00E82D3D" w:rsidRDefault="000A02C5" w:rsidP="000A02C5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12 – приклад гри </w:t>
      </w:r>
      <w:r>
        <w:rPr>
          <w:szCs w:val="28"/>
          <w:lang w:val="en-US"/>
        </w:rPr>
        <w:t>bot</w:t>
      </w:r>
      <w:r w:rsidRPr="000A02C5">
        <w:rPr>
          <w:szCs w:val="28"/>
        </w:rPr>
        <w:t xml:space="preserve"> </w:t>
      </w:r>
      <w:r>
        <w:rPr>
          <w:szCs w:val="28"/>
          <w:lang w:val="en-US"/>
        </w:rPr>
        <w:t>o</w:t>
      </w:r>
    </w:p>
    <w:p w14:paraId="728AEDEE" w14:textId="77777777" w:rsidR="006B78C7" w:rsidRPr="00E82D3D" w:rsidRDefault="006B78C7" w:rsidP="000A02C5">
      <w:pPr>
        <w:widowControl/>
        <w:spacing w:line="240" w:lineRule="auto"/>
        <w:ind w:firstLine="0"/>
        <w:jc w:val="center"/>
        <w:rPr>
          <w:szCs w:val="28"/>
        </w:rPr>
      </w:pPr>
    </w:p>
    <w:p w14:paraId="3A987FAB" w14:textId="3771FAD7" w:rsidR="006B78C7" w:rsidRDefault="006B78C7" w:rsidP="006B78C7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Важливо </w:t>
      </w:r>
      <w:proofErr w:type="spellStart"/>
      <w:r>
        <w:rPr>
          <w:szCs w:val="28"/>
          <w:lang w:val="uk-UA"/>
        </w:rPr>
        <w:t>пам</w:t>
      </w:r>
      <w:proofErr w:type="spellEnd"/>
      <w:r w:rsidRPr="006B78C7">
        <w:rPr>
          <w:szCs w:val="28"/>
        </w:rPr>
        <w:t>’</w:t>
      </w:r>
      <w:proofErr w:type="spellStart"/>
      <w:r>
        <w:rPr>
          <w:szCs w:val="28"/>
        </w:rPr>
        <w:t>ятати</w:t>
      </w:r>
      <w:proofErr w:type="spellEnd"/>
      <w:r>
        <w:rPr>
          <w:szCs w:val="28"/>
        </w:rPr>
        <w:t xml:space="preserve">, </w:t>
      </w:r>
      <w:proofErr w:type="spellStart"/>
      <w:r>
        <w:rPr>
          <w:szCs w:val="28"/>
        </w:rPr>
        <w:t>що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</w:rPr>
        <w:t>перемогти</w:t>
      </w:r>
      <w:proofErr w:type="spellEnd"/>
      <w:r>
        <w:rPr>
          <w:szCs w:val="28"/>
        </w:rPr>
        <w:t xml:space="preserve"> </w:t>
      </w:r>
      <w:proofErr w:type="spellStart"/>
      <w:r>
        <w:rPr>
          <w:szCs w:val="28"/>
          <w:lang w:val="en-US"/>
        </w:rPr>
        <w:t>botHard</w:t>
      </w:r>
      <w:proofErr w:type="spellEnd"/>
      <w:r w:rsidRPr="006B78C7">
        <w:rPr>
          <w:szCs w:val="28"/>
        </w:rPr>
        <w:t xml:space="preserve"> </w:t>
      </w:r>
      <w:r>
        <w:rPr>
          <w:szCs w:val="28"/>
          <w:lang w:val="uk-UA"/>
        </w:rPr>
        <w:t>не можливо.</w:t>
      </w:r>
    </w:p>
    <w:p w14:paraId="2AB0DD34" w14:textId="77777777" w:rsidR="006B78C7" w:rsidRDefault="006B78C7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176276BD" w14:textId="4A3CCAAC" w:rsidR="006B78C7" w:rsidRPr="00E82D3D" w:rsidRDefault="00E82D3D" w:rsidP="006B78C7">
      <w:pPr>
        <w:widowControl/>
        <w:spacing w:line="240" w:lineRule="auto"/>
        <w:ind w:firstLine="0"/>
        <w:jc w:val="left"/>
        <w:rPr>
          <w:b/>
          <w:bCs/>
          <w:szCs w:val="28"/>
          <w:lang w:val="uk-UA"/>
        </w:rPr>
      </w:pPr>
      <w:r w:rsidRPr="00E82D3D">
        <w:rPr>
          <w:b/>
          <w:bCs/>
          <w:szCs w:val="28"/>
          <w:lang w:val="uk-UA"/>
        </w:rPr>
        <w:lastRenderedPageBreak/>
        <w:t xml:space="preserve">Алгоритм повторного виклику </w:t>
      </w:r>
      <w:proofErr w:type="spellStart"/>
      <w:r w:rsidRPr="00E82D3D">
        <w:rPr>
          <w:b/>
          <w:bCs/>
          <w:szCs w:val="28"/>
          <w:lang w:val="en-US"/>
        </w:rPr>
        <w:t>botHard</w:t>
      </w:r>
      <w:proofErr w:type="spellEnd"/>
      <w:r w:rsidRPr="00E82D3D">
        <w:rPr>
          <w:b/>
          <w:bCs/>
          <w:szCs w:val="28"/>
        </w:rPr>
        <w:t xml:space="preserve"> </w:t>
      </w:r>
      <w:r w:rsidRPr="00E82D3D">
        <w:rPr>
          <w:b/>
          <w:bCs/>
          <w:szCs w:val="28"/>
          <w:lang w:val="uk-UA"/>
        </w:rPr>
        <w:t xml:space="preserve">з використанням статичних </w:t>
      </w:r>
      <w:proofErr w:type="spellStart"/>
      <w:r w:rsidRPr="00E82D3D">
        <w:rPr>
          <w:b/>
          <w:bCs/>
          <w:szCs w:val="28"/>
          <w:lang w:val="uk-UA"/>
        </w:rPr>
        <w:t>зміних</w:t>
      </w:r>
      <w:proofErr w:type="spellEnd"/>
      <w:r w:rsidRPr="00E82D3D">
        <w:rPr>
          <w:b/>
          <w:bCs/>
          <w:szCs w:val="28"/>
          <w:lang w:val="uk-UA"/>
        </w:rPr>
        <w:t>:</w:t>
      </w:r>
    </w:p>
    <w:p w14:paraId="40B2EE87" w14:textId="1F5EDC13" w:rsidR="0066461E" w:rsidRDefault="0066461E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0EDCD603" w14:textId="1E8AD44D" w:rsidR="00387049" w:rsidRDefault="00387049">
      <w:pPr>
        <w:widowControl/>
        <w:spacing w:line="240" w:lineRule="auto"/>
        <w:ind w:firstLine="0"/>
        <w:jc w:val="left"/>
        <w:rPr>
          <w:szCs w:val="28"/>
        </w:rPr>
      </w:pPr>
      <w:r>
        <w:rPr>
          <w:szCs w:val="28"/>
          <w:lang w:val="uk-UA"/>
        </w:rPr>
        <w:t xml:space="preserve">Як було зазначено вище, функція </w:t>
      </w:r>
      <w:proofErr w:type="spellStart"/>
      <w:r>
        <w:rPr>
          <w:szCs w:val="28"/>
          <w:lang w:val="en-US"/>
        </w:rPr>
        <w:t>botHard</w:t>
      </w:r>
      <w:proofErr w:type="spellEnd"/>
      <w:r w:rsidRPr="00387049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працює ідентично функції </w:t>
      </w:r>
      <w:proofErr w:type="spellStart"/>
      <w:r>
        <w:rPr>
          <w:szCs w:val="28"/>
          <w:lang w:val="en-US"/>
        </w:rPr>
        <w:t>botMedium</w:t>
      </w:r>
      <w:proofErr w:type="spellEnd"/>
      <w:r w:rsidRPr="00387049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за винятком перших </w:t>
      </w:r>
      <w:proofErr w:type="spellStart"/>
      <w:r>
        <w:rPr>
          <w:szCs w:val="28"/>
          <w:lang w:val="uk-UA"/>
        </w:rPr>
        <w:t>трех</w:t>
      </w:r>
      <w:proofErr w:type="spellEnd"/>
      <w:r>
        <w:rPr>
          <w:szCs w:val="28"/>
          <w:lang w:val="uk-UA"/>
        </w:rPr>
        <w:t xml:space="preserve"> ходів. Для того, щоб </w:t>
      </w:r>
      <w:proofErr w:type="spellStart"/>
      <w:r>
        <w:rPr>
          <w:szCs w:val="28"/>
          <w:lang w:val="en-US"/>
        </w:rPr>
        <w:t>botHard</w:t>
      </w:r>
      <w:proofErr w:type="spellEnd"/>
      <w:r w:rsidRPr="00387049">
        <w:rPr>
          <w:szCs w:val="28"/>
          <w:lang w:val="uk-UA"/>
        </w:rPr>
        <w:t xml:space="preserve"> </w:t>
      </w:r>
      <w:r>
        <w:rPr>
          <w:szCs w:val="28"/>
          <w:lang w:val="uk-UA"/>
        </w:rPr>
        <w:t>розумів який зараз хід, було створено 3 статичні змінні</w:t>
      </w:r>
      <w:r w:rsidRPr="00387049">
        <w:rPr>
          <w:szCs w:val="28"/>
        </w:rPr>
        <w:t>:</w:t>
      </w:r>
    </w:p>
    <w:p w14:paraId="1C2AF35B" w14:textId="77777777" w:rsidR="00387049" w:rsidRDefault="00387049">
      <w:pPr>
        <w:widowControl/>
        <w:spacing w:line="240" w:lineRule="auto"/>
        <w:ind w:firstLine="0"/>
        <w:jc w:val="left"/>
        <w:rPr>
          <w:szCs w:val="28"/>
        </w:rPr>
      </w:pPr>
    </w:p>
    <w:p w14:paraId="4578C7CC" w14:textId="77777777" w:rsidR="00387049" w:rsidRDefault="00387049" w:rsidP="00387049">
      <w:pPr>
        <w:pStyle w:val="FR1"/>
        <w:jc w:val="left"/>
      </w:pPr>
      <w:proofErr w:type="spellStart"/>
      <w:r w:rsidRPr="00387049">
        <w:t>didFirstMoveHappen</w:t>
      </w:r>
      <w:proofErr w:type="spellEnd"/>
      <w:r w:rsidRPr="00387049">
        <w:t>;</w:t>
      </w:r>
    </w:p>
    <w:p w14:paraId="7846CCF2" w14:textId="5342D1D5" w:rsidR="00387049" w:rsidRPr="00387049" w:rsidRDefault="00387049" w:rsidP="00387049">
      <w:pPr>
        <w:pStyle w:val="FR1"/>
        <w:jc w:val="left"/>
      </w:pPr>
      <w:proofErr w:type="spellStart"/>
      <w:r w:rsidRPr="00387049">
        <w:t>didSecondMoveHappen</w:t>
      </w:r>
      <w:proofErr w:type="spellEnd"/>
      <w:r w:rsidRPr="00387049">
        <w:t>;</w:t>
      </w:r>
    </w:p>
    <w:p w14:paraId="4F316091" w14:textId="1E1557E8" w:rsidR="00387049" w:rsidRPr="003B3E40" w:rsidRDefault="00387049" w:rsidP="00387049">
      <w:pPr>
        <w:pStyle w:val="FR1"/>
        <w:jc w:val="left"/>
        <w:rPr>
          <w:lang w:val="ru-RU"/>
        </w:rPr>
      </w:pPr>
      <w:proofErr w:type="spellStart"/>
      <w:r w:rsidRPr="00387049">
        <w:t>didThirdMoveHappen</w:t>
      </w:r>
      <w:proofErr w:type="spellEnd"/>
      <w:r w:rsidRPr="003B3E40">
        <w:rPr>
          <w:lang w:val="ru-RU"/>
        </w:rPr>
        <w:t>;</w:t>
      </w:r>
    </w:p>
    <w:p w14:paraId="42767A45" w14:textId="36C6B117" w:rsidR="00387049" w:rsidRDefault="00387049">
      <w:pPr>
        <w:widowControl/>
        <w:spacing w:line="240" w:lineRule="auto"/>
        <w:ind w:firstLine="0"/>
        <w:jc w:val="left"/>
        <w:rPr>
          <w:szCs w:val="28"/>
          <w:lang w:val="ru-UA"/>
        </w:rPr>
      </w:pPr>
    </w:p>
    <w:p w14:paraId="130F0F70" w14:textId="5E963565" w:rsidR="00387049" w:rsidRDefault="00387049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>Кожна з цих змінних була прирівняна до нуля:</w:t>
      </w:r>
    </w:p>
    <w:p w14:paraId="438B3B95" w14:textId="77777777" w:rsidR="00387049" w:rsidRDefault="00387049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63958951" w14:textId="6A4CAB8C" w:rsidR="00387049" w:rsidRDefault="00387049" w:rsidP="00387049">
      <w:pPr>
        <w:pStyle w:val="FR1"/>
        <w:jc w:val="left"/>
      </w:pPr>
      <w:proofErr w:type="spellStart"/>
      <w:r w:rsidRPr="00387049">
        <w:t>didFirstMoveHappen</w:t>
      </w:r>
      <w:proofErr w:type="spellEnd"/>
      <w:r>
        <w:t xml:space="preserve"> = 0</w:t>
      </w:r>
      <w:r w:rsidRPr="00387049">
        <w:t>;</w:t>
      </w:r>
    </w:p>
    <w:p w14:paraId="7AC1E0E8" w14:textId="75740458" w:rsidR="00387049" w:rsidRPr="00387049" w:rsidRDefault="00387049" w:rsidP="00387049">
      <w:pPr>
        <w:pStyle w:val="FR1"/>
        <w:jc w:val="left"/>
      </w:pPr>
      <w:proofErr w:type="spellStart"/>
      <w:r w:rsidRPr="00387049">
        <w:t>didSecondMoveHappen</w:t>
      </w:r>
      <w:proofErr w:type="spellEnd"/>
      <w:r>
        <w:t xml:space="preserve"> = 0</w:t>
      </w:r>
      <w:r w:rsidRPr="00387049">
        <w:t>;</w:t>
      </w:r>
    </w:p>
    <w:p w14:paraId="7ADE277A" w14:textId="7BBB6171" w:rsidR="00387049" w:rsidRPr="00387049" w:rsidRDefault="00387049" w:rsidP="00387049">
      <w:pPr>
        <w:pStyle w:val="FR1"/>
        <w:jc w:val="left"/>
      </w:pPr>
      <w:proofErr w:type="spellStart"/>
      <w:r w:rsidRPr="00387049">
        <w:t>didThirdMoveHappen</w:t>
      </w:r>
      <w:proofErr w:type="spellEnd"/>
      <w:r>
        <w:t xml:space="preserve"> = 0</w:t>
      </w:r>
      <w:r w:rsidRPr="00387049">
        <w:t>;</w:t>
      </w:r>
    </w:p>
    <w:p w14:paraId="07E68380" w14:textId="768EA456" w:rsidR="00387049" w:rsidRPr="00387049" w:rsidRDefault="00387049">
      <w:pPr>
        <w:widowControl/>
        <w:spacing w:line="240" w:lineRule="auto"/>
        <w:ind w:firstLine="0"/>
        <w:jc w:val="left"/>
        <w:rPr>
          <w:rFonts w:asciiTheme="minorHAnsi" w:hAnsiTheme="minorHAnsi"/>
          <w:szCs w:val="28"/>
          <w:lang w:val="uk-UA"/>
        </w:rPr>
      </w:pPr>
    </w:p>
    <w:p w14:paraId="08347F2F" w14:textId="69BA1037" w:rsidR="00387049" w:rsidRPr="005677AF" w:rsidRDefault="00387049" w:rsidP="00387049">
      <w:pPr>
        <w:widowControl/>
        <w:spacing w:line="240" w:lineRule="auto"/>
        <w:ind w:firstLine="0"/>
        <w:jc w:val="left"/>
        <w:rPr>
          <w:szCs w:val="28"/>
          <w:lang w:val="en-US"/>
        </w:rPr>
      </w:pPr>
      <w:r>
        <w:rPr>
          <w:szCs w:val="28"/>
          <w:lang w:val="uk-UA"/>
        </w:rPr>
        <w:t>Також були створенні три функції</w:t>
      </w:r>
      <w:r w:rsidRPr="003B3E40">
        <w:rPr>
          <w:szCs w:val="28"/>
          <w:lang w:val="uk-UA"/>
        </w:rPr>
        <w:t>:</w:t>
      </w:r>
    </w:p>
    <w:p w14:paraId="220D0B56" w14:textId="77777777" w:rsidR="00387049" w:rsidRPr="003B3E40" w:rsidRDefault="00387049" w:rsidP="00387049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08816DD3" w14:textId="560E9344" w:rsidR="00387049" w:rsidRPr="00387049" w:rsidRDefault="00387049" w:rsidP="00387049">
      <w:pPr>
        <w:widowControl/>
        <w:spacing w:line="240" w:lineRule="auto"/>
        <w:ind w:firstLine="0"/>
        <w:jc w:val="left"/>
        <w:rPr>
          <w:szCs w:val="28"/>
          <w:lang w:val="uk-UA"/>
        </w:rPr>
      </w:pPr>
      <w:proofErr w:type="spellStart"/>
      <w:r w:rsidRPr="00387049">
        <w:rPr>
          <w:lang w:val="uk-UA"/>
        </w:rPr>
        <w:t>botHardFirstMove</w:t>
      </w:r>
      <w:proofErr w:type="spellEnd"/>
      <w:r w:rsidRPr="00387049">
        <w:rPr>
          <w:lang w:val="uk-UA"/>
        </w:rPr>
        <w:t xml:space="preserve">, </w:t>
      </w:r>
      <w:proofErr w:type="spellStart"/>
      <w:r w:rsidRPr="00387049">
        <w:rPr>
          <w:lang w:val="uk-UA"/>
        </w:rPr>
        <w:t>botHardSecondMove</w:t>
      </w:r>
      <w:proofErr w:type="spellEnd"/>
      <w:r w:rsidRPr="00387049">
        <w:rPr>
          <w:lang w:val="uk-UA"/>
        </w:rPr>
        <w:t xml:space="preserve">, </w:t>
      </w:r>
      <w:proofErr w:type="spellStart"/>
      <w:r w:rsidRPr="00387049">
        <w:rPr>
          <w:lang w:val="uk-UA"/>
        </w:rPr>
        <w:t>botHardThirdMove</w:t>
      </w:r>
      <w:proofErr w:type="spellEnd"/>
    </w:p>
    <w:p w14:paraId="152D844B" w14:textId="4DA0AC12" w:rsidR="00387049" w:rsidRDefault="00387049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7684F07" w14:textId="37D40C0F" w:rsidR="00387049" w:rsidRPr="00C840C7" w:rsidRDefault="00387049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Які відповідають за перші три хода бота. Після виклику першої функції значення </w:t>
      </w:r>
      <w:proofErr w:type="spellStart"/>
      <w:r>
        <w:rPr>
          <w:szCs w:val="28"/>
          <w:lang w:val="uk-UA"/>
        </w:rPr>
        <w:t>зміної</w:t>
      </w:r>
      <w:proofErr w:type="spellEnd"/>
      <w:r>
        <w:rPr>
          <w:szCs w:val="28"/>
          <w:lang w:val="uk-UA"/>
        </w:rPr>
        <w:t xml:space="preserve"> </w:t>
      </w:r>
      <w:proofErr w:type="spellStart"/>
      <w:r w:rsidRPr="00387049">
        <w:t>didFirstMoveHappen</w:t>
      </w:r>
      <w:proofErr w:type="spellEnd"/>
      <w:r>
        <w:rPr>
          <w:lang w:val="uk-UA"/>
        </w:rPr>
        <w:t xml:space="preserve"> буде </w:t>
      </w:r>
      <w:proofErr w:type="spellStart"/>
      <w:r>
        <w:rPr>
          <w:lang w:val="uk-UA"/>
        </w:rPr>
        <w:t>прирівняно</w:t>
      </w:r>
      <w:proofErr w:type="spellEnd"/>
      <w:r>
        <w:rPr>
          <w:lang w:val="uk-UA"/>
        </w:rPr>
        <w:t xml:space="preserve"> до 1. Таким чином після </w:t>
      </w:r>
      <w:r w:rsidR="001C6B26">
        <w:rPr>
          <w:lang w:val="uk-UA"/>
        </w:rPr>
        <w:t xml:space="preserve">повторного </w:t>
      </w:r>
      <w:r>
        <w:rPr>
          <w:lang w:val="uk-UA"/>
        </w:rPr>
        <w:t xml:space="preserve">виклику функції </w:t>
      </w:r>
      <w:proofErr w:type="spellStart"/>
      <w:r>
        <w:rPr>
          <w:lang w:val="en-US"/>
        </w:rPr>
        <w:t>botHard</w:t>
      </w:r>
      <w:proofErr w:type="spellEnd"/>
      <w:r w:rsidRPr="00387049">
        <w:rPr>
          <w:lang w:val="uk-UA"/>
        </w:rPr>
        <w:t>,</w:t>
      </w:r>
      <w:r>
        <w:rPr>
          <w:lang w:val="uk-UA"/>
        </w:rPr>
        <w:t xml:space="preserve"> </w:t>
      </w:r>
      <w:proofErr w:type="spellStart"/>
      <w:r>
        <w:rPr>
          <w:lang w:val="en-US"/>
        </w:rPr>
        <w:t>botHard</w:t>
      </w:r>
      <w:proofErr w:type="spellEnd"/>
      <w:r w:rsidRPr="00387049">
        <w:rPr>
          <w:lang w:val="uk-UA"/>
        </w:rPr>
        <w:t xml:space="preserve"> </w:t>
      </w:r>
      <w:r>
        <w:rPr>
          <w:lang w:val="uk-UA"/>
        </w:rPr>
        <w:t xml:space="preserve">зрозуміє, що перший хід вже відбувся і бот перейде до виконання другого ходу після чого аналогічно присвоїть значення </w:t>
      </w:r>
      <w:proofErr w:type="spellStart"/>
      <w:r w:rsidRPr="00387049">
        <w:t>didSecondMoveHappen</w:t>
      </w:r>
      <w:proofErr w:type="spellEnd"/>
      <w:r>
        <w:rPr>
          <w:lang w:val="uk-UA"/>
        </w:rPr>
        <w:t xml:space="preserve"> </w:t>
      </w:r>
      <w:r w:rsidRPr="00387049">
        <w:rPr>
          <w:lang w:val="uk-UA"/>
        </w:rPr>
        <w:t>д</w:t>
      </w:r>
      <w:r>
        <w:rPr>
          <w:lang w:val="uk-UA"/>
        </w:rPr>
        <w:t xml:space="preserve">о 1. Аналогічно з </w:t>
      </w:r>
      <w:proofErr w:type="spellStart"/>
      <w:r w:rsidRPr="00387049">
        <w:t>didThirdMoveHappen</w:t>
      </w:r>
      <w:proofErr w:type="spellEnd"/>
      <w:r w:rsidR="007C4EF5">
        <w:rPr>
          <w:lang w:val="uk-UA"/>
        </w:rPr>
        <w:t xml:space="preserve">, окрім того, що нема сенсу присвоювати значення </w:t>
      </w:r>
      <w:proofErr w:type="spellStart"/>
      <w:r w:rsidR="007C4EF5" w:rsidRPr="00387049">
        <w:t>didThirdMoveHappen</w:t>
      </w:r>
      <w:proofErr w:type="spellEnd"/>
      <w:r w:rsidR="007C4EF5">
        <w:rPr>
          <w:lang w:val="uk-UA"/>
        </w:rPr>
        <w:t xml:space="preserve"> до 1, оскільки після третього ходу весь хід гри перейде в руки </w:t>
      </w:r>
      <w:proofErr w:type="spellStart"/>
      <w:r w:rsidR="007C4EF5">
        <w:rPr>
          <w:lang w:val="en-US"/>
        </w:rPr>
        <w:t>botMedium</w:t>
      </w:r>
      <w:proofErr w:type="spellEnd"/>
      <w:r>
        <w:rPr>
          <w:lang w:val="uk-UA"/>
        </w:rPr>
        <w:t>.</w:t>
      </w:r>
      <w:r w:rsidR="00413B4B" w:rsidRPr="00413B4B">
        <w:rPr>
          <w:lang w:val="uk-UA"/>
        </w:rPr>
        <w:t xml:space="preserve"> </w:t>
      </w:r>
      <w:r w:rsidR="00C840C7">
        <w:rPr>
          <w:lang w:val="uk-UA"/>
        </w:rPr>
        <w:t xml:space="preserve">Якщо </w:t>
      </w:r>
      <w:proofErr w:type="spellStart"/>
      <w:r w:rsidR="00413B4B">
        <w:rPr>
          <w:lang w:val="uk-UA"/>
        </w:rPr>
        <w:t>Інкрементувати</w:t>
      </w:r>
      <w:proofErr w:type="spellEnd"/>
      <w:r w:rsidR="00413B4B">
        <w:rPr>
          <w:lang w:val="uk-UA"/>
        </w:rPr>
        <w:t xml:space="preserve"> зміну</w:t>
      </w:r>
      <w:r w:rsidR="00413B4B">
        <w:rPr>
          <w:szCs w:val="28"/>
          <w:lang w:val="uk-UA"/>
        </w:rPr>
        <w:t xml:space="preserve"> </w:t>
      </w:r>
      <w:proofErr w:type="spellStart"/>
      <w:r w:rsidR="00413B4B" w:rsidRPr="00387049">
        <w:t>didThirdMoveHappen</w:t>
      </w:r>
      <w:proofErr w:type="spellEnd"/>
      <w:r w:rsidR="00413B4B">
        <w:rPr>
          <w:lang w:val="uk-UA"/>
        </w:rPr>
        <w:t>, це на алгоритм ніяк не вплине</w:t>
      </w:r>
      <w:r w:rsidR="00C840C7">
        <w:rPr>
          <w:lang w:val="uk-UA"/>
        </w:rPr>
        <w:t>.</w:t>
      </w:r>
    </w:p>
    <w:p w14:paraId="572AAAEE" w14:textId="54434633" w:rsidR="002B40F2" w:rsidRDefault="00387049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Основною проблемою є те, що через той факт, що після гри з </w:t>
      </w:r>
      <w:proofErr w:type="spellStart"/>
      <w:r>
        <w:rPr>
          <w:szCs w:val="28"/>
          <w:lang w:val="en-US"/>
        </w:rPr>
        <w:t>botHard</w:t>
      </w:r>
      <w:proofErr w:type="spellEnd"/>
      <w:r w:rsidRPr="009B371E">
        <w:rPr>
          <w:szCs w:val="28"/>
          <w:lang w:val="uk-UA"/>
        </w:rPr>
        <w:t xml:space="preserve"> </w:t>
      </w:r>
      <w:r>
        <w:rPr>
          <w:szCs w:val="28"/>
          <w:lang w:val="uk-UA"/>
        </w:rPr>
        <w:t>з ним можна зіграти ще раз</w:t>
      </w:r>
      <w:r w:rsidR="002B40F2">
        <w:rPr>
          <w:szCs w:val="28"/>
          <w:lang w:val="uk-UA"/>
        </w:rPr>
        <w:t xml:space="preserve">, статичні зміні не </w:t>
      </w:r>
      <w:proofErr w:type="spellStart"/>
      <w:r w:rsidR="002B40F2">
        <w:rPr>
          <w:szCs w:val="28"/>
          <w:lang w:val="uk-UA"/>
        </w:rPr>
        <w:t>обнул</w:t>
      </w:r>
      <w:r w:rsidR="009B371E">
        <w:rPr>
          <w:szCs w:val="28"/>
          <w:lang w:val="uk-UA"/>
        </w:rPr>
        <w:t>яються</w:t>
      </w:r>
      <w:proofErr w:type="spellEnd"/>
      <w:r w:rsidR="002B40F2">
        <w:rPr>
          <w:szCs w:val="28"/>
          <w:lang w:val="uk-UA"/>
        </w:rPr>
        <w:t>.</w:t>
      </w:r>
      <w:r w:rsidR="002878AE" w:rsidRPr="002878AE">
        <w:rPr>
          <w:szCs w:val="28"/>
          <w:lang w:val="uk-UA"/>
        </w:rPr>
        <w:t xml:space="preserve"> </w:t>
      </w:r>
      <w:r w:rsidR="002878AE">
        <w:rPr>
          <w:szCs w:val="28"/>
          <w:lang w:val="uk-UA"/>
        </w:rPr>
        <w:t>Для того щоб виправити цю проблему,</w:t>
      </w:r>
      <w:r w:rsidR="002B40F2">
        <w:rPr>
          <w:szCs w:val="28"/>
          <w:lang w:val="uk-UA"/>
        </w:rPr>
        <w:t xml:space="preserve"> після кожного виклику функції </w:t>
      </w:r>
      <w:proofErr w:type="spellStart"/>
      <w:r w:rsidR="002B40F2">
        <w:rPr>
          <w:szCs w:val="28"/>
          <w:lang w:val="en-US"/>
        </w:rPr>
        <w:t>botHard</w:t>
      </w:r>
      <w:proofErr w:type="spellEnd"/>
      <w:r w:rsidR="002B40F2" w:rsidRPr="009B371E">
        <w:rPr>
          <w:szCs w:val="28"/>
          <w:lang w:val="uk-UA"/>
        </w:rPr>
        <w:t xml:space="preserve"> </w:t>
      </w:r>
      <w:r w:rsidR="002B40F2">
        <w:rPr>
          <w:szCs w:val="28"/>
          <w:lang w:val="uk-UA"/>
        </w:rPr>
        <w:t>необхідно перевіряти чи почалас</w:t>
      </w:r>
      <w:r w:rsidR="00162487">
        <w:rPr>
          <w:szCs w:val="28"/>
          <w:lang w:val="uk-UA"/>
        </w:rPr>
        <w:t>я нова гра</w:t>
      </w:r>
      <w:r w:rsidR="002B40F2">
        <w:rPr>
          <w:szCs w:val="28"/>
          <w:lang w:val="uk-UA"/>
        </w:rPr>
        <w:t xml:space="preserve">. Це можна зробити за допомогою функції </w:t>
      </w:r>
      <w:proofErr w:type="spellStart"/>
      <w:r w:rsidR="002B40F2">
        <w:rPr>
          <w:szCs w:val="28"/>
          <w:lang w:val="en-US"/>
        </w:rPr>
        <w:t>checkCheckArr</w:t>
      </w:r>
      <w:proofErr w:type="spellEnd"/>
      <w:r w:rsidR="002B40F2" w:rsidRPr="002B40F2">
        <w:rPr>
          <w:szCs w:val="28"/>
          <w:lang w:val="uk-UA"/>
        </w:rPr>
        <w:t xml:space="preserve"> </w:t>
      </w:r>
      <w:r w:rsidR="002B40F2">
        <w:rPr>
          <w:szCs w:val="28"/>
          <w:lang w:val="uk-UA"/>
        </w:rPr>
        <w:t xml:space="preserve">яка перевіряє чи всі 9 полів вільні. У такому разі усі статичні змінні будуть обнулінні. </w:t>
      </w:r>
    </w:p>
    <w:p w14:paraId="0010283A" w14:textId="77777777" w:rsidR="002B40F2" w:rsidRDefault="002B40F2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65FA85DA" w14:textId="77777777" w:rsidR="00387049" w:rsidRPr="002B40F2" w:rsidRDefault="00387049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CF13B07" w14:textId="28F319CD" w:rsidR="000E4DB3" w:rsidRDefault="000B5CCE" w:rsidP="000A02C5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0B5CCE">
        <w:rPr>
          <w:noProof/>
          <w:szCs w:val="28"/>
          <w:lang w:val="uk-UA"/>
        </w:rPr>
        <w:drawing>
          <wp:inline distT="0" distB="0" distL="0" distR="0" wp14:anchorId="1131A152" wp14:editId="23EBC97E">
            <wp:extent cx="6152515" cy="6235065"/>
            <wp:effectExtent l="0" t="0" r="63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23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5A160" w14:textId="234D20A6" w:rsidR="00C234C4" w:rsidRPr="003B3E40" w:rsidRDefault="00651728" w:rsidP="00651728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1.13 – блок-схема роботи </w:t>
      </w:r>
      <w:proofErr w:type="spellStart"/>
      <w:r>
        <w:rPr>
          <w:szCs w:val="28"/>
          <w:lang w:val="en-US"/>
        </w:rPr>
        <w:t>botHard</w:t>
      </w:r>
      <w:proofErr w:type="spellEnd"/>
    </w:p>
    <w:p w14:paraId="60EA46E3" w14:textId="77777777" w:rsidR="00C234C4" w:rsidRPr="003B3E40" w:rsidRDefault="00C234C4">
      <w:pPr>
        <w:widowControl/>
        <w:spacing w:line="240" w:lineRule="auto"/>
        <w:ind w:firstLine="0"/>
        <w:jc w:val="left"/>
        <w:rPr>
          <w:szCs w:val="28"/>
        </w:rPr>
      </w:pPr>
      <w:r w:rsidRPr="003B3E40">
        <w:rPr>
          <w:szCs w:val="28"/>
        </w:rPr>
        <w:br w:type="page"/>
      </w:r>
    </w:p>
    <w:p w14:paraId="67542CF2" w14:textId="4C0969FA" w:rsidR="00651728" w:rsidRPr="005677AF" w:rsidRDefault="005677AF" w:rsidP="005677AF">
      <w:pPr>
        <w:widowControl/>
        <w:spacing w:line="240" w:lineRule="auto"/>
        <w:ind w:firstLine="0"/>
        <w:jc w:val="left"/>
        <w:rPr>
          <w:b/>
          <w:bCs/>
          <w:szCs w:val="28"/>
          <w:lang w:val="uk-UA"/>
        </w:rPr>
      </w:pPr>
      <w:r w:rsidRPr="005677AF">
        <w:rPr>
          <w:b/>
          <w:bCs/>
          <w:szCs w:val="28"/>
          <w:lang w:val="uk-UA"/>
        </w:rPr>
        <w:lastRenderedPageBreak/>
        <w:t>Алгоритм знаходження переможних позицій:</w:t>
      </w:r>
    </w:p>
    <w:p w14:paraId="69284EDA" w14:textId="23EE6917" w:rsidR="00651728" w:rsidRDefault="00592B34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Цей алгоритм використовується ботами </w:t>
      </w:r>
      <w:proofErr w:type="spellStart"/>
      <w:r>
        <w:rPr>
          <w:szCs w:val="28"/>
          <w:lang w:val="en-US"/>
        </w:rPr>
        <w:t>botMedium</w:t>
      </w:r>
      <w:proofErr w:type="spellEnd"/>
      <w:r w:rsidRPr="00592B34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і </w:t>
      </w:r>
      <w:proofErr w:type="spellStart"/>
      <w:r>
        <w:rPr>
          <w:szCs w:val="28"/>
          <w:lang w:val="en-US"/>
        </w:rPr>
        <w:t>botHard</w:t>
      </w:r>
      <w:proofErr w:type="spellEnd"/>
      <w:r w:rsidRPr="00592B34">
        <w:rPr>
          <w:szCs w:val="28"/>
          <w:lang w:val="uk-UA"/>
        </w:rPr>
        <w:t>.</w:t>
      </w:r>
      <w:r>
        <w:rPr>
          <w:szCs w:val="28"/>
          <w:lang w:val="uk-UA"/>
        </w:rPr>
        <w:t xml:space="preserve"> </w:t>
      </w:r>
      <w:r w:rsidR="00702D21">
        <w:rPr>
          <w:szCs w:val="28"/>
          <w:lang w:val="uk-UA"/>
        </w:rPr>
        <w:t xml:space="preserve">Завдяки масиву з шаблонами переможних позицій (Рисунок 1.6) необхідно порівняти кожний рядок поля гри спочатку з першим рядком масиву шаблонів, потім з другим і третім. </w:t>
      </w:r>
    </w:p>
    <w:p w14:paraId="19113459" w14:textId="4411F1B4" w:rsidR="00702D21" w:rsidRDefault="00702D21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7F726924" w14:textId="025F1ED0" w:rsidR="00702D21" w:rsidRDefault="00702D21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 w:rsidRPr="00702D21">
        <w:rPr>
          <w:szCs w:val="28"/>
          <w:lang w:val="uk-UA"/>
        </w:rPr>
        <w:drawing>
          <wp:inline distT="0" distB="0" distL="0" distR="0" wp14:anchorId="0D6E9AFD" wp14:editId="71A9C772">
            <wp:extent cx="6152515" cy="4712970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1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D094" w14:textId="77777777" w:rsidR="00760D54" w:rsidRDefault="00760D54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50CE893F" w14:textId="66F34B89" w:rsidR="00702D21" w:rsidRPr="00592B34" w:rsidRDefault="00702D21" w:rsidP="00702D21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1.14 – блок-схема </w:t>
      </w:r>
      <w:r w:rsidR="00592B34">
        <w:rPr>
          <w:szCs w:val="28"/>
          <w:lang w:val="uk-UA"/>
        </w:rPr>
        <w:t>пошуку горизонтальних переможних позицій</w:t>
      </w:r>
    </w:p>
    <w:p w14:paraId="32583DE0" w14:textId="77777777" w:rsidR="00760D54" w:rsidRPr="003B3E40" w:rsidRDefault="00760D54" w:rsidP="00702D21">
      <w:pPr>
        <w:widowControl/>
        <w:spacing w:line="240" w:lineRule="auto"/>
        <w:ind w:firstLine="0"/>
        <w:jc w:val="center"/>
        <w:rPr>
          <w:szCs w:val="28"/>
        </w:rPr>
      </w:pPr>
    </w:p>
    <w:p w14:paraId="3092D1FD" w14:textId="4FE4B9B7" w:rsidR="00702D21" w:rsidRPr="008C5F3B" w:rsidRDefault="00760D54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Для знаходження переможних позицій вертикально необхідно виконати ідентичний алгоритм, за винятком того, що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proofErr w:type="spellStart"/>
      <w:r w:rsidR="008C5F3B"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][</w:t>
      </w:r>
      <w:r w:rsidR="008C5F3B"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j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]</w:t>
      </w:r>
      <w:r w:rsidR="008C5F3B" w:rsidRPr="008C5F3B">
        <w:rPr>
          <w:szCs w:val="28"/>
          <w:lang w:val="uk-UA"/>
        </w:rPr>
        <w:t xml:space="preserve"> було змінено на </w:t>
      </w:r>
      <w:proofErr w:type="spellStart"/>
      <w:r w:rsidR="008C5F3B"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 w:rsidR="008C5F3B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j][i]</w:t>
      </w:r>
      <w:r w:rsidR="008C5F3B"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.</w:t>
      </w:r>
    </w:p>
    <w:p w14:paraId="0D501D3A" w14:textId="6C0C6D6C" w:rsidR="00D83275" w:rsidRDefault="00D83275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33CEC178" w14:textId="38C492A9" w:rsidR="00760D54" w:rsidRDefault="00D86597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 w:rsidRPr="00D86597">
        <w:rPr>
          <w:szCs w:val="28"/>
          <w:lang w:val="uk-UA"/>
        </w:rPr>
        <w:lastRenderedPageBreak/>
        <w:drawing>
          <wp:inline distT="0" distB="0" distL="0" distR="0" wp14:anchorId="75D84725" wp14:editId="078D9FA1">
            <wp:extent cx="6152515" cy="4826635"/>
            <wp:effectExtent l="0" t="0" r="63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F6E38" w14:textId="3A488AD6" w:rsidR="00D86597" w:rsidRPr="00592B34" w:rsidRDefault="00D86597" w:rsidP="00D86597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>Рисунок 1.1</w:t>
      </w:r>
      <w:r w:rsidRPr="00D86597">
        <w:rPr>
          <w:szCs w:val="28"/>
        </w:rPr>
        <w:t>5</w:t>
      </w:r>
      <w:r>
        <w:rPr>
          <w:szCs w:val="28"/>
          <w:lang w:val="uk-UA"/>
        </w:rPr>
        <w:t xml:space="preserve"> – блок-схема пошуку </w:t>
      </w:r>
      <w:r w:rsidR="00613DB5">
        <w:rPr>
          <w:szCs w:val="28"/>
          <w:lang w:val="uk-UA"/>
        </w:rPr>
        <w:t>вертикальних</w:t>
      </w:r>
      <w:r>
        <w:rPr>
          <w:szCs w:val="28"/>
          <w:lang w:val="uk-UA"/>
        </w:rPr>
        <w:t xml:space="preserve"> переможних позицій</w:t>
      </w:r>
    </w:p>
    <w:p w14:paraId="683B350F" w14:textId="77777777" w:rsidR="00D86597" w:rsidRPr="00D86597" w:rsidRDefault="00D86597" w:rsidP="00702D21">
      <w:pPr>
        <w:widowControl/>
        <w:spacing w:line="240" w:lineRule="auto"/>
        <w:ind w:firstLine="0"/>
        <w:jc w:val="left"/>
        <w:rPr>
          <w:szCs w:val="28"/>
        </w:rPr>
      </w:pPr>
    </w:p>
    <w:p w14:paraId="5AB2E9AB" w14:textId="031D3FEC" w:rsidR="00760D54" w:rsidRPr="00696890" w:rsidRDefault="00696890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Для знаходження діагональних переможних позицій, яких набагато менше ніж горизонтальних і вертикальних достатньо просто використати 6 </w:t>
      </w:r>
      <w:r w:rsidRPr="00696890">
        <w:rPr>
          <w:b/>
          <w:bCs/>
          <w:szCs w:val="28"/>
          <w:lang w:val="en-US"/>
        </w:rPr>
        <w:t>if</w:t>
      </w:r>
      <w:proofErr w:type="spellStart"/>
      <w:r>
        <w:rPr>
          <w:szCs w:val="28"/>
          <w:lang w:val="uk-UA"/>
        </w:rPr>
        <w:t>ів</w:t>
      </w:r>
      <w:proofErr w:type="spellEnd"/>
      <w:r w:rsidRPr="00696890">
        <w:rPr>
          <w:szCs w:val="28"/>
        </w:rPr>
        <w:t xml:space="preserve">, </w:t>
      </w:r>
      <w:r>
        <w:rPr>
          <w:szCs w:val="28"/>
          <w:lang w:val="uk-UA"/>
        </w:rPr>
        <w:t>з урахуванням пріоритетів (Рисунок 1.8).</w:t>
      </w:r>
    </w:p>
    <w:p w14:paraId="2E4F368F" w14:textId="2FECDE4C" w:rsidR="00696890" w:rsidRDefault="00696890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D18D4FD" w14:textId="66AAFEC9" w:rsidR="00696890" w:rsidRDefault="00696890" w:rsidP="00696890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696890">
        <w:rPr>
          <w:szCs w:val="28"/>
          <w:lang w:val="uk-UA"/>
        </w:rPr>
        <w:drawing>
          <wp:inline distT="0" distB="0" distL="0" distR="0" wp14:anchorId="69CC6053" wp14:editId="516E8932">
            <wp:extent cx="2757989" cy="1752600"/>
            <wp:effectExtent l="0" t="0" r="444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9481" cy="175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D51BE" w14:textId="77777777" w:rsidR="00BF5861" w:rsidRDefault="00BF5861" w:rsidP="00696890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3A7D895F" w14:textId="044BB272" w:rsidR="00696890" w:rsidRDefault="00696890" w:rsidP="00696890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1.16 – пошук </w:t>
      </w:r>
      <w:r w:rsidR="00452C5E">
        <w:rPr>
          <w:szCs w:val="28"/>
          <w:lang w:val="uk-UA"/>
        </w:rPr>
        <w:t>діагональних переможних позицій</w:t>
      </w:r>
    </w:p>
    <w:p w14:paraId="6709615B" w14:textId="6DE8C4C2" w:rsidR="00247CD1" w:rsidRDefault="00247CD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15D14B7A" w14:textId="77777777" w:rsidR="00247CD1" w:rsidRDefault="00247CD1" w:rsidP="00696890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5738B2B9" w14:textId="18690933" w:rsidR="00F96761" w:rsidRPr="00A55D81" w:rsidRDefault="00C43155" w:rsidP="00A55D81">
      <w:pPr>
        <w:jc w:val="center"/>
        <w:rPr>
          <w:b/>
          <w:bCs/>
          <w:sz w:val="32"/>
          <w:szCs w:val="32"/>
          <w:lang w:val="uk-UA"/>
        </w:rPr>
      </w:pPr>
      <w:r>
        <w:rPr>
          <w:b/>
          <w:bCs/>
          <w:sz w:val="32"/>
          <w:szCs w:val="32"/>
          <w:lang w:val="uk-UA"/>
        </w:rPr>
        <w:t xml:space="preserve">2 </w:t>
      </w:r>
      <w:r w:rsidR="00D42A67" w:rsidRPr="00A55D81">
        <w:rPr>
          <w:b/>
          <w:bCs/>
          <w:sz w:val="32"/>
          <w:szCs w:val="32"/>
          <w:lang w:val="uk-UA"/>
        </w:rPr>
        <w:t>Основна частина:</w:t>
      </w:r>
    </w:p>
    <w:p w14:paraId="352D376E" w14:textId="2FEDD875" w:rsidR="003367AC" w:rsidRPr="00C2371A" w:rsidRDefault="003367AC" w:rsidP="00D42266">
      <w:pPr>
        <w:numPr>
          <w:ilvl w:val="0"/>
          <w:numId w:val="1"/>
        </w:numPr>
        <w:tabs>
          <w:tab w:val="left" w:pos="1134"/>
        </w:tabs>
        <w:ind w:left="0" w:firstLine="709"/>
      </w:pPr>
      <w:r>
        <w:rPr>
          <w:szCs w:val="28"/>
          <w:lang w:val="uk-UA"/>
        </w:rPr>
        <w:t>опис виконаних</w:t>
      </w:r>
      <w:r w:rsidR="008F4477">
        <w:rPr>
          <w:szCs w:val="28"/>
          <w:lang w:val="uk-UA"/>
        </w:rPr>
        <w:t xml:space="preserve"> робіт</w:t>
      </w:r>
      <w:r w:rsidR="006C3917">
        <w:rPr>
          <w:szCs w:val="28"/>
          <w:lang w:val="uk-UA"/>
        </w:rPr>
        <w:t xml:space="preserve"> (завдань)</w:t>
      </w:r>
      <w:r w:rsidR="008F4477">
        <w:rPr>
          <w:szCs w:val="28"/>
          <w:lang w:val="uk-UA"/>
        </w:rPr>
        <w:t xml:space="preserve"> </w:t>
      </w:r>
      <w:r w:rsidR="007505FD">
        <w:rPr>
          <w:szCs w:val="28"/>
          <w:lang w:val="uk-UA"/>
        </w:rPr>
        <w:t>навчальної</w:t>
      </w:r>
      <w:r>
        <w:rPr>
          <w:szCs w:val="28"/>
          <w:lang w:val="uk-UA"/>
        </w:rPr>
        <w:t xml:space="preserve"> </w:t>
      </w:r>
      <w:r w:rsidR="008F4477">
        <w:rPr>
          <w:szCs w:val="28"/>
          <w:lang w:val="uk-UA"/>
        </w:rPr>
        <w:t>практики;</w:t>
      </w:r>
    </w:p>
    <w:p w14:paraId="5295D82B" w14:textId="45CBFE9E" w:rsidR="00C2371A" w:rsidRDefault="00C2371A" w:rsidP="00C2371A">
      <w:pPr>
        <w:tabs>
          <w:tab w:val="left" w:pos="1134"/>
        </w:tabs>
        <w:ind w:left="709" w:firstLine="0"/>
        <w:rPr>
          <w:szCs w:val="28"/>
          <w:lang w:val="uk-UA"/>
        </w:rPr>
      </w:pPr>
      <w:r>
        <w:rPr>
          <w:szCs w:val="28"/>
          <w:lang w:val="uk-UA"/>
        </w:rPr>
        <w:t>Мною були розроблені наступні функції:</w:t>
      </w:r>
    </w:p>
    <w:p w14:paraId="3DF3DF98" w14:textId="1928EC11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splayArrViaPixel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виведення масиву по пікселям</w:t>
      </w:r>
    </w:p>
    <w:p w14:paraId="51F50A30" w14:textId="64CBA224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eastAsia="en-US"/>
        </w:rPr>
        <w:t>заповнити</w:t>
      </w:r>
      <w:proofErr w:type="spellEnd"/>
      <w:r w:rsidRPr="00C2371A"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checkArr</w:t>
      </w:r>
      <w:proofErr w:type="spellEnd"/>
    </w:p>
    <w:p w14:paraId="73182341" w14:textId="06B45CE7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IfElementExist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9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перевірити наявність елементів в масиві</w:t>
      </w:r>
    </w:p>
    <w:p w14:paraId="505CB0A8" w14:textId="1234DB2E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ArrWith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очистити дошку</w:t>
      </w:r>
    </w:p>
    <w:p w14:paraId="10C92D2F" w14:textId="7C6D9F58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splay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вивести масив на екран</w:t>
      </w:r>
    </w:p>
    <w:p w14:paraId="5E247F82" w14:textId="177CA4EE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перевірити перемогу </w:t>
      </w:r>
    </w:p>
    <w:p w14:paraId="6AC027AD" w14:textId="17C79179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0 -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gam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till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on</w:t>
      </w:r>
      <w:proofErr w:type="spellEnd"/>
    </w:p>
    <w:p w14:paraId="68BF0D55" w14:textId="77777777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1 - x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ins</w:t>
      </w:r>
      <w:proofErr w:type="spellEnd"/>
    </w:p>
    <w:p w14:paraId="046F6EE4" w14:textId="77777777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2 - o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ins</w:t>
      </w:r>
      <w:proofErr w:type="spellEnd"/>
    </w:p>
    <w:p w14:paraId="41FDE1B7" w14:textId="77777777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3 -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raw</w:t>
      </w:r>
      <w:proofErr w:type="spellEnd"/>
    </w:p>
    <w:p w14:paraId="43C90EDC" w14:textId="77777777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1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mean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o</w:t>
      </w:r>
    </w:p>
    <w:p w14:paraId="1486F13A" w14:textId="23D0086B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0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mean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x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)</w:t>
      </w:r>
    </w:p>
    <w:p w14:paraId="7EDFAF0F" w14:textId="1826D220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lertResul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сповістити про результати гри</w:t>
      </w:r>
    </w:p>
    <w:p w14:paraId="39E7ADAA" w14:textId="7D43A962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Eas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9]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бот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easy</w:t>
      </w:r>
    </w:p>
    <w:p w14:paraId="27C5FD5A" w14:textId="1B83618A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eateRowColumnPatternsBasedOn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заповнити шаблон переможних позицій даним в залежності від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пріорітету</w:t>
      </w:r>
      <w:proofErr w:type="spellEnd"/>
    </w:p>
    <w:p w14:paraId="1A419D6A" w14:textId="39CF2975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BasedOnRowColumn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3][3]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input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при знаходженні переможної позиції</w:t>
      </w:r>
    </w:p>
    <w:p w14:paraId="5B76312A" w14:textId="7CD917B4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Row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</w:t>
      </w:r>
      <w:r w:rsidRPr="00C2371A"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знайти переможну поз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ицію в рядку</w:t>
      </w:r>
    </w:p>
    <w:p w14:paraId="2F6F3CD8" w14:textId="5D4F81B9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Column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знайти переможну позицію в стовбці</w:t>
      </w:r>
    </w:p>
    <w:p w14:paraId="4E307C30" w14:textId="546B73B0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Diagonal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знайти переможну позицію в діагоналі</w:t>
      </w:r>
    </w:p>
    <w:p w14:paraId="394203C6" w14:textId="09BD3638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Crosse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знайти переможну позицію</w:t>
      </w:r>
    </w:p>
    <w:p w14:paraId="3AD5C2C8" w14:textId="1397A6DF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Medium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бот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medium</w:t>
      </w:r>
    </w:p>
    <w:p w14:paraId="3BE97E52" w14:textId="10E8A306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First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перший хід бота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hard</w:t>
      </w:r>
    </w:p>
    <w:p w14:paraId="47C2E1D0" w14:textId="2512EDBA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Second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другий хід бота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hard</w:t>
      </w:r>
    </w:p>
    <w:p w14:paraId="6236CF43" w14:textId="626556A7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Third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третій хід бота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hard</w:t>
      </w:r>
    </w:p>
    <w:p w14:paraId="64BA2BB1" w14:textId="31CF1380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py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emp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скопіювати масив</w:t>
      </w:r>
    </w:p>
    <w:p w14:paraId="702BE047" w14:textId="4123C354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lastRenderedPageBreak/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O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3][3]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ввід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‘o’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в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arr</w:t>
      </w:r>
      <w:proofErr w:type="spellEnd"/>
    </w:p>
    <w:p w14:paraId="140938D2" w14:textId="02943C44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3][3])</w:t>
      </w:r>
      <w:r w:rsidRPr="00C2371A"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– ввід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‘x’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в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arr</w:t>
      </w:r>
      <w:proofErr w:type="spellEnd"/>
    </w:p>
    <w:p w14:paraId="0BD8ADEF" w14:textId="0F9E0B2B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9]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перевірити </w:t>
      </w:r>
      <w:r w:rsidR="005A7FAC"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кількість зайнятих клітинок</w:t>
      </w:r>
    </w:p>
    <w:p w14:paraId="41D68996" w14:textId="3F5A970D" w:rsidR="00465196" w:rsidRP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бот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hard</w:t>
      </w:r>
    </w:p>
    <w:p w14:paraId="48BC1F2B" w14:textId="443D9F37" w:rsidR="00465196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прийняти хід та перенаправити гравця до гри в залежності від його вибору</w:t>
      </w:r>
    </w:p>
    <w:p w14:paraId="0B11C7DE" w14:textId="5F0ED2B6" w:rsid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layerMo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режим гри з людина проти людини</w:t>
      </w:r>
    </w:p>
    <w:p w14:paraId="56B66E4D" w14:textId="6681B8F6" w:rsid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Mo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режим гри людина проти бота</w:t>
      </w:r>
    </w:p>
    <w:p w14:paraId="19A1A949" w14:textId="26C5C98F" w:rsid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обрати режим гри</w:t>
      </w:r>
    </w:p>
    <w:p w14:paraId="0CD23D35" w14:textId="374CFD11" w:rsid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ma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функція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main</w:t>
      </w:r>
    </w:p>
    <w:p w14:paraId="1F953937" w14:textId="1368F299" w:rsidR="00702BF3" w:rsidRPr="00702BF3" w:rsidRDefault="00702BF3" w:rsidP="00C2371A">
      <w:pPr>
        <w:tabs>
          <w:tab w:val="left" w:pos="1134"/>
        </w:tabs>
        <w:ind w:left="709" w:firstLine="0"/>
        <w:rPr>
          <w:lang w:val="uk-UA"/>
        </w:rPr>
      </w:pPr>
      <w:r>
        <w:rPr>
          <w:lang w:val="uk-UA"/>
        </w:rPr>
        <w:t>Також мною були розроблені наступні регулярні вирази:</w:t>
      </w:r>
    </w:p>
    <w:p w14:paraId="05004D2E" w14:textId="77777777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proofErr w:type="spellStart"/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</w:t>
      </w:r>
      <w:proofErr w:type="spellStart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>botXReg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>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x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//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x b x</w:t>
      </w:r>
    </w:p>
    <w:p w14:paraId="779DA39E" w14:textId="77777777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proofErr w:type="spellStart"/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</w:t>
      </w:r>
      <w:proofErr w:type="spellStart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>botOReg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>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o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//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o b o</w:t>
      </w:r>
    </w:p>
    <w:p w14:paraId="759AD04B" w14:textId="77777777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proofErr w:type="spellStart"/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</w:t>
      </w:r>
      <w:proofErr w:type="spellStart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>playerReg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>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pl?a?y?e?r?\\s*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//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player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p</w:t>
      </w:r>
    </w:p>
    <w:p w14:paraId="15FEA8C9" w14:textId="77777777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proofErr w:type="spellStart"/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</w:t>
      </w:r>
      <w:proofErr w:type="spellStart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>botXBotOReg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>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x\\s*|\\s*bo?t?\\s*o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//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h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x b x AND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o b o </w:t>
      </w:r>
    </w:p>
    <w:p w14:paraId="0B572CD6" w14:textId="0C56D6C8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</w:pPr>
      <w:proofErr w:type="spellStart"/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botXBotORegPlayerReg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x\\s*|\\s*bo?t?\\s*o\\s*|\\s*pl?a?y?e?r?\\s*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//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x b x AND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o b o AND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player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p</w:t>
      </w:r>
    </w:p>
    <w:p w14:paraId="7A7A68EE" w14:textId="55445D78" w:rsidR="00DA72F9" w:rsidRPr="00DA72F9" w:rsidRDefault="00DA72F9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proofErr w:type="spellStart"/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proofErr w:type="spellEnd"/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botXBotORegPlayerRegStop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x\\s*|\\s*bo?t?\\s*o\\s*|\\s*pl?a?y?e?r?\\s*\\s*|stop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//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x b x AND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bot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o b o AND </w:t>
      </w:r>
      <w:proofErr w:type="spellStart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player</w:t>
      </w:r>
      <w:proofErr w:type="spellEnd"/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 p</w:t>
      </w:r>
    </w:p>
    <w:p w14:paraId="22B43F1E" w14:textId="3C2F8703" w:rsidR="00F96761" w:rsidRDefault="008F4477" w:rsidP="00D42266">
      <w:pPr>
        <w:numPr>
          <w:ilvl w:val="0"/>
          <w:numId w:val="1"/>
        </w:numPr>
        <w:tabs>
          <w:tab w:val="left" w:pos="1134"/>
        </w:tabs>
        <w:ind w:left="0" w:firstLine="709"/>
        <w:rPr>
          <w:szCs w:val="28"/>
          <w:lang w:val="uk-UA"/>
        </w:rPr>
      </w:pPr>
      <w:r>
        <w:rPr>
          <w:szCs w:val="28"/>
          <w:lang w:val="uk-UA"/>
        </w:rPr>
        <w:t>опис технічних та програмних засобів для їх виконання;</w:t>
      </w:r>
    </w:p>
    <w:p w14:paraId="065B571C" w14:textId="7EA65D1A" w:rsidR="00DF1425" w:rsidRDefault="00DF1425" w:rsidP="00DF1425">
      <w:pPr>
        <w:tabs>
          <w:tab w:val="left" w:pos="1134"/>
        </w:tabs>
        <w:ind w:left="709" w:firstLine="0"/>
        <w:rPr>
          <w:szCs w:val="28"/>
          <w:lang w:val="uk-UA"/>
        </w:rPr>
      </w:pPr>
      <w:r>
        <w:rPr>
          <w:szCs w:val="28"/>
          <w:lang w:val="uk-UA"/>
        </w:rPr>
        <w:t>До програмних засобів можна віднести:</w:t>
      </w:r>
    </w:p>
    <w:p w14:paraId="4F4EA701" w14:textId="77777777" w:rsidR="00255265" w:rsidRDefault="00255265" w:rsidP="00DF1425">
      <w:pPr>
        <w:tabs>
          <w:tab w:val="left" w:pos="1134"/>
        </w:tabs>
        <w:ind w:left="709" w:firstLine="0"/>
        <w:rPr>
          <w:szCs w:val="28"/>
          <w:lang w:val="uk-UA"/>
        </w:rPr>
      </w:pPr>
    </w:p>
    <w:p w14:paraId="3E386B9D" w14:textId="1769B53F" w:rsidR="00DF1425" w:rsidRDefault="006B294B" w:rsidP="00DF1425">
      <w:pPr>
        <w:tabs>
          <w:tab w:val="left" w:pos="1134"/>
        </w:tabs>
        <w:ind w:left="709" w:firstLine="0"/>
        <w:rPr>
          <w:szCs w:val="28"/>
          <w:lang w:val="uk-UA"/>
        </w:rPr>
      </w:pPr>
      <w:r w:rsidRPr="006B294B">
        <w:rPr>
          <w:szCs w:val="28"/>
          <w:lang w:val="uk-UA"/>
        </w:rPr>
        <w:t xml:space="preserve">Microsoft </w:t>
      </w:r>
      <w:proofErr w:type="spellStart"/>
      <w:r w:rsidRPr="006B294B">
        <w:rPr>
          <w:szCs w:val="28"/>
          <w:lang w:val="uk-UA"/>
        </w:rPr>
        <w:t>Visual</w:t>
      </w:r>
      <w:proofErr w:type="spellEnd"/>
      <w:r w:rsidRPr="006B294B">
        <w:rPr>
          <w:szCs w:val="28"/>
          <w:lang w:val="uk-UA"/>
        </w:rPr>
        <w:t xml:space="preserve"> </w:t>
      </w:r>
      <w:proofErr w:type="spellStart"/>
      <w:r w:rsidRPr="006B294B">
        <w:rPr>
          <w:szCs w:val="28"/>
          <w:lang w:val="uk-UA"/>
        </w:rPr>
        <w:t>Studio</w:t>
      </w:r>
      <w:proofErr w:type="spellEnd"/>
      <w:r w:rsidRPr="006B294B">
        <w:rPr>
          <w:szCs w:val="28"/>
          <w:lang w:val="uk-UA"/>
        </w:rPr>
        <w:t xml:space="preserve"> — серія продуктів фірми Майкрософт, які містять інтегроване середовище розробки програмного забезпечення та низку інших інструментальних засобів. Ці продукти дають змогу розробляти як консольні програми, так і програми з графічним інтерфейсом, включно з підтримкою технології Windows </w:t>
      </w:r>
      <w:proofErr w:type="spellStart"/>
      <w:r w:rsidRPr="006B294B">
        <w:rPr>
          <w:szCs w:val="28"/>
          <w:lang w:val="uk-UA"/>
        </w:rPr>
        <w:t>Forms</w:t>
      </w:r>
      <w:proofErr w:type="spellEnd"/>
      <w:r w:rsidRPr="006B294B">
        <w:rPr>
          <w:szCs w:val="28"/>
          <w:lang w:val="uk-UA"/>
        </w:rPr>
        <w:t xml:space="preserve">, а також </w:t>
      </w:r>
      <w:proofErr w:type="spellStart"/>
      <w:r w:rsidRPr="006B294B">
        <w:rPr>
          <w:szCs w:val="28"/>
          <w:lang w:val="uk-UA"/>
        </w:rPr>
        <w:t>вебсайти</w:t>
      </w:r>
      <w:proofErr w:type="spellEnd"/>
      <w:r w:rsidRPr="006B294B">
        <w:rPr>
          <w:szCs w:val="28"/>
          <w:lang w:val="uk-UA"/>
        </w:rPr>
        <w:t xml:space="preserve">, </w:t>
      </w:r>
      <w:proofErr w:type="spellStart"/>
      <w:r w:rsidRPr="006B294B">
        <w:rPr>
          <w:szCs w:val="28"/>
          <w:lang w:val="uk-UA"/>
        </w:rPr>
        <w:t>вебзастосунки</w:t>
      </w:r>
      <w:proofErr w:type="spellEnd"/>
      <w:r w:rsidRPr="006B294B">
        <w:rPr>
          <w:szCs w:val="28"/>
          <w:lang w:val="uk-UA"/>
        </w:rPr>
        <w:t xml:space="preserve">, </w:t>
      </w:r>
      <w:proofErr w:type="spellStart"/>
      <w:r w:rsidRPr="006B294B">
        <w:rPr>
          <w:szCs w:val="28"/>
          <w:lang w:val="uk-UA"/>
        </w:rPr>
        <w:t>вебслужби</w:t>
      </w:r>
      <w:proofErr w:type="spellEnd"/>
      <w:r w:rsidRPr="006B294B">
        <w:rPr>
          <w:szCs w:val="28"/>
          <w:lang w:val="uk-UA"/>
        </w:rPr>
        <w:t xml:space="preserve"> як у рідному, так і в керованому кодах для всіх платформ, що підтримуються Microsoft Windows, Windows </w:t>
      </w:r>
      <w:proofErr w:type="spellStart"/>
      <w:r w:rsidRPr="006B294B">
        <w:rPr>
          <w:szCs w:val="28"/>
          <w:lang w:val="uk-UA"/>
        </w:rPr>
        <w:t>Mobile</w:t>
      </w:r>
      <w:proofErr w:type="spellEnd"/>
      <w:r w:rsidRPr="006B294B">
        <w:rPr>
          <w:szCs w:val="28"/>
          <w:lang w:val="uk-UA"/>
        </w:rPr>
        <w:t xml:space="preserve">, Windows </w:t>
      </w:r>
      <w:proofErr w:type="spellStart"/>
      <w:r w:rsidRPr="006B294B">
        <w:rPr>
          <w:szCs w:val="28"/>
          <w:lang w:val="uk-UA"/>
        </w:rPr>
        <w:t>Phone</w:t>
      </w:r>
      <w:proofErr w:type="spellEnd"/>
      <w:r w:rsidRPr="006B294B">
        <w:rPr>
          <w:szCs w:val="28"/>
          <w:lang w:val="uk-UA"/>
        </w:rPr>
        <w:t xml:space="preserve">, Windows CE, .NET </w:t>
      </w:r>
      <w:proofErr w:type="spellStart"/>
      <w:r w:rsidRPr="006B294B">
        <w:rPr>
          <w:szCs w:val="28"/>
          <w:lang w:val="uk-UA"/>
        </w:rPr>
        <w:t>Framework</w:t>
      </w:r>
      <w:proofErr w:type="spellEnd"/>
      <w:r w:rsidRPr="006B294B">
        <w:rPr>
          <w:szCs w:val="28"/>
          <w:lang w:val="uk-UA"/>
        </w:rPr>
        <w:t xml:space="preserve">, .NET </w:t>
      </w:r>
      <w:proofErr w:type="spellStart"/>
      <w:r w:rsidRPr="006B294B">
        <w:rPr>
          <w:szCs w:val="28"/>
          <w:lang w:val="uk-UA"/>
        </w:rPr>
        <w:t>Compact</w:t>
      </w:r>
      <w:proofErr w:type="spellEnd"/>
      <w:r w:rsidRPr="006B294B">
        <w:rPr>
          <w:szCs w:val="28"/>
          <w:lang w:val="uk-UA"/>
        </w:rPr>
        <w:t xml:space="preserve"> </w:t>
      </w:r>
      <w:proofErr w:type="spellStart"/>
      <w:r w:rsidRPr="006B294B">
        <w:rPr>
          <w:szCs w:val="28"/>
          <w:lang w:val="uk-UA"/>
        </w:rPr>
        <w:t>Framework</w:t>
      </w:r>
      <w:proofErr w:type="spellEnd"/>
      <w:r w:rsidRPr="006B294B">
        <w:rPr>
          <w:szCs w:val="28"/>
          <w:lang w:val="uk-UA"/>
        </w:rPr>
        <w:t xml:space="preserve"> та Microsoft </w:t>
      </w:r>
      <w:proofErr w:type="spellStart"/>
      <w:r w:rsidRPr="006B294B">
        <w:rPr>
          <w:szCs w:val="28"/>
          <w:lang w:val="uk-UA"/>
        </w:rPr>
        <w:t>Silverlight</w:t>
      </w:r>
      <w:proofErr w:type="spellEnd"/>
      <w:r w:rsidRPr="006B294B">
        <w:rPr>
          <w:szCs w:val="28"/>
          <w:lang w:val="uk-UA"/>
        </w:rPr>
        <w:t>.</w:t>
      </w:r>
    </w:p>
    <w:p w14:paraId="4D5AEA3B" w14:textId="33D8CA0D" w:rsidR="00255265" w:rsidRDefault="00255265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1ECC2ECA" w14:textId="656657E1" w:rsidR="00255265" w:rsidRDefault="00255265" w:rsidP="00DF1425">
      <w:pPr>
        <w:tabs>
          <w:tab w:val="left" w:pos="1134"/>
        </w:tabs>
        <w:ind w:left="709" w:firstLine="0"/>
        <w:rPr>
          <w:szCs w:val="28"/>
          <w:lang w:val="uk-UA"/>
        </w:rPr>
      </w:pPr>
      <w:proofErr w:type="spellStart"/>
      <w:r w:rsidRPr="00255265">
        <w:rPr>
          <w:szCs w:val="28"/>
          <w:lang w:val="uk-UA"/>
        </w:rPr>
        <w:lastRenderedPageBreak/>
        <w:t>Notepad</w:t>
      </w:r>
      <w:proofErr w:type="spellEnd"/>
      <w:r w:rsidRPr="00255265">
        <w:rPr>
          <w:szCs w:val="28"/>
          <w:lang w:val="uk-UA"/>
        </w:rPr>
        <w:t xml:space="preserve">++ — текстовий редактор, призначений для програмістів і тих, кого не влаштовує скромна функціональність Блокнота, що входить до складу Windows. </w:t>
      </w:r>
      <w:proofErr w:type="spellStart"/>
      <w:r w:rsidRPr="00255265">
        <w:rPr>
          <w:szCs w:val="28"/>
          <w:lang w:val="uk-UA"/>
        </w:rPr>
        <w:t>Notepad</w:t>
      </w:r>
      <w:proofErr w:type="spellEnd"/>
      <w:r w:rsidRPr="00255265">
        <w:rPr>
          <w:szCs w:val="28"/>
          <w:lang w:val="uk-UA"/>
        </w:rPr>
        <w:t xml:space="preserve">++ базується на компоненті </w:t>
      </w:r>
      <w:proofErr w:type="spellStart"/>
      <w:r w:rsidRPr="00255265">
        <w:rPr>
          <w:szCs w:val="28"/>
          <w:lang w:val="uk-UA"/>
        </w:rPr>
        <w:t>Scintilla</w:t>
      </w:r>
      <w:proofErr w:type="spellEnd"/>
      <w:r w:rsidRPr="00255265">
        <w:rPr>
          <w:szCs w:val="28"/>
          <w:lang w:val="uk-UA"/>
        </w:rPr>
        <w:t xml:space="preserve"> (потужному компоненті для редагування), написаному на C++ з використанням тільки Windows API і STL, що забезпечує максимальну швидкість роботи при мінімальному розмірі програми. Інтерфейс </w:t>
      </w:r>
      <w:proofErr w:type="spellStart"/>
      <w:r w:rsidRPr="00255265">
        <w:rPr>
          <w:szCs w:val="28"/>
          <w:lang w:val="uk-UA"/>
        </w:rPr>
        <w:t>Notepad</w:t>
      </w:r>
      <w:proofErr w:type="spellEnd"/>
      <w:r w:rsidRPr="00255265">
        <w:rPr>
          <w:szCs w:val="28"/>
          <w:lang w:val="uk-UA"/>
        </w:rPr>
        <w:t xml:space="preserve">++ є багатомовним (українська мова присутня). Серед особливостей програми — підсвічування синтаксису та підтримка великої кількості мов програмування (C, C++, </w:t>
      </w:r>
      <w:proofErr w:type="spellStart"/>
      <w:r w:rsidRPr="00255265">
        <w:rPr>
          <w:szCs w:val="28"/>
          <w:lang w:val="uk-UA"/>
        </w:rPr>
        <w:t>Java</w:t>
      </w:r>
      <w:proofErr w:type="spellEnd"/>
      <w:r w:rsidRPr="00255265">
        <w:rPr>
          <w:szCs w:val="28"/>
          <w:lang w:val="uk-UA"/>
        </w:rPr>
        <w:t xml:space="preserve">, XML, HTML, </w:t>
      </w:r>
      <w:proofErr w:type="spellStart"/>
      <w:r w:rsidRPr="00255265">
        <w:rPr>
          <w:szCs w:val="28"/>
          <w:lang w:val="uk-UA"/>
        </w:rPr>
        <w:t>PHP,JavaScript</w:t>
      </w:r>
      <w:proofErr w:type="spellEnd"/>
      <w:r w:rsidRPr="00255265">
        <w:rPr>
          <w:szCs w:val="28"/>
          <w:lang w:val="uk-UA"/>
        </w:rPr>
        <w:t xml:space="preserve">, ASCII, </w:t>
      </w:r>
      <w:proofErr w:type="spellStart"/>
      <w:r w:rsidRPr="00255265">
        <w:rPr>
          <w:szCs w:val="28"/>
          <w:lang w:val="uk-UA"/>
        </w:rPr>
        <w:t>Visual</w:t>
      </w:r>
      <w:proofErr w:type="spellEnd"/>
      <w:r w:rsidRPr="00255265">
        <w:rPr>
          <w:szCs w:val="28"/>
          <w:lang w:val="uk-UA"/>
        </w:rPr>
        <w:t xml:space="preserve"> </w:t>
      </w:r>
      <w:proofErr w:type="spellStart"/>
      <w:r w:rsidRPr="00255265">
        <w:rPr>
          <w:szCs w:val="28"/>
          <w:lang w:val="uk-UA"/>
        </w:rPr>
        <w:t>Basic&amp;nbs</w:t>
      </w:r>
      <w:proofErr w:type="spellEnd"/>
      <w:r w:rsidRPr="00255265">
        <w:rPr>
          <w:szCs w:val="28"/>
          <w:lang w:val="uk-UA"/>
        </w:rPr>
        <w:t>/</w:t>
      </w:r>
      <w:proofErr w:type="spellStart"/>
      <w:r w:rsidRPr="00255265">
        <w:rPr>
          <w:szCs w:val="28"/>
          <w:lang w:val="uk-UA"/>
        </w:rPr>
        <w:t>VBScript</w:t>
      </w:r>
      <w:proofErr w:type="spellEnd"/>
      <w:r w:rsidRPr="00255265">
        <w:rPr>
          <w:szCs w:val="28"/>
          <w:lang w:val="uk-UA"/>
        </w:rPr>
        <w:t xml:space="preserve">, SQL, </w:t>
      </w:r>
      <w:proofErr w:type="spellStart"/>
      <w:r w:rsidRPr="00255265">
        <w:rPr>
          <w:szCs w:val="28"/>
          <w:lang w:val="uk-UA"/>
        </w:rPr>
        <w:t>Ruby</w:t>
      </w:r>
      <w:proofErr w:type="spellEnd"/>
      <w:r w:rsidRPr="00255265">
        <w:rPr>
          <w:szCs w:val="28"/>
          <w:lang w:val="uk-UA"/>
        </w:rPr>
        <w:t xml:space="preserve">, CSS, </w:t>
      </w:r>
      <w:proofErr w:type="spellStart"/>
      <w:r w:rsidRPr="00255265">
        <w:rPr>
          <w:szCs w:val="28"/>
          <w:lang w:val="uk-UA"/>
        </w:rPr>
        <w:t>Pascal</w:t>
      </w:r>
      <w:proofErr w:type="spellEnd"/>
      <w:r w:rsidRPr="00255265">
        <w:rPr>
          <w:szCs w:val="28"/>
          <w:lang w:val="uk-UA"/>
        </w:rPr>
        <w:t xml:space="preserve">, </w:t>
      </w:r>
      <w:proofErr w:type="spellStart"/>
      <w:r w:rsidRPr="00255265">
        <w:rPr>
          <w:szCs w:val="28"/>
          <w:lang w:val="uk-UA"/>
        </w:rPr>
        <w:t>Perl</w:t>
      </w:r>
      <w:proofErr w:type="spellEnd"/>
      <w:r w:rsidRPr="00255265">
        <w:rPr>
          <w:szCs w:val="28"/>
          <w:lang w:val="uk-UA"/>
        </w:rPr>
        <w:t xml:space="preserve"> і </w:t>
      </w:r>
      <w:proofErr w:type="spellStart"/>
      <w:r w:rsidRPr="00255265">
        <w:rPr>
          <w:szCs w:val="28"/>
          <w:lang w:val="uk-UA"/>
        </w:rPr>
        <w:t>Python</w:t>
      </w:r>
      <w:proofErr w:type="spellEnd"/>
      <w:r w:rsidRPr="00255265">
        <w:rPr>
          <w:szCs w:val="28"/>
          <w:lang w:val="uk-UA"/>
        </w:rPr>
        <w:t>), багатомовна підтримка, робота з декількома документами.</w:t>
      </w:r>
    </w:p>
    <w:p w14:paraId="224633C6" w14:textId="77777777" w:rsidR="00C316D4" w:rsidRPr="00DF1425" w:rsidRDefault="00C316D4" w:rsidP="00DF1425">
      <w:pPr>
        <w:tabs>
          <w:tab w:val="left" w:pos="1134"/>
        </w:tabs>
        <w:ind w:left="709" w:firstLine="0"/>
        <w:rPr>
          <w:szCs w:val="28"/>
          <w:lang w:val="uk-UA"/>
        </w:rPr>
      </w:pPr>
    </w:p>
    <w:p w14:paraId="77E638AA" w14:textId="05E90044" w:rsidR="00F96761" w:rsidRDefault="008F4477" w:rsidP="00D42266">
      <w:pPr>
        <w:numPr>
          <w:ilvl w:val="0"/>
          <w:numId w:val="1"/>
        </w:numPr>
        <w:tabs>
          <w:tab w:val="left" w:pos="1134"/>
        </w:tabs>
        <w:ind w:left="0" w:firstLine="709"/>
        <w:rPr>
          <w:szCs w:val="28"/>
          <w:lang w:val="uk-UA"/>
        </w:rPr>
      </w:pPr>
      <w:r>
        <w:rPr>
          <w:szCs w:val="28"/>
          <w:lang w:val="uk-UA"/>
        </w:rPr>
        <w:t xml:space="preserve">спеціальні програмні засоби, якщо такі розроблялися, для  виконання робіт </w:t>
      </w:r>
      <w:r w:rsidR="007505FD">
        <w:rPr>
          <w:szCs w:val="28"/>
          <w:lang w:val="uk-UA"/>
        </w:rPr>
        <w:t>навчальної</w:t>
      </w:r>
      <w:r>
        <w:rPr>
          <w:szCs w:val="28"/>
          <w:lang w:val="uk-UA"/>
        </w:rPr>
        <w:t xml:space="preserve"> практики.</w:t>
      </w:r>
    </w:p>
    <w:p w14:paraId="56BBD4BE" w14:textId="2B4CF0FC" w:rsidR="004147E3" w:rsidRDefault="004147E3" w:rsidP="004147E3">
      <w:pPr>
        <w:tabs>
          <w:tab w:val="left" w:pos="1134"/>
        </w:tabs>
        <w:ind w:left="709" w:firstLine="0"/>
        <w:rPr>
          <w:szCs w:val="28"/>
          <w:lang w:val="uk-UA"/>
        </w:rPr>
      </w:pPr>
      <w:r>
        <w:rPr>
          <w:szCs w:val="28"/>
          <w:lang w:val="uk-UA"/>
        </w:rPr>
        <w:t>Не розроблялися.</w:t>
      </w:r>
    </w:p>
    <w:p w14:paraId="41C5C226" w14:textId="77777777" w:rsidR="004147E3" w:rsidRDefault="004147E3" w:rsidP="004147E3">
      <w:pPr>
        <w:tabs>
          <w:tab w:val="left" w:pos="1134"/>
        </w:tabs>
        <w:ind w:left="709" w:firstLine="0"/>
        <w:rPr>
          <w:szCs w:val="28"/>
          <w:lang w:val="uk-UA"/>
        </w:rPr>
      </w:pPr>
    </w:p>
    <w:p w14:paraId="235D96B5" w14:textId="733F13FD" w:rsidR="004147E3" w:rsidRDefault="004147E3" w:rsidP="004147E3">
      <w:pPr>
        <w:ind w:firstLine="709"/>
        <w:rPr>
          <w:b/>
          <w:bCs/>
          <w:szCs w:val="28"/>
          <w:lang w:val="uk-UA"/>
        </w:rPr>
      </w:pPr>
      <w:r w:rsidRPr="004147E3">
        <w:rPr>
          <w:b/>
          <w:bCs/>
          <w:szCs w:val="28"/>
          <w:lang w:val="uk-UA"/>
        </w:rPr>
        <w:t>РЕЗУЛЬТАТИ ВИКОНАННЯ ЗАВДАНЬ ПРАКТИКИ</w:t>
      </w:r>
    </w:p>
    <w:p w14:paraId="55EEC8CB" w14:textId="77777777" w:rsidR="00CC35CD" w:rsidRDefault="00CC35CD" w:rsidP="004147E3">
      <w:pPr>
        <w:ind w:firstLine="709"/>
        <w:rPr>
          <w:b/>
          <w:bCs/>
          <w:szCs w:val="28"/>
          <w:lang w:val="uk-UA"/>
        </w:rPr>
      </w:pPr>
    </w:p>
    <w:p w14:paraId="29302DA4" w14:textId="449A0590" w:rsidR="004147E3" w:rsidRDefault="00CC35CD" w:rsidP="004147E3">
      <w:pPr>
        <w:ind w:firstLine="709"/>
        <w:jc w:val="left"/>
        <w:rPr>
          <w:b/>
          <w:bCs/>
          <w:szCs w:val="28"/>
          <w:lang w:val="uk-UA"/>
        </w:rPr>
      </w:pPr>
      <w:r>
        <w:rPr>
          <w:b/>
          <w:bCs/>
          <w:szCs w:val="28"/>
          <w:lang w:val="uk-UA"/>
        </w:rPr>
        <w:t>Лістинг коду:</w:t>
      </w:r>
    </w:p>
    <w:p w14:paraId="2C6EB7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#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efin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_CRT_SECURE_NO_WARNINGS</w:t>
      </w:r>
    </w:p>
    <w:p w14:paraId="2E72079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#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clu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lt;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ostream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gt;</w:t>
      </w:r>
    </w:p>
    <w:p w14:paraId="679A858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#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clu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lt;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omanip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gt;</w:t>
      </w:r>
    </w:p>
    <w:p w14:paraId="2E0132B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#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clu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lt;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gt;</w:t>
      </w:r>
    </w:p>
    <w:p w14:paraId="7F03191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#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clu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lt;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regex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gt;</w:t>
      </w:r>
    </w:p>
    <w:p w14:paraId="34E6E1F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#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nclud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&lt;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indows.h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&gt;</w:t>
      </w:r>
    </w:p>
    <w:p w14:paraId="1878CEA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us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namespac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t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D9D90E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bo?t?\\s*x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x b x</w:t>
      </w:r>
    </w:p>
    <w:p w14:paraId="50CD91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bo?t?\\s*o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o b o</w:t>
      </w:r>
    </w:p>
    <w:p w14:paraId="7963924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layer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pl?a?y?e?r?\\s*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playe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p</w:t>
      </w:r>
    </w:p>
    <w:p w14:paraId="7BF07B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bo?t?\\s*x\\s*|\\s*bo?t?\\s*o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oth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x b x AND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o b o </w:t>
      </w:r>
    </w:p>
    <w:p w14:paraId="53AE5F5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XBotORegPlayerReg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bo?t?\\s*x\\s*|\\s*bo?t?\\s*o\\s*|\\s*pl?a?y?e?r?\\s*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x b x AND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o b o AND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playe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p</w:t>
      </w:r>
    </w:p>
    <w:p w14:paraId="638C8BE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21E034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splayArrViaPixel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147F7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30F6F13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exp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ROSS_AND_CIRCLE_SIZE = 7;</w:t>
      </w:r>
    </w:p>
    <w:p w14:paraId="0C90744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CROSS_AND_CIRCLE_SIZE] = {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x  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x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 x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x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x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 x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x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x  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x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};</w:t>
      </w:r>
    </w:p>
    <w:p w14:paraId="1CC931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CROSS_AND_CIRCLE_SIZE] = {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o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o  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o  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o  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" 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o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};</w:t>
      </w:r>
    </w:p>
    <w:p w14:paraId="6D86F69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pac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DAF80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ossCirc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CROSS_AND_CIRCLE_SIZE][SIZE];</w:t>
      </w:r>
    </w:p>
    <w:p w14:paraId="00DA35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0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0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pace</w:t>
      </w:r>
      <w:proofErr w:type="spellEnd"/>
    </w:p>
    <w:p w14:paraId="4E31681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1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1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pace</w:t>
      </w:r>
      <w:proofErr w:type="spellEnd"/>
    </w:p>
    <w:p w14:paraId="58743C8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2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2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pace</w:t>
      </w:r>
      <w:proofErr w:type="spellEnd"/>
    </w:p>
    <w:p w14:paraId="7E433FD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3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3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pace</w:t>
      </w:r>
      <w:proofErr w:type="spellEnd"/>
    </w:p>
    <w:p w14:paraId="74F40B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4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4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pace</w:t>
      </w:r>
      <w:proofErr w:type="spellEnd"/>
    </w:p>
    <w:p w14:paraId="517A0B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5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5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pace</w:t>
      </w:r>
      <w:proofErr w:type="spellEnd"/>
    </w:p>
    <w:p w14:paraId="522600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6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6]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pace</w:t>
      </w:r>
      <w:proofErr w:type="spellEnd"/>
    </w:p>
    <w:p w14:paraId="16FC077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n■■■■■■■■■■■■■■■■■■■■■■■■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DB7FAC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k = 0; k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k++) {</w:t>
      </w:r>
    </w:p>
    <w:p w14:paraId="761CC99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496E4D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k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7AB378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CROSS_AND_CIRCLE_SIZE; j++) {</w:t>
      </w:r>
    </w:p>
    <w:p w14:paraId="6E7E9E5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ossCirc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j][i]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os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j];</w:t>
      </w:r>
    </w:p>
    <w:p w14:paraId="0A8C8C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D07318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8048C5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k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188E6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CROSS_AND_CIRCLE_SIZE; j++) {</w:t>
      </w:r>
    </w:p>
    <w:p w14:paraId="0C01C69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ossCirc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j][i]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rc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j];</w:t>
      </w:r>
    </w:p>
    <w:p w14:paraId="3B2BF24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FFB92A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1369F6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k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78D56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CROSS_AND_CIRCLE_SIZE; j++) {</w:t>
      </w:r>
    </w:p>
    <w:p w14:paraId="04442B0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ossCirc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j][i]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pac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632A9B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0A4CD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D6AD9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722D40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CROSS_AND_CIRCLE_SIZE; i++) {</w:t>
      </w:r>
    </w:p>
    <w:p w14:paraId="4E2BFB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08681F0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ossCirc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j];</w:t>
      </w:r>
    </w:p>
    <w:p w14:paraId="1D7BE9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5CAD9E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2166FD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1CCC3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■■■■■■■■■■■■■■■■■■■■■■■■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779A00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FFCEA5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\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4B79F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237436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63BFA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 1] =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9BD4E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E8116B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IfElementExist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9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9518E0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 1] ==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8C3503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ro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eas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new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7E8BFA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70DE8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A5E6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63D43BC7" w14:textId="769198DA" w:rsidR="00CC35CD" w:rsidRPr="00CC35CD" w:rsidRDefault="00CC35CD" w:rsidP="00CC35CD">
      <w:pPr>
        <w:ind w:firstLine="709"/>
        <w:jc w:val="left"/>
        <w:rPr>
          <w:lang w:val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ill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n</w:t>
      </w:r>
    </w:p>
    <w:p w14:paraId="1D9213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ArrWith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7F853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5CAA9DB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18707C1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E559B0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529547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D9AAC9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>}</w:t>
      </w:r>
    </w:p>
    <w:p w14:paraId="71DC797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isplay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ay</w:t>
      </w:r>
      <w:proofErr w:type="spellEnd"/>
    </w:p>
    <w:p w14:paraId="322BDAA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splay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77073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101BAEC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110CC8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tw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3);</w:t>
      </w:r>
    </w:p>
    <w:p w14:paraId="32806F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4B64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\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B5C51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FB83FB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A71F0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015095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0 -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gam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till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on</w:t>
      </w:r>
      <w:proofErr w:type="spellEnd"/>
    </w:p>
    <w:p w14:paraId="2214E83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1 - x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ins</w:t>
      </w:r>
      <w:proofErr w:type="spellEnd"/>
    </w:p>
    <w:p w14:paraId="171C442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2 - o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ins</w:t>
      </w:r>
      <w:proofErr w:type="spellEnd"/>
    </w:p>
    <w:p w14:paraId="326EF6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3 -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raw</w:t>
      </w:r>
      <w:proofErr w:type="spellEnd"/>
    </w:p>
    <w:p w14:paraId="65F6CC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1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mean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o</w:t>
      </w:r>
    </w:p>
    <w:p w14:paraId="48180B0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0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mean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x</w:t>
      </w:r>
    </w:p>
    <w:p w14:paraId="5D6BEC2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OHorizont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104E66A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OVertic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2AC43AF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1) {</w:t>
      </w:r>
    </w:p>
    <w:p w14:paraId="451778C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3080B8E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5542CE4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j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EF19C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OVertic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161607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62B810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E01280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OVertic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7D6A845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2;</w:t>
      </w:r>
    </w:p>
    <w:p w14:paraId="7A64D7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9AB28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OVertic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063143D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B04E58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75E7268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3FBD7D0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37359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OHorizont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5B3E68E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4B767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E0C28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OHorizont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1383CA6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2;</w:t>
      </w:r>
    </w:p>
    <w:p w14:paraId="41F7BE6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8508D7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OHorizont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254F3D4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EFD2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A7C60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082D5F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2;</w:t>
      </w:r>
    </w:p>
    <w:p w14:paraId="7658793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B2E39A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76752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2;</w:t>
      </w:r>
    </w:p>
    <w:p w14:paraId="51D3E7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96E1A3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FEFD68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F05647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XHorizont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1CEAF8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XVertic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7D48477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0) {</w:t>
      </w:r>
    </w:p>
    <w:p w14:paraId="58EB1F2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4F16597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2772ABE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j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538B0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XVertic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1AD52F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F93A14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D9FAE1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XVertic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51E654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0C5557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11BDA2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XVertic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648D9C1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7AA94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561559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0C2301D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60A4B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XHorizont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4410A7F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E0927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04E27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XHorizont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61535EF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566E55B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1DBF5B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ForXHorizonta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4E6F822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6E1870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5062ED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93F24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165D9B2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01668C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6BEA8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2B4AB40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E8B97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A201D6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D1455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la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ssum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ha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ay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ully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illed</w:t>
      </w:r>
      <w:proofErr w:type="spellEnd"/>
    </w:p>
    <w:p w14:paraId="3018575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30DC6B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130454A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!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&amp;&amp;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!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2831411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la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49B242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EC72F0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A65171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333692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la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655E5E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3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raw</w:t>
      </w:r>
      <w:proofErr w:type="spellEnd"/>
    </w:p>
    <w:p w14:paraId="28623FA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C3127A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0;</w:t>
      </w:r>
    </w:p>
    <w:p w14:paraId="693782B5" w14:textId="0212062F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BDFD13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lertResul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46978A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1) {</w:t>
      </w:r>
    </w:p>
    <w:p w14:paraId="4D458F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X WON!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0AF765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65B385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2) {</w:t>
      </w:r>
    </w:p>
    <w:p w14:paraId="548CB0C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O WON!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465B0E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C418BF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3) {</w:t>
      </w:r>
    </w:p>
    <w:p w14:paraId="39A3D6C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DRAW!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D736BC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FFAA9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E39152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indTwoCrossesInARow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 {</w:t>
      </w:r>
    </w:p>
    <w:p w14:paraId="2EEDC2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</w:p>
    <w:p w14:paraId="7254249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}</w:t>
      </w:r>
    </w:p>
    <w:p w14:paraId="210BEE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Eas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9]) {</w:t>
      </w:r>
    </w:p>
    <w:p w14:paraId="61C688F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as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8813C8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ran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im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nullpt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;</w:t>
      </w:r>
    </w:p>
    <w:p w14:paraId="30FAF35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an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) % 9 + 1;</w:t>
      </w:r>
    </w:p>
    <w:p w14:paraId="2656E9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 1] ==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F51BE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an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) % 9 + 1;</w:t>
      </w:r>
    </w:p>
    <w:p w14:paraId="2E160D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F06F5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illCheck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;</w:t>
      </w:r>
    </w:p>
    <w:p w14:paraId="690A60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E27087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eateRowColumnPatternsBasedOn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A7CB81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2DB006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54E9DDC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!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AEE686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726E41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A0A4A6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7D56D1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1C802F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1126D3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BasedOnRowColumn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)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noexcep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1990062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arge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t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547AA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697533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053A97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][i]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arge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498D73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685B13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1ECB9C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61A04B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5D75CF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0BB089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0E9D20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arge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F7E35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nput</w:t>
      </w:r>
      <w:proofErr w:type="spellEnd"/>
    </w:p>
    <w:p w14:paraId="0CD8AFE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FE13F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F4B4B3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69202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SOMETHING WENT WRONG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A731FC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</w:t>
      </w:r>
    </w:p>
    <w:p w14:paraId="0D97FB6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1A936E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Row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4F1392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552A0D2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owPattern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SIZE][SIZE]{</w:t>
      </w:r>
    </w:p>
    <w:p w14:paraId="494804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6ADFF48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2CB52B8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3D5381F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;</w:t>
      </w:r>
    </w:p>
    <w:p w14:paraId="47AE4CE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eateRowColumnPatternsBasedOn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owPattern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4C9282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3415A7F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-1;</w:t>
      </w:r>
    </w:p>
    <w:p w14:paraId="3DD9CC7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k = 0; k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k++) {</w:t>
      </w:r>
    </w:p>
    <w:p w14:paraId="6785658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SIZE; i++) {</w:t>
      </w:r>
    </w:p>
    <w:p w14:paraId="0395527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SIZE; j++) {</w:t>
      </w:r>
    </w:p>
    <w:p w14:paraId="1288CE2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&lt;&lt;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[i][j] &lt;&lt; ' ' &lt;&lt;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rowPattern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[k][j] &lt;&lt; '\n';</w:t>
      </w:r>
    </w:p>
    <w:p w14:paraId="2559C03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owPattern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k][j]) {</w:t>
      </w:r>
    </w:p>
    <w:p w14:paraId="7F2F65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58520A7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E676BC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09EFC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2E5AC49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6B34347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BasedOnRowColumn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CCE67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55C7D0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68359A3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6AD31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-1;</w:t>
      </w:r>
    </w:p>
    <w:p w14:paraId="7C3073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9CF531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ound</w:t>
      </w:r>
      <w:proofErr w:type="spellEnd"/>
    </w:p>
    <w:p w14:paraId="0883DA45" w14:textId="2A470CD4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07D63A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lastRenderedPageBreak/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BasedOnColumnPar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)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noexcep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256536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arge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t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6D804B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1838BDF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3DC610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]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arge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88341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E74C44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09AF6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23FD6E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4C75B1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5A37290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112D2B1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arge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CDBB4E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nput</w:t>
      </w:r>
      <w:proofErr w:type="spellEnd"/>
    </w:p>
    <w:p w14:paraId="63B7D2B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E1AA2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EE4456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6482DD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SOMETHING WENT WRONG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A13FA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</w:t>
      </w:r>
    </w:p>
    <w:p w14:paraId="1B7E1F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096B5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Column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0B9A6D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2D41E3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lumnPattern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SIZE][SIZE]{</w:t>
      </w:r>
    </w:p>
    <w:p w14:paraId="53B86FC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65A541D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0FDAD9E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59E71B4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;</w:t>
      </w:r>
    </w:p>
    <w:p w14:paraId="120D9BB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reateRowColumnPatternsBasedOn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lumnPattern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F1C05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6119BA3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-1;</w:t>
      </w:r>
    </w:p>
    <w:p w14:paraId="33099C0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k = 0; k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k++) {</w:t>
      </w:r>
    </w:p>
    <w:p w14:paraId="12B3C6C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SIZE; i++) {</w:t>
      </w:r>
    </w:p>
    <w:p w14:paraId="15DCD0E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SIZE; j++) {</w:t>
      </w:r>
    </w:p>
    <w:p w14:paraId="5345F7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j][i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lumnPattern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k][j]) {</w:t>
      </w:r>
    </w:p>
    <w:p w14:paraId="3E30A54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6B404D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CEF215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CDE9FD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23A776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6A7C62A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BasedOnColumnPar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0E09F0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4239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7BAC2D3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74E8E3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Patte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-1;</w:t>
      </w:r>
    </w:p>
    <w:p w14:paraId="3BB3811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06D364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ound</w:t>
      </w:r>
      <w:proofErr w:type="spellEnd"/>
    </w:p>
    <w:p w14:paraId="28C784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09302C9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Diagonal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82B01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4E886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77BA5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9;</w:t>
      </w:r>
    </w:p>
    <w:p w14:paraId="4D89F02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FCEE6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F65110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5;</w:t>
      </w:r>
    </w:p>
    <w:p w14:paraId="634B0E3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16D115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03F54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788A624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FEA23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46684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7;</w:t>
      </w:r>
    </w:p>
    <w:p w14:paraId="6C06480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806C6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70A78E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5;</w:t>
      </w:r>
    </w:p>
    <w:p w14:paraId="77CCBA4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128A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search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660310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3;</w:t>
      </w:r>
    </w:p>
    <w:p w14:paraId="434582E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CBBBBF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29261F9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ound</w:t>
      </w:r>
      <w:proofErr w:type="spellEnd"/>
    </w:p>
    <w:p w14:paraId="3695995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427DFF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28C7E6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Crosse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7D988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F65193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34847D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9DD53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AE9F11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1BD1A2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449FD8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59068E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1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Row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01460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2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Column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8B7693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3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Diagonal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1F4B22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1 != -1) {</w:t>
      </w:r>
    </w:p>
    <w:p w14:paraId="2079EAC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1;</w:t>
      </w:r>
    </w:p>
    <w:p w14:paraId="0030561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96397F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CCA5A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2 != -1) {</w:t>
      </w:r>
    </w:p>
    <w:p w14:paraId="59ED226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2;</w:t>
      </w:r>
    </w:p>
    <w:p w14:paraId="794D8B0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EDC766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AB7DB1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3 != -1) {</w:t>
      </w:r>
    </w:p>
    <w:p w14:paraId="5A5CAA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3;</w:t>
      </w:r>
    </w:p>
    <w:p w14:paraId="2FFCD3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142768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DC9FF2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094F04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76EF0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608EB4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0F367FB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8CEA4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A9879A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4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Row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767F9F5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5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Column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19106B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6 =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SymbolsInADiagonalBasedOn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riori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5F51B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4 != -1) {</w:t>
      </w:r>
    </w:p>
    <w:p w14:paraId="471C546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4;</w:t>
      </w:r>
    </w:p>
    <w:p w14:paraId="24DF15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D59713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58A9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5 != -1) {</w:t>
      </w:r>
    </w:p>
    <w:p w14:paraId="6370B29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5;</w:t>
      </w:r>
    </w:p>
    <w:p w14:paraId="757F7B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6B1F65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444C98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6 != -1) {</w:t>
      </w:r>
    </w:p>
    <w:p w14:paraId="3DF3993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6;</w:t>
      </w:r>
    </w:p>
    <w:p w14:paraId="454A42D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CF2830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E9A60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5382E1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-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all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otEasy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o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mth</w:t>
      </w:r>
      <w:proofErr w:type="spellEnd"/>
    </w:p>
    <w:p w14:paraId="5F1724D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2C3F876" w14:textId="34B0BBE6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2B2EAB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lastRenderedPageBreak/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Medium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4E48C8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Crosse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EF033D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id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ind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wo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ymbols</w:t>
      </w:r>
      <w:proofErr w:type="spellEnd"/>
    </w:p>
    <w:p w14:paraId="5002AC2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Eas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1193529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BD395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F13011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First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71D94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44DA38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7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bes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firs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move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orne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move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let'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hoos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7</w:t>
      </w:r>
    </w:p>
    <w:p w14:paraId="02B28F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72F51B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0D5D9D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B80D8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5;</w:t>
      </w:r>
    </w:p>
    <w:p w14:paraId="78F4135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695F9F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02A470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7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hy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ot</w:t>
      </w:r>
      <w:proofErr w:type="spellEnd"/>
    </w:p>
    <w:p w14:paraId="798DCE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03515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F8B66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1E5527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Second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59A7F0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6307B51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9BAF7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hy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ot</w:t>
      </w:r>
      <w:proofErr w:type="spellEnd"/>
    </w:p>
    <w:p w14:paraId="54BFEDD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213866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217F3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9;</w:t>
      </w:r>
    </w:p>
    <w:p w14:paraId="0BE896F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4F5250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B9B45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0ED7809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C6C66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5AA4FE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9;</w:t>
      </w:r>
    </w:p>
    <w:p w14:paraId="51C774D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D9E02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0790AA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5E9AF52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general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olutions</w:t>
      </w:r>
      <w:proofErr w:type="spellEnd"/>
    </w:p>
    <w:p w14:paraId="79BB810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951DBA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4464AE7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585334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20C88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75CE23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03353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C2231D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56DEED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14C50C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////////////////////</w:t>
      </w:r>
    </w:p>
    <w:p w14:paraId="27C2D2B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81B28D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6;</w:t>
      </w:r>
    </w:p>
    <w:p w14:paraId="44FBE42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E6C90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5FBB9C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9;</w:t>
      </w:r>
    </w:p>
    <w:p w14:paraId="5512CE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D9086E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94895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6;</w:t>
      </w:r>
    </w:p>
    <w:p w14:paraId="296589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75024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8A3E5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6;</w:t>
      </w:r>
    </w:p>
    <w:p w14:paraId="62B641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FAB84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17BE57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>}</w:t>
      </w:r>
    </w:p>
    <w:p w14:paraId="291EDB2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Third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FC92CC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x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b x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3C678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FFEFE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o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othing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mediumB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ill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hand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tuatio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</w:t>
      </w:r>
    </w:p>
    <w:p w14:paraId="2478F50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F5D5DE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BE8DFA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</w:t>
      </w:r>
    </w:p>
    <w:p w14:paraId="3FD9F1D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71FF14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2][1]) {</w:t>
      </w:r>
    </w:p>
    <w:p w14:paraId="0F788D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o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othing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mediumBo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will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handl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tuatio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)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nc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</w:p>
    <w:p w14:paraId="1ED798B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o n x</w:t>
      </w:r>
    </w:p>
    <w:p w14:paraId="500AB52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n o x</w:t>
      </w:r>
    </w:p>
    <w:p w14:paraId="45D502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 x n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n</w:t>
      </w:r>
      <w:proofErr w:type="spellEnd"/>
    </w:p>
    <w:p w14:paraId="17D90D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CDD17A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8E03FB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</w:t>
      </w:r>
    </w:p>
    <w:p w14:paraId="5DFA6E8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6E4F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1E0B5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24A8CA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A6515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30834C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3CDD18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8F808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E7C008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</w:t>
      </w:r>
    </w:p>
    <w:p w14:paraId="662C57D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E329A1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64D32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</w:t>
      </w:r>
    </w:p>
    <w:p w14:paraId="5A8AC46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89EB93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C34DD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319EC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py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emp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49764F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3F08D2A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508583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emp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j];</w:t>
      </w:r>
    </w:p>
    <w:p w14:paraId="2D152F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0BA528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6FD9C6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6A64EEB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O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3][3]) {</w:t>
      </w:r>
    </w:p>
    <w:p w14:paraId="3D267B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1) {</w:t>
      </w:r>
    </w:p>
    <w:p w14:paraId="086876D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AA2CF6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2FB3A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2) {</w:t>
      </w:r>
    </w:p>
    <w:p w14:paraId="3B04B2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E517E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76DC7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2982575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85D841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6A043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4) {</w:t>
      </w:r>
    </w:p>
    <w:p w14:paraId="4D4604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21B43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AE7807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5) {</w:t>
      </w:r>
    </w:p>
    <w:p w14:paraId="5E37568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BFF4CF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C3863F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6) {</w:t>
      </w:r>
    </w:p>
    <w:p w14:paraId="7A60CC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EA3A9F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7BD712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7) {</w:t>
      </w:r>
    </w:p>
    <w:p w14:paraId="59A9E2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565BDE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32151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8) {</w:t>
      </w:r>
    </w:p>
    <w:p w14:paraId="1B60D2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C68FDB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2DB5B1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9) {</w:t>
      </w:r>
    </w:p>
    <w:p w14:paraId="0443090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ABE32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B2536BA" w14:textId="567D713C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6C62A4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3][3]) {</w:t>
      </w:r>
    </w:p>
    <w:p w14:paraId="1F598D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1) {</w:t>
      </w:r>
    </w:p>
    <w:p w14:paraId="49A42A1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9EF367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908DD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2) {</w:t>
      </w:r>
    </w:p>
    <w:p w14:paraId="541DBE2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415352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CA45E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18C745D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FCF964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9C448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4) {</w:t>
      </w:r>
    </w:p>
    <w:p w14:paraId="0A203C9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1C2226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FADF12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5) {</w:t>
      </w:r>
    </w:p>
    <w:p w14:paraId="2F09400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0EB3F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BF349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6) {</w:t>
      </w:r>
    </w:p>
    <w:p w14:paraId="2F67697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D46547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E246A8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7) {</w:t>
      </w:r>
    </w:p>
    <w:p w14:paraId="5618519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7DFF6B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ACE85B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8) {</w:t>
      </w:r>
    </w:p>
    <w:p w14:paraId="6FECE15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D8DF6A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A3D926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9) {</w:t>
      </w:r>
    </w:p>
    <w:p w14:paraId="2725885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5ECBA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5CC65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D6470B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9]) {</w:t>
      </w:r>
    </w:p>
    <w:p w14:paraId="2143F28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46BC99D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9; i++) {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9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is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of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heckArr</w:t>
      </w:r>
      <w:proofErr w:type="spellEnd"/>
    </w:p>
    <w:p w14:paraId="4C666A5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 ==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009EC3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67B7A95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E81A4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2455EC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A50CBB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28A4B8E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257167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ndTwoCrosse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7205C02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static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First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61AA5C3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static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Secon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5FA1343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static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Thir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465C70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6355C96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First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6D1B5C0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Secon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4DA5CDC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Thir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6CD3704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686533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6A334A8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1) {</w:t>
      </w:r>
    </w:p>
    <w:p w14:paraId="4CBE3BC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First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390870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Secon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13D8655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Thir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6FB453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3FC1AD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99DE30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</w:t>
      </w:r>
    </w:p>
    <w:p w14:paraId="291A427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First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0) {</w:t>
      </w:r>
    </w:p>
    <w:p w14:paraId="6F74329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First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57C655A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First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6ED1A0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B1828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68CCEBE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1882CF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D6D2E0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</w:t>
      </w:r>
    </w:p>
    <w:p w14:paraId="108C574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Secon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0) {</w:t>
      </w:r>
    </w:p>
    <w:p w14:paraId="72FC2A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Second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F032B0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Secon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++;</w:t>
      </w:r>
    </w:p>
    <w:p w14:paraId="47959D1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1B8E3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CF05B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</w:t>
      </w:r>
    </w:p>
    <w:p w14:paraId="6BFD31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dThirdMoveHappe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0) {</w:t>
      </w:r>
    </w:p>
    <w:p w14:paraId="6B71A5D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ThirdMov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1F336D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A8BAF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E9A8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&lt;&lt; "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gam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: " &lt;&lt;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;</w:t>
      </w:r>
    </w:p>
    <w:p w14:paraId="1DF572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</w:t>
      </w:r>
    </w:p>
    <w:p w14:paraId="6C4533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Eas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all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expert</w:t>
      </w:r>
      <w:proofErr w:type="spellEnd"/>
    </w:p>
    <w:p w14:paraId="35DA4D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2E3BE7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60DDCE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CE05A5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перевірка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x і o</w:t>
      </w:r>
    </w:p>
    <w:p w14:paraId="65F5AB7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1 &amp;&amp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1CBEFBF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IfElementExist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65D544D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1BECD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FE1D96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265DD2B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isplay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;</w:t>
      </w:r>
    </w:p>
    <w:p w14:paraId="786A1E0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splayArrViaPixel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1A0E16E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&lt;&lt;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;</w:t>
      </w:r>
    </w:p>
    <w:p w14:paraId="2991969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514A6C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2F3168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as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57B513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Eas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6E6FB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652EAA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medium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5FFEBD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Medium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60790A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44AEE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hard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4F5DC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71E061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5DCBF5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0A5CA7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3355313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664DD9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o: 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3A6B1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CE507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lt; 1 ||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gt; 9) {</w:t>
      </w:r>
    </w:p>
    <w:p w14:paraId="396E65B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ro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B40198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52055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73E9E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DE0C80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366026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B7788E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0 &amp;&amp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13CCE5E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IfElementExist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69DC2A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5D40C5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O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18EA5FD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726CB23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isplay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;</w:t>
      </w:r>
    </w:p>
    <w:p w14:paraId="4EFD0D3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splayArrViaPixel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5CF1DEB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&lt;&lt;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 &lt;&lt; '\n';</w:t>
      </w:r>
    </w:p>
    <w:p w14:paraId="45F9C82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1A7F75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26DBDA1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as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B4997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Eas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13CE46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813B91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medium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7B131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Medium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63CA9C4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EDA03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hard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CD7EF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28C8A6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4A6152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286C9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07E3395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x: 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31AEA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AB2E19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lt; 1 ||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gt; 9) {</w:t>
      </w:r>
    </w:p>
    <w:p w14:paraId="2B8589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ro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D093B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638A8A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6AA38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B4C24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31E478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5BAC0A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56DF679" w14:textId="6E01E36A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A429CD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layerMo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886A5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0 - o 1 - x</w:t>
      </w:r>
    </w:p>
    <w:p w14:paraId="507EE3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2ED8DF7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SIZE][SIZE]{};</w:t>
      </w:r>
    </w:p>
    <w:p w14:paraId="510169C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 = {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};</w:t>
      </w:r>
    </w:p>
    <w:p w14:paraId="3E434B0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ArrWith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SIZE);</w:t>
      </w:r>
    </w:p>
    <w:p w14:paraId="36A17E8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isplay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;</w:t>
      </w:r>
    </w:p>
    <w:p w14:paraId="6C7F724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splayArrViaPixel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SIZE);</w:t>
      </w:r>
    </w:p>
    <w:p w14:paraId="7050164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B74D3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BD376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x: 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A8033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34DC12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lt; 1 ||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gt; 9) {</w:t>
      </w:r>
    </w:p>
    <w:p w14:paraId="58F72F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ro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DEB447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5AED90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FC7EF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441AFE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SIZE) == 0) {</w:t>
      </w:r>
    </w:p>
    <w:p w14:paraId="57065A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SIZE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9BE7D1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lertResul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SIZE);</w:t>
      </w:r>
    </w:p>
    <w:p w14:paraId="0BD0AD4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F95185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75D2E83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lastRenderedPageBreak/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Mo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7236B6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0 - o 1 - x</w:t>
      </w:r>
    </w:p>
    <w:p w14:paraId="64DD591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1AAEAF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SIZE][SIZE]{};</w:t>
      </w:r>
    </w:p>
    <w:p w14:paraId="3A918D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 = {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};</w:t>
      </w:r>
    </w:p>
    <w:p w14:paraId="7CFE0D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ArrWith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SIZE);</w:t>
      </w:r>
    </w:p>
    <w:p w14:paraId="396213A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display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size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);</w:t>
      </w:r>
    </w:p>
    <w:p w14:paraId="0298E1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E12EAE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Availabl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choices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: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as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medium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hard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76CA1DE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2E9CE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!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as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!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medium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!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hard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EABBA9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ro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Availabl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choices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: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as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medium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hard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D22F0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061F1D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88750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splayArrViaPixel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SIZE);</w:t>
      </w:r>
    </w:p>
    <w:p w14:paraId="0A33627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-1;</w:t>
      </w:r>
    </w:p>
    <w:p w14:paraId="7055A5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20B38A0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2C2657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x: 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6BC42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F4D3D8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13DDC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lt; 1 ||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gt; 9)) {</w:t>
      </w:r>
    </w:p>
    <w:p w14:paraId="1D48A08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0642812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reak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060AA0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7679C9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ro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nt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CF03D9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7772AF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1B8E5A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0D501FC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IfElementExists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55DFC76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ill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4F2419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5CCA2E8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53676BC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19F55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la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18AECB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la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0) {</w:t>
      </w:r>
    </w:p>
    <w:p w14:paraId="04B130B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fla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1CA647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as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22317F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Eas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75AF45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75B60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medium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792EF1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Medium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SIZE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7AEBFD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A71D2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hard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BAE746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Har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SIZE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EB461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918827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2C50C6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O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1D8FE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= 0;</w:t>
      </w:r>
    </w:p>
    <w:p w14:paraId="6CB6581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A5F966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01A7C2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W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SIZE) == 0) {</w:t>
      </w:r>
    </w:p>
    <w:p w14:paraId="031908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SIZE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heck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difficulty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72663DC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lertResul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SIZE);</w:t>
      </w:r>
    </w:p>
    <w:p w14:paraId="575BF95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E7A7D6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3C2A256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7EA78E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392BFEA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) {</w:t>
      </w:r>
    </w:p>
    <w:p w14:paraId="67D4CE8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lastRenderedPageBreak/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omethi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A0472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!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top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7B227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ould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you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lik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ith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a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ith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a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?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you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an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ith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a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yp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b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ith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a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correspondi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ymbol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x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o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.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. '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x'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you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an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ith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a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yp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p'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you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an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top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i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gam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yp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top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. 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89ABE1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getlin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37B61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&lt;&lt;"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: "&lt;&lt; </w:t>
      </w:r>
      <w:proofErr w:type="spellStart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 &lt;&lt; '\n';</w:t>
      </w:r>
    </w:p>
    <w:p w14:paraId="2F5D3F32" w14:textId="688ACF25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 w:rsidR="00DA72F9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!</w:t>
      </w:r>
      <w:proofErr w:type="spellStart"/>
      <w:r w:rsidR="00DA72F9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 w:rsidR="00DA72F9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 w:rsidR="00DA72F9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 w:rsidR="00DA72F9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 w:rsidR="00DA72F9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BotORegPlayerRegStop</w:t>
      </w:r>
      <w:proofErr w:type="spellEnd"/>
      <w:r w:rsidR="00DA72F9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74E359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ro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you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an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ith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a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yp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b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ith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a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correspondi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ymbol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x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o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e.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. '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bo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x'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you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an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ith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a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yp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e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'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or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p'.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you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want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o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top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playing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h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gam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type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in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 xml:space="preserve"> '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top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. 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7E6B705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getlin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7AC1D5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9299C1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layer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4C562EE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playerMo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151C9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9AC2A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regex_match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XBotOReg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3CDB427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botMod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2928117" w14:textId="0430965A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2C28E81" w14:textId="77777777" w:rsidR="00DA72F9" w:rsidRDefault="00DA72F9" w:rsidP="00DA72F9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stop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E1BD82" w14:textId="77777777" w:rsidR="00DA72F9" w:rsidRDefault="00DA72F9" w:rsidP="00DA72F9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704B49D" w14:textId="3B300B7A" w:rsidR="00DA72F9" w:rsidRDefault="00DA72F9" w:rsidP="00DA72F9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96F145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cin.ignor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);</w:t>
      </w:r>
    </w:p>
    <w:p w14:paraId="056D18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55CD1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14DF013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mai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)</w:t>
      </w:r>
    </w:p>
    <w:p w14:paraId="4A3E2D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{</w:t>
      </w:r>
    </w:p>
    <w:p w14:paraId="4E75284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inputAction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);</w:t>
      </w:r>
    </w:p>
    <w:p w14:paraId="597E5091" w14:textId="5631F24A" w:rsidR="00CC35CD" w:rsidRDefault="00CC35CD" w:rsidP="009156B6">
      <w:pPr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528DA32" w14:textId="2B7E06F0" w:rsidR="005634FC" w:rsidRPr="005634FC" w:rsidRDefault="005634FC" w:rsidP="005634FC">
      <w:pPr>
        <w:ind w:firstLine="0"/>
        <w:jc w:val="left"/>
        <w:rPr>
          <w:rFonts w:eastAsiaTheme="minorHAnsi"/>
          <w:color w:val="000000"/>
          <w:sz w:val="24"/>
          <w:lang w:val="uk-UA" w:eastAsia="en-US"/>
        </w:rPr>
      </w:pPr>
      <w:r w:rsidRPr="005634FC">
        <w:rPr>
          <w:rFonts w:eastAsiaTheme="minorHAnsi"/>
          <w:color w:val="000000"/>
          <w:sz w:val="24"/>
          <w:lang w:val="uk-UA" w:eastAsia="en-US"/>
        </w:rPr>
        <w:t>Приклад роботи програми:</w:t>
      </w:r>
    </w:p>
    <w:p w14:paraId="6772FBE9" w14:textId="7F9556C9" w:rsidR="009F3D05" w:rsidRDefault="005634FC" w:rsidP="00443C75">
      <w:pPr>
        <w:ind w:firstLine="709"/>
        <w:jc w:val="center"/>
        <w:rPr>
          <w:lang w:val="en-US"/>
        </w:rPr>
      </w:pPr>
      <w:r w:rsidRPr="005634FC">
        <w:rPr>
          <w:lang w:val="en-US"/>
        </w:rPr>
        <w:drawing>
          <wp:inline distT="0" distB="0" distL="0" distR="0" wp14:anchorId="11F46F76" wp14:editId="6964AC46">
            <wp:extent cx="3000794" cy="1590897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990B5" w14:textId="0D315C54" w:rsidR="002113C4" w:rsidRPr="000570CF" w:rsidRDefault="000570CF" w:rsidP="002113C4">
      <w:pPr>
        <w:ind w:firstLine="709"/>
        <w:jc w:val="center"/>
        <w:rPr>
          <w:lang w:val="uk-UA"/>
        </w:rPr>
      </w:pPr>
      <w:r>
        <w:rPr>
          <w:lang w:val="uk-UA"/>
        </w:rPr>
        <w:t xml:space="preserve">Рисунок 3.1 </w:t>
      </w:r>
      <w:r w:rsidR="00443C75">
        <w:rPr>
          <w:lang w:val="uk-UA"/>
        </w:rPr>
        <w:t>–</w:t>
      </w:r>
      <w:r>
        <w:rPr>
          <w:lang w:val="uk-UA"/>
        </w:rPr>
        <w:t xml:space="preserve"> </w:t>
      </w:r>
      <w:r w:rsidR="00443C75">
        <w:rPr>
          <w:lang w:val="uk-UA"/>
        </w:rPr>
        <w:t>інструкція користування програмою</w:t>
      </w:r>
    </w:p>
    <w:p w14:paraId="1F9DC8B1" w14:textId="39AFBDA2" w:rsidR="009F3D05" w:rsidRDefault="008F4477" w:rsidP="009F3D05">
      <w:pPr>
        <w:ind w:firstLine="709"/>
      </w:pPr>
      <w:r w:rsidRPr="00443C75">
        <w:br w:type="page"/>
      </w:r>
    </w:p>
    <w:p w14:paraId="260AD5C2" w14:textId="14E11DF0" w:rsidR="002113C4" w:rsidRPr="00A0139D" w:rsidRDefault="002113C4" w:rsidP="002113C4">
      <w:pPr>
        <w:ind w:firstLine="709"/>
        <w:jc w:val="center"/>
        <w:rPr>
          <w:lang w:val="en-US"/>
        </w:rPr>
      </w:pPr>
      <w:r w:rsidRPr="002113C4">
        <w:lastRenderedPageBreak/>
        <w:drawing>
          <wp:inline distT="0" distB="0" distL="0" distR="0" wp14:anchorId="5720C38C" wp14:editId="1EFAC194">
            <wp:extent cx="2162477" cy="5210902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5210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64B7E" w14:textId="3E59DEA5" w:rsidR="002113C4" w:rsidRPr="002113C4" w:rsidRDefault="002113C4" w:rsidP="002113C4">
      <w:pPr>
        <w:ind w:firstLine="709"/>
        <w:jc w:val="center"/>
        <w:rPr>
          <w:lang w:val="uk-UA"/>
        </w:rPr>
      </w:pPr>
      <w:r>
        <w:rPr>
          <w:lang w:val="uk-UA"/>
        </w:rPr>
        <w:t>Рисунок 3.2 – хід гри людини проти людини</w:t>
      </w:r>
    </w:p>
    <w:p w14:paraId="1E2D37C5" w14:textId="3F183BF4" w:rsidR="005634FC" w:rsidRDefault="00A0139D" w:rsidP="00A0139D">
      <w:pPr>
        <w:ind w:firstLine="709"/>
        <w:jc w:val="center"/>
      </w:pPr>
      <w:r w:rsidRPr="00A0139D">
        <w:drawing>
          <wp:inline distT="0" distB="0" distL="0" distR="0" wp14:anchorId="4341A371" wp14:editId="08F66F9D">
            <wp:extent cx="2611662" cy="210312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14573" cy="2105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CAF2" w14:textId="13088432" w:rsidR="00A0139D" w:rsidRDefault="00A0139D" w:rsidP="00A0139D">
      <w:pPr>
        <w:ind w:firstLine="709"/>
        <w:jc w:val="center"/>
        <w:rPr>
          <w:lang w:val="uk-UA"/>
        </w:rPr>
      </w:pPr>
      <w:r>
        <w:rPr>
          <w:lang w:val="uk-UA"/>
        </w:rPr>
        <w:t>Рисунок 3.2 – обрання складності бота</w:t>
      </w:r>
    </w:p>
    <w:p w14:paraId="48C42617" w14:textId="3FA5A25A" w:rsidR="00A0139D" w:rsidRDefault="00A0139D">
      <w:pPr>
        <w:widowControl/>
        <w:spacing w:line="240" w:lineRule="auto"/>
        <w:ind w:firstLine="0"/>
        <w:jc w:val="left"/>
        <w:rPr>
          <w:lang w:val="uk-UA"/>
        </w:rPr>
      </w:pPr>
      <w:r>
        <w:rPr>
          <w:lang w:val="uk-UA"/>
        </w:rPr>
        <w:br w:type="page"/>
      </w:r>
    </w:p>
    <w:p w14:paraId="505228AB" w14:textId="504ED7D6" w:rsidR="00752C1B" w:rsidRDefault="00752C1B" w:rsidP="00752C1B">
      <w:pPr>
        <w:widowControl/>
        <w:spacing w:line="240" w:lineRule="auto"/>
        <w:ind w:firstLine="0"/>
        <w:jc w:val="center"/>
        <w:rPr>
          <w:lang w:val="en-US"/>
        </w:rPr>
      </w:pPr>
      <w:r w:rsidRPr="00752C1B">
        <w:rPr>
          <w:lang w:val="en-US"/>
        </w:rPr>
        <w:lastRenderedPageBreak/>
        <w:drawing>
          <wp:inline distT="0" distB="0" distL="0" distR="0" wp14:anchorId="7B8D81A6" wp14:editId="7EB3BC61">
            <wp:extent cx="2181529" cy="5572903"/>
            <wp:effectExtent l="0" t="0" r="9525" b="889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557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B1DA8" w14:textId="143E93A5" w:rsidR="00752C1B" w:rsidRPr="00752C1B" w:rsidRDefault="00752C1B" w:rsidP="00752C1B">
      <w:pPr>
        <w:widowControl/>
        <w:spacing w:line="240" w:lineRule="auto"/>
        <w:ind w:firstLine="0"/>
        <w:jc w:val="center"/>
      </w:pPr>
      <w:r>
        <w:rPr>
          <w:lang w:val="uk-UA"/>
        </w:rPr>
        <w:t xml:space="preserve">Рисунок 3.3 – гра проти бота </w:t>
      </w:r>
      <w:r>
        <w:rPr>
          <w:lang w:val="en-US"/>
        </w:rPr>
        <w:t>easy</w:t>
      </w:r>
    </w:p>
    <w:p w14:paraId="48DAF57C" w14:textId="77777777" w:rsidR="00A0139D" w:rsidRPr="00A0139D" w:rsidRDefault="00A0139D" w:rsidP="00A0139D">
      <w:pPr>
        <w:ind w:firstLine="709"/>
        <w:jc w:val="center"/>
        <w:rPr>
          <w:lang w:val="uk-UA"/>
        </w:rPr>
      </w:pPr>
    </w:p>
    <w:p w14:paraId="713ECF44" w14:textId="6DFA401F" w:rsidR="0083128D" w:rsidRDefault="0083128D">
      <w:pPr>
        <w:widowControl/>
        <w:spacing w:line="240" w:lineRule="auto"/>
        <w:ind w:firstLine="0"/>
        <w:jc w:val="left"/>
      </w:pPr>
      <w:r>
        <w:br w:type="page"/>
      </w:r>
    </w:p>
    <w:p w14:paraId="347ACA0B" w14:textId="76680628" w:rsidR="009F3D05" w:rsidRDefault="0083128D" w:rsidP="0083128D">
      <w:pPr>
        <w:ind w:firstLine="709"/>
        <w:jc w:val="center"/>
      </w:pPr>
      <w:r w:rsidRPr="0083128D">
        <w:lastRenderedPageBreak/>
        <w:drawing>
          <wp:inline distT="0" distB="0" distL="0" distR="0" wp14:anchorId="468F9F2F" wp14:editId="0EDAAE93">
            <wp:extent cx="2229161" cy="5201376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114AF" w14:textId="3A7FDFE1" w:rsidR="00600B77" w:rsidRDefault="0083128D" w:rsidP="0083128D">
      <w:pPr>
        <w:ind w:firstLine="709"/>
        <w:jc w:val="center"/>
        <w:rPr>
          <w:lang w:val="en-US"/>
        </w:rPr>
      </w:pPr>
      <w:r>
        <w:rPr>
          <w:lang w:val="uk-UA"/>
        </w:rPr>
        <w:t xml:space="preserve">Рисунок 3.3 – гра проти бота </w:t>
      </w:r>
      <w:r>
        <w:rPr>
          <w:lang w:val="en-US"/>
        </w:rPr>
        <w:t>medium</w:t>
      </w:r>
    </w:p>
    <w:p w14:paraId="56BC8930" w14:textId="77777777" w:rsidR="00600B77" w:rsidRDefault="00600B77">
      <w:pPr>
        <w:widowControl/>
        <w:spacing w:line="240" w:lineRule="auto"/>
        <w:ind w:firstLine="0"/>
        <w:jc w:val="left"/>
        <w:rPr>
          <w:lang w:val="en-US"/>
        </w:rPr>
      </w:pPr>
      <w:r>
        <w:rPr>
          <w:lang w:val="en-US"/>
        </w:rPr>
        <w:br w:type="page"/>
      </w:r>
    </w:p>
    <w:p w14:paraId="0A09F16F" w14:textId="78D21432" w:rsidR="0083128D" w:rsidRDefault="00B14FDC" w:rsidP="0083128D">
      <w:pPr>
        <w:ind w:firstLine="709"/>
        <w:jc w:val="center"/>
      </w:pPr>
      <w:r w:rsidRPr="00B14FDC">
        <w:lastRenderedPageBreak/>
        <w:drawing>
          <wp:inline distT="0" distB="0" distL="0" distR="0" wp14:anchorId="24CA79C8" wp14:editId="06AEBE95">
            <wp:extent cx="2124371" cy="5239481"/>
            <wp:effectExtent l="0" t="0" r="952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523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DB99A" w14:textId="2AB543C4" w:rsidR="00B14FDC" w:rsidRDefault="00B14FDC" w:rsidP="0083128D">
      <w:pPr>
        <w:ind w:firstLine="709"/>
        <w:jc w:val="center"/>
        <w:rPr>
          <w:lang w:val="en-US"/>
        </w:rPr>
      </w:pPr>
      <w:r>
        <w:rPr>
          <w:lang w:val="uk-UA"/>
        </w:rPr>
        <w:t xml:space="preserve">Рисунок 3.4 – гра проти бота </w:t>
      </w:r>
      <w:r>
        <w:rPr>
          <w:lang w:val="en-US"/>
        </w:rPr>
        <w:t>hard</w:t>
      </w:r>
    </w:p>
    <w:p w14:paraId="06F5828F" w14:textId="139E5EF3" w:rsidR="00B16C1F" w:rsidRDefault="00B16C1F">
      <w:pPr>
        <w:widowControl/>
        <w:spacing w:line="240" w:lineRule="auto"/>
        <w:ind w:firstLine="0"/>
        <w:jc w:val="left"/>
        <w:rPr>
          <w:lang w:val="en-US"/>
        </w:rPr>
      </w:pPr>
      <w:r>
        <w:rPr>
          <w:lang w:val="en-US"/>
        </w:rPr>
        <w:br w:type="page"/>
      </w:r>
    </w:p>
    <w:p w14:paraId="3DAD5031" w14:textId="3C8B5426" w:rsidR="00B16C1F" w:rsidRDefault="00E85AAA" w:rsidP="00E85AAA">
      <w:pPr>
        <w:ind w:firstLine="709"/>
      </w:pPr>
      <w:r w:rsidRPr="00E85AAA">
        <w:lastRenderedPageBreak/>
        <w:drawing>
          <wp:inline distT="0" distB="0" distL="0" distR="0" wp14:anchorId="6D19181A" wp14:editId="042FE5B0">
            <wp:extent cx="5920740" cy="3686810"/>
            <wp:effectExtent l="0" t="0" r="3810" b="889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2074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80D05" w14:textId="0057A3CF" w:rsidR="00E85AAA" w:rsidRPr="00E85AAA" w:rsidRDefault="00E85AAA" w:rsidP="00E85AAA">
      <w:pPr>
        <w:ind w:firstLine="709"/>
        <w:jc w:val="center"/>
        <w:rPr>
          <w:lang w:val="uk-UA"/>
        </w:rPr>
      </w:pPr>
      <w:r>
        <w:rPr>
          <w:lang w:val="uk-UA"/>
        </w:rPr>
        <w:t>Рисунок 3.5 – кінець гри</w:t>
      </w:r>
    </w:p>
    <w:p w14:paraId="3A36472C" w14:textId="77777777" w:rsidR="00F96761" w:rsidRDefault="008F4477" w:rsidP="00D922D0">
      <w:pPr>
        <w:pStyle w:val="1"/>
        <w:spacing w:after="240"/>
        <w:ind w:firstLine="0"/>
        <w:rPr>
          <w:lang w:val="uk-UA"/>
        </w:rPr>
      </w:pPr>
      <w:bookmarkStart w:id="5" w:name="__RefHeading___Toc995_31222461"/>
      <w:bookmarkStart w:id="6" w:name="__RefHeading___Toc997_31222461"/>
      <w:bookmarkStart w:id="7" w:name="_Toc35255548"/>
      <w:bookmarkEnd w:id="5"/>
      <w:bookmarkEnd w:id="6"/>
      <w:r>
        <w:rPr>
          <w:lang w:val="uk-UA"/>
        </w:rPr>
        <w:t>ВИСНОВКИ</w:t>
      </w:r>
      <w:bookmarkEnd w:id="7"/>
    </w:p>
    <w:p w14:paraId="0213331E" w14:textId="08732E28" w:rsidR="000A3674" w:rsidRPr="001A6450" w:rsidRDefault="00104B18" w:rsidP="00D42266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В ході проходження практики були здобутті знання та досвід при роботі з функціями, вказівниками, регулярними виразами, </w:t>
      </w:r>
      <w:r>
        <w:rPr>
          <w:szCs w:val="28"/>
          <w:lang w:val="en-US"/>
        </w:rPr>
        <w:t>conditional</w:t>
      </w:r>
      <w:r w:rsidRPr="00104B18">
        <w:rPr>
          <w:szCs w:val="28"/>
          <w:lang w:val="uk-UA"/>
        </w:rPr>
        <w:t xml:space="preserve"> </w:t>
      </w:r>
      <w:r>
        <w:rPr>
          <w:szCs w:val="28"/>
          <w:lang w:val="en-US"/>
        </w:rPr>
        <w:t>branching</w:t>
      </w:r>
      <w:r w:rsidRPr="00104B18">
        <w:rPr>
          <w:szCs w:val="28"/>
          <w:lang w:val="uk-UA"/>
        </w:rPr>
        <w:t xml:space="preserve">, </w:t>
      </w:r>
      <w:r>
        <w:rPr>
          <w:szCs w:val="28"/>
          <w:lang w:val="uk-UA"/>
        </w:rPr>
        <w:t xml:space="preserve">статичними змінними та псевдографікою. </w:t>
      </w:r>
      <w:r w:rsidR="00436FE4">
        <w:rPr>
          <w:szCs w:val="28"/>
          <w:lang w:val="uk-UA"/>
        </w:rPr>
        <w:t xml:space="preserve">Також було отримано досвід роботи з </w:t>
      </w:r>
      <w:r w:rsidR="00436FE4">
        <w:rPr>
          <w:szCs w:val="28"/>
          <w:lang w:val="en-US"/>
        </w:rPr>
        <w:t>Visual</w:t>
      </w:r>
      <w:r w:rsidR="00436FE4" w:rsidRPr="00436FE4">
        <w:rPr>
          <w:szCs w:val="28"/>
        </w:rPr>
        <w:t xml:space="preserve"> </w:t>
      </w:r>
      <w:r w:rsidR="00436FE4">
        <w:rPr>
          <w:szCs w:val="28"/>
          <w:lang w:val="en-US"/>
        </w:rPr>
        <w:t>Studio</w:t>
      </w:r>
      <w:r w:rsidR="00436FE4" w:rsidRPr="00436FE4">
        <w:rPr>
          <w:szCs w:val="28"/>
        </w:rPr>
        <w:t xml:space="preserve">. </w:t>
      </w:r>
      <w:r w:rsidR="00436FE4">
        <w:rPr>
          <w:szCs w:val="28"/>
          <w:lang w:val="uk-UA"/>
        </w:rPr>
        <w:t xml:space="preserve">Ознайомлено з алгоритмами перемоги в </w:t>
      </w:r>
      <w:r w:rsidR="00436FE4">
        <w:rPr>
          <w:szCs w:val="28"/>
          <w:lang w:val="en-US"/>
        </w:rPr>
        <w:t>Tic</w:t>
      </w:r>
      <w:r w:rsidR="00436FE4" w:rsidRPr="00436FE4">
        <w:rPr>
          <w:szCs w:val="28"/>
        </w:rPr>
        <w:t>-</w:t>
      </w:r>
      <w:r w:rsidR="00436FE4">
        <w:rPr>
          <w:szCs w:val="28"/>
          <w:lang w:val="en-US"/>
        </w:rPr>
        <w:t>Tac</w:t>
      </w:r>
      <w:r w:rsidR="00436FE4" w:rsidRPr="00436FE4">
        <w:rPr>
          <w:szCs w:val="28"/>
        </w:rPr>
        <w:t>-</w:t>
      </w:r>
      <w:r w:rsidR="00436FE4">
        <w:rPr>
          <w:szCs w:val="28"/>
          <w:lang w:val="en-US"/>
        </w:rPr>
        <w:t>Toe</w:t>
      </w:r>
      <w:r w:rsidR="00436FE4">
        <w:rPr>
          <w:szCs w:val="28"/>
          <w:lang w:val="uk-UA"/>
        </w:rPr>
        <w:t xml:space="preserve"> за різні сторони гри. Отримано знання стосовно роботи з різноманітними алгоритмами. Здобутті уміння роботи з великими масивами. Отримано практику оформлення звітів. Здобуто досвід роботи з </w:t>
      </w:r>
      <w:r w:rsidR="00436FE4">
        <w:rPr>
          <w:szCs w:val="28"/>
          <w:lang w:val="en-US"/>
        </w:rPr>
        <w:t>Notepad</w:t>
      </w:r>
      <w:r w:rsidR="00436FE4" w:rsidRPr="00436FE4">
        <w:rPr>
          <w:szCs w:val="28"/>
        </w:rPr>
        <w:t xml:space="preserve">++. </w:t>
      </w:r>
      <w:r w:rsidR="00436FE4">
        <w:rPr>
          <w:szCs w:val="28"/>
          <w:lang w:val="uk-UA"/>
        </w:rPr>
        <w:t xml:space="preserve">Отримано досвід роботи з ітерацією через масиви. Здобуті знання роботи з класом </w:t>
      </w:r>
      <w:r w:rsidR="00436FE4">
        <w:rPr>
          <w:szCs w:val="28"/>
          <w:lang w:val="en-US"/>
        </w:rPr>
        <w:t>string</w:t>
      </w:r>
      <w:r w:rsidR="00436FE4" w:rsidRPr="001A6450">
        <w:rPr>
          <w:szCs w:val="28"/>
          <w:lang w:val="uk-UA"/>
        </w:rPr>
        <w:t xml:space="preserve"> </w:t>
      </w:r>
      <w:r w:rsidR="00436FE4">
        <w:rPr>
          <w:szCs w:val="28"/>
          <w:lang w:val="uk-UA"/>
        </w:rPr>
        <w:t xml:space="preserve">та бібліотекою </w:t>
      </w:r>
      <w:proofErr w:type="spellStart"/>
      <w:r w:rsidR="00436FE4">
        <w:rPr>
          <w:szCs w:val="28"/>
          <w:lang w:val="en-US"/>
        </w:rPr>
        <w:t>iomanip</w:t>
      </w:r>
      <w:proofErr w:type="spellEnd"/>
      <w:r w:rsidR="00436FE4" w:rsidRPr="001A6450">
        <w:rPr>
          <w:szCs w:val="28"/>
          <w:lang w:val="uk-UA"/>
        </w:rPr>
        <w:t xml:space="preserve">. </w:t>
      </w:r>
      <w:r w:rsidR="001A6450">
        <w:rPr>
          <w:szCs w:val="28"/>
          <w:lang w:val="uk-UA"/>
        </w:rPr>
        <w:t>Отримано досвід роботи з великими проектами.</w:t>
      </w:r>
    </w:p>
    <w:p w14:paraId="359CC01E" w14:textId="77777777" w:rsidR="000A3674" w:rsidRDefault="000A3674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161F4A6A" w14:textId="4C6AB124" w:rsidR="000A3674" w:rsidRPr="00DA1A65" w:rsidRDefault="000A3674" w:rsidP="00DA1A65">
      <w:pPr>
        <w:ind w:firstLine="0"/>
        <w:jc w:val="center"/>
        <w:rPr>
          <w:b/>
          <w:lang w:val="uk-UA"/>
        </w:rPr>
      </w:pPr>
      <w:r w:rsidRPr="000A3674">
        <w:rPr>
          <w:b/>
          <w:lang w:val="uk-UA"/>
        </w:rPr>
        <w:lastRenderedPageBreak/>
        <w:t>СПИСОК ВИКОРИСТАНИХ ДЖЕРЕЛ</w:t>
      </w:r>
    </w:p>
    <w:p w14:paraId="60890ABB" w14:textId="4BBECB55" w:rsidR="000A3674" w:rsidRPr="00B00477" w:rsidRDefault="00B00477" w:rsidP="000A3674">
      <w:pPr>
        <w:rPr>
          <w:bCs/>
          <w:lang w:val="uk-UA"/>
        </w:rPr>
      </w:pPr>
      <w:r w:rsidRPr="00B00477">
        <w:rPr>
          <w:bCs/>
          <w:lang w:val="uk-UA"/>
        </w:rPr>
        <w:t xml:space="preserve">1) </w:t>
      </w:r>
      <w:hyperlink r:id="rId31" w:history="1">
        <w:r w:rsidRPr="003E7594">
          <w:rPr>
            <w:rStyle w:val="af1"/>
            <w:bCs/>
            <w:lang w:val="en-US"/>
          </w:rPr>
          <w:t>https</w:t>
        </w:r>
        <w:r w:rsidRPr="003E7594">
          <w:rPr>
            <w:rStyle w:val="af1"/>
            <w:bCs/>
            <w:lang w:val="uk-UA"/>
          </w:rPr>
          <w:t>://</w:t>
        </w:r>
        <w:r w:rsidRPr="003E7594">
          <w:rPr>
            <w:rStyle w:val="af1"/>
            <w:bCs/>
            <w:lang w:val="en-US"/>
          </w:rPr>
          <w:t>www</w:t>
        </w:r>
        <w:r w:rsidRPr="003E7594">
          <w:rPr>
            <w:rStyle w:val="af1"/>
            <w:bCs/>
            <w:lang w:val="uk-UA"/>
          </w:rPr>
          <w:t>.</w:t>
        </w:r>
        <w:proofErr w:type="spellStart"/>
        <w:r w:rsidRPr="003E7594">
          <w:rPr>
            <w:rStyle w:val="af1"/>
            <w:bCs/>
            <w:lang w:val="en-US"/>
          </w:rPr>
          <w:t>youtube</w:t>
        </w:r>
        <w:proofErr w:type="spellEnd"/>
        <w:r w:rsidRPr="003E7594">
          <w:rPr>
            <w:rStyle w:val="af1"/>
            <w:bCs/>
            <w:lang w:val="uk-UA"/>
          </w:rPr>
          <w:t>.</w:t>
        </w:r>
        <w:r w:rsidRPr="003E7594">
          <w:rPr>
            <w:rStyle w:val="af1"/>
            <w:bCs/>
            <w:lang w:val="en-US"/>
          </w:rPr>
          <w:t>com</w:t>
        </w:r>
        <w:r w:rsidRPr="003E7594">
          <w:rPr>
            <w:rStyle w:val="af1"/>
            <w:bCs/>
            <w:lang w:val="uk-UA"/>
          </w:rPr>
          <w:t>/</w:t>
        </w:r>
        <w:r w:rsidRPr="003E7594">
          <w:rPr>
            <w:rStyle w:val="af1"/>
            <w:bCs/>
            <w:lang w:val="en-US"/>
          </w:rPr>
          <w:t>shorts</w:t>
        </w:r>
        <w:r w:rsidRPr="003E7594">
          <w:rPr>
            <w:rStyle w:val="af1"/>
            <w:bCs/>
            <w:lang w:val="uk-UA"/>
          </w:rPr>
          <w:t>/</w:t>
        </w:r>
        <w:proofErr w:type="spellStart"/>
        <w:r w:rsidRPr="003E7594">
          <w:rPr>
            <w:rStyle w:val="af1"/>
            <w:bCs/>
            <w:lang w:val="en-US"/>
          </w:rPr>
          <w:t>ZBZcnImNmhk</w:t>
        </w:r>
        <w:proofErr w:type="spellEnd"/>
      </w:hyperlink>
    </w:p>
    <w:p w14:paraId="34523429" w14:textId="6A343327" w:rsidR="00B00477" w:rsidRPr="00B00477" w:rsidRDefault="00B00477" w:rsidP="000A3674">
      <w:pPr>
        <w:rPr>
          <w:bCs/>
          <w:lang w:val="uk-UA"/>
        </w:rPr>
      </w:pPr>
      <w:r w:rsidRPr="00B00477">
        <w:rPr>
          <w:bCs/>
          <w:lang w:val="uk-UA"/>
        </w:rPr>
        <w:t xml:space="preserve">2) </w:t>
      </w:r>
      <w:hyperlink r:id="rId32" w:history="1">
        <w:r w:rsidRPr="003E7594">
          <w:rPr>
            <w:rStyle w:val="af1"/>
            <w:bCs/>
            <w:lang w:val="en-US"/>
          </w:rPr>
          <w:t>https</w:t>
        </w:r>
        <w:r w:rsidRPr="003E7594">
          <w:rPr>
            <w:rStyle w:val="af1"/>
            <w:bCs/>
            <w:lang w:val="uk-UA"/>
          </w:rPr>
          <w:t>://</w:t>
        </w:r>
        <w:r w:rsidRPr="003E7594">
          <w:rPr>
            <w:rStyle w:val="af1"/>
            <w:bCs/>
            <w:lang w:val="en-US"/>
          </w:rPr>
          <w:t>www</w:t>
        </w:r>
        <w:r w:rsidRPr="003E7594">
          <w:rPr>
            <w:rStyle w:val="af1"/>
            <w:bCs/>
            <w:lang w:val="uk-UA"/>
          </w:rPr>
          <w:t>.</w:t>
        </w:r>
        <w:proofErr w:type="spellStart"/>
        <w:r w:rsidRPr="003E7594">
          <w:rPr>
            <w:rStyle w:val="af1"/>
            <w:bCs/>
            <w:lang w:val="en-US"/>
          </w:rPr>
          <w:t>youtube</w:t>
        </w:r>
        <w:proofErr w:type="spellEnd"/>
        <w:r w:rsidRPr="003E7594">
          <w:rPr>
            <w:rStyle w:val="af1"/>
            <w:bCs/>
            <w:lang w:val="uk-UA"/>
          </w:rPr>
          <w:t>.</w:t>
        </w:r>
        <w:r w:rsidRPr="003E7594">
          <w:rPr>
            <w:rStyle w:val="af1"/>
            <w:bCs/>
            <w:lang w:val="en-US"/>
          </w:rPr>
          <w:t>com</w:t>
        </w:r>
        <w:r w:rsidRPr="003E7594">
          <w:rPr>
            <w:rStyle w:val="af1"/>
            <w:bCs/>
            <w:lang w:val="uk-UA"/>
          </w:rPr>
          <w:t>/</w:t>
        </w:r>
        <w:r w:rsidRPr="003E7594">
          <w:rPr>
            <w:rStyle w:val="af1"/>
            <w:bCs/>
            <w:lang w:val="en-US"/>
          </w:rPr>
          <w:t>shorts</w:t>
        </w:r>
        <w:r w:rsidRPr="003E7594">
          <w:rPr>
            <w:rStyle w:val="af1"/>
            <w:bCs/>
            <w:lang w:val="uk-UA"/>
          </w:rPr>
          <w:t>/</w:t>
        </w:r>
        <w:proofErr w:type="spellStart"/>
        <w:r w:rsidRPr="003E7594">
          <w:rPr>
            <w:rStyle w:val="af1"/>
            <w:bCs/>
            <w:lang w:val="en-US"/>
          </w:rPr>
          <w:t>pzxNbqo</w:t>
        </w:r>
        <w:proofErr w:type="spellEnd"/>
        <w:r w:rsidRPr="003E7594">
          <w:rPr>
            <w:rStyle w:val="af1"/>
            <w:bCs/>
            <w:lang w:val="uk-UA"/>
          </w:rPr>
          <w:t>6</w:t>
        </w:r>
        <w:r w:rsidRPr="003E7594">
          <w:rPr>
            <w:rStyle w:val="af1"/>
            <w:bCs/>
            <w:lang w:val="en-US"/>
          </w:rPr>
          <w:t>M</w:t>
        </w:r>
        <w:r w:rsidRPr="003E7594">
          <w:rPr>
            <w:rStyle w:val="af1"/>
            <w:bCs/>
            <w:lang w:val="uk-UA"/>
          </w:rPr>
          <w:t>3</w:t>
        </w:r>
        <w:r w:rsidRPr="003E7594">
          <w:rPr>
            <w:rStyle w:val="af1"/>
            <w:bCs/>
            <w:lang w:val="en-US"/>
          </w:rPr>
          <w:t>k</w:t>
        </w:r>
      </w:hyperlink>
    </w:p>
    <w:p w14:paraId="2083E8A8" w14:textId="7FFD9DF7" w:rsidR="00B00477" w:rsidRPr="00B00477" w:rsidRDefault="00B00477" w:rsidP="000A3674">
      <w:pPr>
        <w:rPr>
          <w:bCs/>
          <w:lang w:val="uk-UA"/>
        </w:rPr>
      </w:pPr>
      <w:r w:rsidRPr="00B00477">
        <w:rPr>
          <w:bCs/>
          <w:lang w:val="uk-UA"/>
        </w:rPr>
        <w:t xml:space="preserve">3) </w:t>
      </w:r>
      <w:hyperlink r:id="rId33" w:history="1">
        <w:r w:rsidRPr="003E7594">
          <w:rPr>
            <w:rStyle w:val="af1"/>
            <w:bCs/>
            <w:lang w:val="en-US"/>
          </w:rPr>
          <w:t>https</w:t>
        </w:r>
        <w:r w:rsidRPr="003E7594">
          <w:rPr>
            <w:rStyle w:val="af1"/>
            <w:bCs/>
            <w:lang w:val="uk-UA"/>
          </w:rPr>
          <w:t>://</w:t>
        </w:r>
        <w:r w:rsidRPr="003E7594">
          <w:rPr>
            <w:rStyle w:val="af1"/>
            <w:bCs/>
            <w:lang w:val="en-US"/>
          </w:rPr>
          <w:t>www</w:t>
        </w:r>
        <w:r w:rsidRPr="003E7594">
          <w:rPr>
            <w:rStyle w:val="af1"/>
            <w:bCs/>
            <w:lang w:val="uk-UA"/>
          </w:rPr>
          <w:t>.</w:t>
        </w:r>
        <w:proofErr w:type="spellStart"/>
        <w:r w:rsidRPr="003E7594">
          <w:rPr>
            <w:rStyle w:val="af1"/>
            <w:bCs/>
            <w:lang w:val="en-US"/>
          </w:rPr>
          <w:t>youtube</w:t>
        </w:r>
        <w:proofErr w:type="spellEnd"/>
        <w:r w:rsidRPr="003E7594">
          <w:rPr>
            <w:rStyle w:val="af1"/>
            <w:bCs/>
            <w:lang w:val="uk-UA"/>
          </w:rPr>
          <w:t>.</w:t>
        </w:r>
        <w:r w:rsidRPr="003E7594">
          <w:rPr>
            <w:rStyle w:val="af1"/>
            <w:bCs/>
            <w:lang w:val="en-US"/>
          </w:rPr>
          <w:t>com</w:t>
        </w:r>
        <w:r w:rsidRPr="003E7594">
          <w:rPr>
            <w:rStyle w:val="af1"/>
            <w:bCs/>
            <w:lang w:val="uk-UA"/>
          </w:rPr>
          <w:t>/</w:t>
        </w:r>
        <w:r w:rsidRPr="003E7594">
          <w:rPr>
            <w:rStyle w:val="af1"/>
            <w:bCs/>
            <w:lang w:val="en-US"/>
          </w:rPr>
          <w:t>shorts</w:t>
        </w:r>
        <w:r w:rsidRPr="003E7594">
          <w:rPr>
            <w:rStyle w:val="af1"/>
            <w:bCs/>
            <w:lang w:val="uk-UA"/>
          </w:rPr>
          <w:t>/</w:t>
        </w:r>
        <w:r w:rsidRPr="003E7594">
          <w:rPr>
            <w:rStyle w:val="af1"/>
            <w:bCs/>
            <w:lang w:val="en-US"/>
          </w:rPr>
          <w:t>FF</w:t>
        </w:r>
        <w:r w:rsidRPr="003E7594">
          <w:rPr>
            <w:rStyle w:val="af1"/>
            <w:bCs/>
            <w:lang w:val="uk-UA"/>
          </w:rPr>
          <w:t>9</w:t>
        </w:r>
        <w:r w:rsidRPr="003E7594">
          <w:rPr>
            <w:rStyle w:val="af1"/>
            <w:bCs/>
            <w:lang w:val="en-US"/>
          </w:rPr>
          <w:t>V</w:t>
        </w:r>
        <w:r w:rsidRPr="003E7594">
          <w:rPr>
            <w:rStyle w:val="af1"/>
            <w:bCs/>
            <w:lang w:val="uk-UA"/>
          </w:rPr>
          <w:t>2</w:t>
        </w:r>
        <w:r w:rsidRPr="003E7594">
          <w:rPr>
            <w:rStyle w:val="af1"/>
            <w:bCs/>
            <w:lang w:val="en-US"/>
          </w:rPr>
          <w:t>TXEO</w:t>
        </w:r>
        <w:r w:rsidRPr="003E7594">
          <w:rPr>
            <w:rStyle w:val="af1"/>
            <w:bCs/>
            <w:lang w:val="uk-UA"/>
          </w:rPr>
          <w:t>5</w:t>
        </w:r>
        <w:r w:rsidRPr="003E7594">
          <w:rPr>
            <w:rStyle w:val="af1"/>
            <w:bCs/>
            <w:lang w:val="en-US"/>
          </w:rPr>
          <w:t>A</w:t>
        </w:r>
      </w:hyperlink>
    </w:p>
    <w:p w14:paraId="1C0E06FE" w14:textId="77777777" w:rsidR="00B00477" w:rsidRPr="00B00477" w:rsidRDefault="00B00477" w:rsidP="000A3674">
      <w:pPr>
        <w:rPr>
          <w:bCs/>
          <w:lang w:val="uk-UA"/>
        </w:rPr>
      </w:pPr>
    </w:p>
    <w:sectPr w:rsidR="00B00477" w:rsidRPr="00B00477">
      <w:headerReference w:type="default" r:id="rId34"/>
      <w:pgSz w:w="12240" w:h="15840"/>
      <w:pgMar w:top="1134" w:right="850" w:bottom="1134" w:left="1701" w:header="708" w:footer="0" w:gutter="0"/>
      <w:cols w:space="720"/>
      <w:formProt w:val="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77C394" w14:textId="77777777" w:rsidR="00636382" w:rsidRDefault="00636382">
      <w:pPr>
        <w:spacing w:line="240" w:lineRule="auto"/>
      </w:pPr>
      <w:r>
        <w:separator/>
      </w:r>
    </w:p>
  </w:endnote>
  <w:endnote w:type="continuationSeparator" w:id="0">
    <w:p w14:paraId="1CFF8BE9" w14:textId="77777777" w:rsidR="00636382" w:rsidRDefault="006363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PragmaticaC">
    <w:altName w:val="Courier New"/>
    <w:charset w:val="01"/>
    <w:family w:val="roman"/>
    <w:pitch w:val="variable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EA26A0" w14:textId="77777777" w:rsidR="00636382" w:rsidRDefault="00636382">
      <w:pPr>
        <w:spacing w:line="240" w:lineRule="auto"/>
      </w:pPr>
      <w:r>
        <w:separator/>
      </w:r>
    </w:p>
  </w:footnote>
  <w:footnote w:type="continuationSeparator" w:id="0">
    <w:p w14:paraId="6B208E85" w14:textId="77777777" w:rsidR="00636382" w:rsidRDefault="0063638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231"/>
      <w:gridCol w:w="3230"/>
      <w:gridCol w:w="3228"/>
    </w:tblGrid>
    <w:tr w:rsidR="00DF1425" w14:paraId="5A816D7D" w14:textId="77777777">
      <w:trPr>
        <w:trHeight w:val="260"/>
      </w:trPr>
      <w:tc>
        <w:tcPr>
          <w:tcW w:w="3231" w:type="dxa"/>
          <w:shd w:val="clear" w:color="auto" w:fill="auto"/>
        </w:tcPr>
        <w:p w14:paraId="49549A80" w14:textId="77777777" w:rsidR="00DF1425" w:rsidRDefault="00DF1425">
          <w:pPr>
            <w:pStyle w:val="ab"/>
            <w:tabs>
              <w:tab w:val="clear" w:pos="4677"/>
              <w:tab w:val="clear" w:pos="9355"/>
            </w:tabs>
            <w:rPr>
              <w:color w:val="5B9BD5" w:themeColor="accent1"/>
            </w:rPr>
          </w:pPr>
        </w:p>
      </w:tc>
      <w:tc>
        <w:tcPr>
          <w:tcW w:w="3230" w:type="dxa"/>
          <w:shd w:val="clear" w:color="auto" w:fill="auto"/>
        </w:tcPr>
        <w:p w14:paraId="4DB7EFD9" w14:textId="77777777" w:rsidR="00DF1425" w:rsidRDefault="00DF1425">
          <w:pPr>
            <w:pStyle w:val="ab"/>
            <w:tabs>
              <w:tab w:val="clear" w:pos="4677"/>
              <w:tab w:val="clear" w:pos="9355"/>
            </w:tabs>
            <w:jc w:val="center"/>
            <w:rPr>
              <w:color w:val="5B9BD5" w:themeColor="accent1"/>
            </w:rPr>
          </w:pPr>
        </w:p>
      </w:tc>
      <w:tc>
        <w:tcPr>
          <w:tcW w:w="3228" w:type="dxa"/>
          <w:shd w:val="clear" w:color="auto" w:fill="auto"/>
        </w:tcPr>
        <w:p w14:paraId="24793F63" w14:textId="77777777" w:rsidR="00DF1425" w:rsidRDefault="00DF1425">
          <w:pPr>
            <w:pStyle w:val="ab"/>
            <w:tabs>
              <w:tab w:val="clear" w:pos="4677"/>
              <w:tab w:val="clear" w:pos="9355"/>
            </w:tabs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>
            <w:rPr>
              <w:noProof/>
            </w:rPr>
            <w:t>8</w:t>
          </w:r>
          <w:r>
            <w:fldChar w:fldCharType="end"/>
          </w:r>
        </w:p>
      </w:tc>
    </w:tr>
  </w:tbl>
  <w:p w14:paraId="32523AEA" w14:textId="77777777" w:rsidR="00DF1425" w:rsidRDefault="00DF142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605A08"/>
    <w:multiLevelType w:val="hybridMultilevel"/>
    <w:tmpl w:val="C39E1996"/>
    <w:lvl w:ilvl="0" w:tplc="E9A60544">
      <w:start w:val="1"/>
      <w:numFmt w:val="decimal"/>
      <w:lvlText w:val="%1."/>
      <w:lvlJc w:val="left"/>
      <w:pPr>
        <w:ind w:left="1069" w:hanging="360"/>
      </w:pPr>
      <w:rPr>
        <w:rFonts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74B21455"/>
    <w:multiLevelType w:val="multilevel"/>
    <w:tmpl w:val="872C46C2"/>
    <w:lvl w:ilvl="0">
      <w:start w:val="1"/>
      <w:numFmt w:val="bullet"/>
      <w:lvlText w:val=""/>
      <w:lvlJc w:val="left"/>
      <w:pPr>
        <w:ind w:left="1287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B8E421D"/>
    <w:multiLevelType w:val="multilevel"/>
    <w:tmpl w:val="4B36CF1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Q1MzM1MTA3MDBT0lEKTi0uzszPAykwqQUAXPMNHCwAAAA="/>
  </w:docVars>
  <w:rsids>
    <w:rsidRoot w:val="00F96761"/>
    <w:rsid w:val="000030E4"/>
    <w:rsid w:val="0001184E"/>
    <w:rsid w:val="000570CF"/>
    <w:rsid w:val="00064B0B"/>
    <w:rsid w:val="000A02C5"/>
    <w:rsid w:val="000A3674"/>
    <w:rsid w:val="000B5CCE"/>
    <w:rsid w:val="000E4DB3"/>
    <w:rsid w:val="00104B18"/>
    <w:rsid w:val="00125B45"/>
    <w:rsid w:val="00131CAE"/>
    <w:rsid w:val="00162487"/>
    <w:rsid w:val="001859F4"/>
    <w:rsid w:val="001A6450"/>
    <w:rsid w:val="001B64E5"/>
    <w:rsid w:val="001C6B26"/>
    <w:rsid w:val="002113C4"/>
    <w:rsid w:val="00223755"/>
    <w:rsid w:val="0022707D"/>
    <w:rsid w:val="00233555"/>
    <w:rsid w:val="002460AA"/>
    <w:rsid w:val="00247CD1"/>
    <w:rsid w:val="00255265"/>
    <w:rsid w:val="002632FA"/>
    <w:rsid w:val="0026537F"/>
    <w:rsid w:val="002878AE"/>
    <w:rsid w:val="002B40F2"/>
    <w:rsid w:val="002D6824"/>
    <w:rsid w:val="002D7288"/>
    <w:rsid w:val="002E28E1"/>
    <w:rsid w:val="002E53D3"/>
    <w:rsid w:val="002F36DD"/>
    <w:rsid w:val="00333866"/>
    <w:rsid w:val="003367AC"/>
    <w:rsid w:val="00387049"/>
    <w:rsid w:val="00395369"/>
    <w:rsid w:val="003B3E40"/>
    <w:rsid w:val="003F000A"/>
    <w:rsid w:val="003F0426"/>
    <w:rsid w:val="004014F1"/>
    <w:rsid w:val="004022FF"/>
    <w:rsid w:val="00405FB5"/>
    <w:rsid w:val="00413B4B"/>
    <w:rsid w:val="004147E3"/>
    <w:rsid w:val="004330B2"/>
    <w:rsid w:val="00436FE4"/>
    <w:rsid w:val="00437FDA"/>
    <w:rsid w:val="00442645"/>
    <w:rsid w:val="00442FC6"/>
    <w:rsid w:val="00443C75"/>
    <w:rsid w:val="00446369"/>
    <w:rsid w:val="00452C5E"/>
    <w:rsid w:val="00465196"/>
    <w:rsid w:val="0049610D"/>
    <w:rsid w:val="004A7892"/>
    <w:rsid w:val="004D6737"/>
    <w:rsid w:val="005078F3"/>
    <w:rsid w:val="005634FC"/>
    <w:rsid w:val="005659C3"/>
    <w:rsid w:val="005677AF"/>
    <w:rsid w:val="00570201"/>
    <w:rsid w:val="00570E2D"/>
    <w:rsid w:val="00592B34"/>
    <w:rsid w:val="00593C4A"/>
    <w:rsid w:val="005A6294"/>
    <w:rsid w:val="005A7FAC"/>
    <w:rsid w:val="005B18B6"/>
    <w:rsid w:val="005B30D2"/>
    <w:rsid w:val="005E47FD"/>
    <w:rsid w:val="005E7D43"/>
    <w:rsid w:val="005F3421"/>
    <w:rsid w:val="005F5AF7"/>
    <w:rsid w:val="00600B77"/>
    <w:rsid w:val="00613DB5"/>
    <w:rsid w:val="006314BE"/>
    <w:rsid w:val="00636382"/>
    <w:rsid w:val="006376CC"/>
    <w:rsid w:val="00651728"/>
    <w:rsid w:val="00657718"/>
    <w:rsid w:val="0066461E"/>
    <w:rsid w:val="00696890"/>
    <w:rsid w:val="006B294B"/>
    <w:rsid w:val="006B78C7"/>
    <w:rsid w:val="006C3917"/>
    <w:rsid w:val="006F7E76"/>
    <w:rsid w:val="00702BF3"/>
    <w:rsid w:val="00702D21"/>
    <w:rsid w:val="007150C1"/>
    <w:rsid w:val="0073181D"/>
    <w:rsid w:val="007505FD"/>
    <w:rsid w:val="00752C1B"/>
    <w:rsid w:val="00760D54"/>
    <w:rsid w:val="00775B51"/>
    <w:rsid w:val="00786F4E"/>
    <w:rsid w:val="007C4EF5"/>
    <w:rsid w:val="007F1407"/>
    <w:rsid w:val="0083128D"/>
    <w:rsid w:val="0084362B"/>
    <w:rsid w:val="00865CEB"/>
    <w:rsid w:val="00873C11"/>
    <w:rsid w:val="008833CB"/>
    <w:rsid w:val="00897DF3"/>
    <w:rsid w:val="008A6617"/>
    <w:rsid w:val="008C5F3B"/>
    <w:rsid w:val="008D5F2D"/>
    <w:rsid w:val="008E6DC5"/>
    <w:rsid w:val="008F4477"/>
    <w:rsid w:val="008F7C54"/>
    <w:rsid w:val="00900F11"/>
    <w:rsid w:val="00905A3C"/>
    <w:rsid w:val="009156B6"/>
    <w:rsid w:val="0093785A"/>
    <w:rsid w:val="0094602C"/>
    <w:rsid w:val="009819FB"/>
    <w:rsid w:val="00985C1E"/>
    <w:rsid w:val="009A3F0E"/>
    <w:rsid w:val="009A67F0"/>
    <w:rsid w:val="009B0536"/>
    <w:rsid w:val="009B371E"/>
    <w:rsid w:val="009E0111"/>
    <w:rsid w:val="009E6113"/>
    <w:rsid w:val="009F3D05"/>
    <w:rsid w:val="00A0139D"/>
    <w:rsid w:val="00A0737D"/>
    <w:rsid w:val="00A13940"/>
    <w:rsid w:val="00A30B38"/>
    <w:rsid w:val="00A52F8E"/>
    <w:rsid w:val="00A55D81"/>
    <w:rsid w:val="00A75CBF"/>
    <w:rsid w:val="00A8372D"/>
    <w:rsid w:val="00A86D4E"/>
    <w:rsid w:val="00B00477"/>
    <w:rsid w:val="00B14FDC"/>
    <w:rsid w:val="00B150CE"/>
    <w:rsid w:val="00B16C1F"/>
    <w:rsid w:val="00B27CDF"/>
    <w:rsid w:val="00B35702"/>
    <w:rsid w:val="00B427C4"/>
    <w:rsid w:val="00B53BA6"/>
    <w:rsid w:val="00B72926"/>
    <w:rsid w:val="00B763C0"/>
    <w:rsid w:val="00BA6F6A"/>
    <w:rsid w:val="00BD163D"/>
    <w:rsid w:val="00BD74DC"/>
    <w:rsid w:val="00BF5861"/>
    <w:rsid w:val="00C0614E"/>
    <w:rsid w:val="00C234C4"/>
    <w:rsid w:val="00C2371A"/>
    <w:rsid w:val="00C316D4"/>
    <w:rsid w:val="00C32F1B"/>
    <w:rsid w:val="00C43155"/>
    <w:rsid w:val="00C504AB"/>
    <w:rsid w:val="00C62BCC"/>
    <w:rsid w:val="00C74E4F"/>
    <w:rsid w:val="00C840C7"/>
    <w:rsid w:val="00C93621"/>
    <w:rsid w:val="00CA3233"/>
    <w:rsid w:val="00CA67D2"/>
    <w:rsid w:val="00CC06D6"/>
    <w:rsid w:val="00CC35CD"/>
    <w:rsid w:val="00CC499E"/>
    <w:rsid w:val="00CF3F34"/>
    <w:rsid w:val="00CF5FBB"/>
    <w:rsid w:val="00D119ED"/>
    <w:rsid w:val="00D21E88"/>
    <w:rsid w:val="00D27CA8"/>
    <w:rsid w:val="00D420DB"/>
    <w:rsid w:val="00D42266"/>
    <w:rsid w:val="00D42A67"/>
    <w:rsid w:val="00D457CA"/>
    <w:rsid w:val="00D5021C"/>
    <w:rsid w:val="00D522F2"/>
    <w:rsid w:val="00D83275"/>
    <w:rsid w:val="00D86597"/>
    <w:rsid w:val="00D922D0"/>
    <w:rsid w:val="00D92439"/>
    <w:rsid w:val="00DA1A65"/>
    <w:rsid w:val="00DA72F9"/>
    <w:rsid w:val="00DF1425"/>
    <w:rsid w:val="00E10819"/>
    <w:rsid w:val="00E43807"/>
    <w:rsid w:val="00E44C00"/>
    <w:rsid w:val="00E704B1"/>
    <w:rsid w:val="00E82D3D"/>
    <w:rsid w:val="00E85AAA"/>
    <w:rsid w:val="00EF167D"/>
    <w:rsid w:val="00F11E78"/>
    <w:rsid w:val="00F17F3C"/>
    <w:rsid w:val="00F2523C"/>
    <w:rsid w:val="00F27FCF"/>
    <w:rsid w:val="00F378A5"/>
    <w:rsid w:val="00F4152A"/>
    <w:rsid w:val="00F514B7"/>
    <w:rsid w:val="00F61D23"/>
    <w:rsid w:val="00F76493"/>
    <w:rsid w:val="00F81CD1"/>
    <w:rsid w:val="00F827E4"/>
    <w:rsid w:val="00F90770"/>
    <w:rsid w:val="00F96761"/>
    <w:rsid w:val="00F97DAB"/>
    <w:rsid w:val="00FB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35FE50"/>
  <w15:docId w15:val="{41976C78-9937-4B27-901C-FD6B06A04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6597"/>
    <w:pPr>
      <w:widowControl w:val="0"/>
      <w:spacing w:line="360" w:lineRule="auto"/>
      <w:ind w:firstLine="567"/>
      <w:jc w:val="both"/>
    </w:pPr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paragraph" w:styleId="1">
    <w:name w:val="heading 1"/>
    <w:basedOn w:val="a"/>
    <w:uiPriority w:val="9"/>
    <w:qFormat/>
    <w:rsid w:val="004B4796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 Знак"/>
    <w:basedOn w:val="a0"/>
    <w:qFormat/>
    <w:rsid w:val="004B4796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a4">
    <w:name w:val="Название Знак"/>
    <w:basedOn w:val="a0"/>
    <w:qFormat/>
    <w:rsid w:val="004B4796"/>
    <w:rPr>
      <w:rFonts w:ascii="Times New Roman" w:eastAsia="Times New Roman" w:hAnsi="Times New Roman" w:cs="Times New Roman"/>
      <w:b/>
      <w:sz w:val="24"/>
      <w:szCs w:val="20"/>
      <w:lang w:val="uk-UA"/>
    </w:rPr>
  </w:style>
  <w:style w:type="character" w:customStyle="1" w:styleId="10">
    <w:name w:val="Заголовок 1 Знак"/>
    <w:basedOn w:val="a0"/>
    <w:uiPriority w:val="9"/>
    <w:qFormat/>
    <w:rsid w:val="004B4796"/>
    <w:rPr>
      <w:rFonts w:ascii="Times New Roman" w:eastAsiaTheme="majorEastAsia" w:hAnsi="Times New Roman" w:cstheme="majorBidi"/>
      <w:b/>
      <w:sz w:val="28"/>
      <w:szCs w:val="32"/>
      <w:lang w:val="ru-RU" w:eastAsia="ru-RU"/>
    </w:rPr>
  </w:style>
  <w:style w:type="character" w:customStyle="1" w:styleId="a5">
    <w:name w:val="Верхний колонтитул Знак"/>
    <w:basedOn w:val="a0"/>
    <w:uiPriority w:val="99"/>
    <w:qFormat/>
    <w:rsid w:val="006C3CF6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character" w:customStyle="1" w:styleId="a6">
    <w:name w:val="Нижний колонтитул Знак"/>
    <w:basedOn w:val="a0"/>
    <w:uiPriority w:val="99"/>
    <w:qFormat/>
    <w:rsid w:val="006C3CF6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character" w:customStyle="1" w:styleId="InternetLink">
    <w:name w:val="Internet Link"/>
    <w:basedOn w:val="a0"/>
    <w:uiPriority w:val="99"/>
    <w:unhideWhenUsed/>
    <w:rsid w:val="00F86C2A"/>
    <w:rPr>
      <w:color w:val="0563C1" w:themeColor="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IndexLink">
    <w:name w:val="Index Link"/>
    <w:qFormat/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paragraph" w:customStyle="1" w:styleId="Heading">
    <w:name w:val="Heading"/>
    <w:basedOn w:val="a"/>
    <w:next w:val="a7"/>
    <w:qFormat/>
    <w:pPr>
      <w:keepNext/>
      <w:spacing w:before="240" w:after="120"/>
    </w:pPr>
    <w:rPr>
      <w:rFonts w:ascii="Liberation Sans" w:eastAsia="Noto Sans CJK SC" w:hAnsi="Liberation Sans" w:cs="Noto Sans Devanagari"/>
      <w:szCs w:val="28"/>
    </w:rPr>
  </w:style>
  <w:style w:type="paragraph" w:styleId="a7">
    <w:name w:val="Body Text"/>
    <w:basedOn w:val="a"/>
    <w:rsid w:val="004B4796"/>
    <w:pPr>
      <w:widowControl/>
      <w:spacing w:after="120"/>
    </w:pPr>
  </w:style>
  <w:style w:type="paragraph" w:styleId="a8">
    <w:name w:val="List"/>
    <w:basedOn w:val="a7"/>
    <w:rPr>
      <w:rFonts w:cs="Noto Sans Devanagari"/>
    </w:rPr>
  </w:style>
  <w:style w:type="paragraph" w:styleId="a9">
    <w:name w:val="caption"/>
    <w:basedOn w:val="a"/>
    <w:qFormat/>
    <w:pPr>
      <w:suppressLineNumbers/>
      <w:spacing w:before="120" w:after="120"/>
    </w:pPr>
    <w:rPr>
      <w:rFonts w:cs="Noto Sans Devanagari"/>
      <w:i/>
      <w:iCs/>
      <w:sz w:val="24"/>
    </w:rPr>
  </w:style>
  <w:style w:type="paragraph" w:customStyle="1" w:styleId="Index">
    <w:name w:val="Index"/>
    <w:basedOn w:val="a"/>
    <w:qFormat/>
    <w:pPr>
      <w:suppressLineNumbers/>
    </w:pPr>
    <w:rPr>
      <w:rFonts w:cs="Noto Sans Devanagari"/>
    </w:rPr>
  </w:style>
  <w:style w:type="paragraph" w:styleId="aa">
    <w:name w:val="Title"/>
    <w:basedOn w:val="a"/>
    <w:qFormat/>
    <w:rsid w:val="004B4796"/>
    <w:pPr>
      <w:widowControl/>
      <w:jc w:val="center"/>
    </w:pPr>
    <w:rPr>
      <w:b/>
      <w:szCs w:val="20"/>
      <w:lang w:val="uk-UA" w:eastAsia="en-US"/>
    </w:rPr>
  </w:style>
  <w:style w:type="paragraph" w:styleId="ab">
    <w:name w:val="header"/>
    <w:basedOn w:val="a"/>
    <w:uiPriority w:val="99"/>
    <w:unhideWhenUsed/>
    <w:rsid w:val="006C3CF6"/>
    <w:pPr>
      <w:tabs>
        <w:tab w:val="center" w:pos="4677"/>
        <w:tab w:val="right" w:pos="9355"/>
      </w:tabs>
      <w:spacing w:line="240" w:lineRule="auto"/>
    </w:pPr>
  </w:style>
  <w:style w:type="paragraph" w:styleId="ac">
    <w:name w:val="footer"/>
    <w:basedOn w:val="a"/>
    <w:uiPriority w:val="99"/>
    <w:unhideWhenUsed/>
    <w:rsid w:val="006C3CF6"/>
    <w:pPr>
      <w:tabs>
        <w:tab w:val="center" w:pos="4677"/>
        <w:tab w:val="right" w:pos="9355"/>
      </w:tabs>
      <w:spacing w:line="240" w:lineRule="auto"/>
    </w:pPr>
  </w:style>
  <w:style w:type="paragraph" w:styleId="ad">
    <w:name w:val="TOC Heading"/>
    <w:basedOn w:val="1"/>
    <w:uiPriority w:val="39"/>
    <w:unhideWhenUsed/>
    <w:qFormat/>
    <w:rsid w:val="00F86C2A"/>
    <w:pPr>
      <w:widowControl/>
      <w:spacing w:line="259" w:lineRule="auto"/>
      <w:ind w:firstLine="0"/>
      <w:jc w:val="left"/>
    </w:pPr>
    <w:rPr>
      <w:b w:val="0"/>
    </w:rPr>
  </w:style>
  <w:style w:type="paragraph" w:styleId="11">
    <w:name w:val="toc 1"/>
    <w:basedOn w:val="a"/>
    <w:autoRedefine/>
    <w:uiPriority w:val="39"/>
    <w:unhideWhenUsed/>
    <w:rsid w:val="00F86C2A"/>
    <w:pPr>
      <w:spacing w:after="100"/>
    </w:pPr>
  </w:style>
  <w:style w:type="paragraph" w:customStyle="1" w:styleId="FR1">
    <w:name w:val="FR1"/>
    <w:qFormat/>
    <w:pPr>
      <w:jc w:val="right"/>
    </w:pPr>
    <w:rPr>
      <w:rFonts w:ascii="Arial" w:eastAsia="Times New Roman" w:hAnsi="Arial" w:cs="Arial"/>
      <w:color w:val="000000"/>
      <w:kern w:val="2"/>
      <w:szCs w:val="20"/>
      <w:lang w:val="uk-UA" w:eastAsia="uk-UA"/>
      <w14:ligatures w14:val="standard"/>
      <w14:cntxtAlts/>
    </w:rPr>
  </w:style>
  <w:style w:type="paragraph" w:customStyle="1" w:styleId="Ch6">
    <w:name w:val="Основной текст (без абзаца) (Ch_6 Міністерства)"/>
    <w:basedOn w:val="a"/>
    <w:qFormat/>
    <w:pPr>
      <w:tabs>
        <w:tab w:val="right" w:leader="underscore" w:pos="7767"/>
      </w:tabs>
      <w:spacing w:line="256" w:lineRule="auto"/>
      <w:textAlignment w:val="center"/>
    </w:pPr>
    <w:rPr>
      <w:rFonts w:ascii="PragmaticaC" w:hAnsi="PragmaticaC" w:cs="PragmaticaC"/>
      <w:color w:val="000000"/>
      <w:w w:val="90"/>
      <w:sz w:val="18"/>
      <w:szCs w:val="18"/>
    </w:rPr>
  </w:style>
  <w:style w:type="paragraph" w:customStyle="1" w:styleId="StrokeCh6">
    <w:name w:val="Stroke (Ch_6 Міністерства)"/>
    <w:basedOn w:val="a"/>
    <w:qFormat/>
    <w:pPr>
      <w:tabs>
        <w:tab w:val="right" w:pos="7767"/>
      </w:tabs>
      <w:spacing w:before="17" w:line="256" w:lineRule="auto"/>
      <w:jc w:val="center"/>
      <w:textAlignment w:val="center"/>
    </w:pPr>
    <w:rPr>
      <w:rFonts w:ascii="PragmaticaC" w:hAnsi="PragmaticaC" w:cs="PragmaticaC"/>
      <w:color w:val="000000"/>
      <w:w w:val="90"/>
      <w:sz w:val="14"/>
      <w:szCs w:val="14"/>
    </w:rPr>
  </w:style>
  <w:style w:type="table" w:styleId="ae">
    <w:name w:val="Table Grid"/>
    <w:basedOn w:val="a1"/>
    <w:uiPriority w:val="39"/>
    <w:rsid w:val="007C0D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uiPriority w:val="22"/>
    <w:qFormat/>
    <w:rsid w:val="000A3674"/>
    <w:rPr>
      <w:b/>
      <w:bCs/>
    </w:rPr>
  </w:style>
  <w:style w:type="paragraph" w:styleId="af0">
    <w:name w:val="List Paragraph"/>
    <w:basedOn w:val="a"/>
    <w:uiPriority w:val="34"/>
    <w:qFormat/>
    <w:rsid w:val="000A3674"/>
    <w:pPr>
      <w:widowControl/>
      <w:suppressAutoHyphens/>
      <w:spacing w:line="240" w:lineRule="auto"/>
      <w:ind w:left="720" w:firstLine="0"/>
      <w:jc w:val="left"/>
    </w:pPr>
    <w:rPr>
      <w:sz w:val="20"/>
      <w:szCs w:val="20"/>
      <w:lang w:val="en-US" w:eastAsia="en-US"/>
    </w:rPr>
  </w:style>
  <w:style w:type="character" w:styleId="af1">
    <w:name w:val="Hyperlink"/>
    <w:basedOn w:val="a0"/>
    <w:uiPriority w:val="99"/>
    <w:unhideWhenUsed/>
    <w:rsid w:val="00C74E4F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B00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9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www.youtube.com/shorts/FF9V2TXEO5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www.youtube.com/shorts/pzxNbqo6M3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www.youtube.com/shorts/ZBZcnImNmh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9D42A-79E6-48EF-A945-190A9BE0F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39</Pages>
  <Words>4863</Words>
  <Characters>27725</Characters>
  <Application>Microsoft Office Word</Application>
  <DocSecurity>0</DocSecurity>
  <Lines>231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ранов Микита Олександрович</dc:creator>
  <dc:description/>
  <cp:lastModifiedBy>Олександр Чернявський</cp:lastModifiedBy>
  <cp:revision>173</cp:revision>
  <dcterms:created xsi:type="dcterms:W3CDTF">2023-06-19T13:46:00Z</dcterms:created>
  <dcterms:modified xsi:type="dcterms:W3CDTF">2023-06-21T12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